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289"/>
        <w:gridCol w:w="6289"/>
      </w:tblGrid>
      <w:tr w:rsidR="00263A32" w:rsidRPr="00D300CE" w:rsidTr="00263A32">
        <w:tc>
          <w:tcPr>
            <w:tcW w:w="6289" w:type="dxa"/>
          </w:tcPr>
          <w:p w:rsidR="00263A32" w:rsidRPr="00D300CE" w:rsidRDefault="00263A32" w:rsidP="00263A32">
            <w:pPr>
              <w:rPr>
                <w:rFonts w:ascii="Times New Roman" w:hAnsi="Times New Roman" w:cs="Times New Roman"/>
                <w:color w:val="000000"/>
                <w:shd w:val="clear" w:color="auto" w:fill="FFFFFF"/>
                <w:lang w:val="en-US"/>
              </w:rPr>
            </w:pPr>
            <w:bookmarkStart w:id="0" w:name="_GoBack"/>
            <w:bookmarkEnd w:id="0"/>
          </w:p>
          <w:p w:rsidR="00263A32" w:rsidRPr="00D300CE" w:rsidRDefault="00263A32">
            <w:pPr>
              <w:rPr>
                <w:lang w:val="en-US"/>
              </w:rPr>
            </w:pPr>
          </w:p>
        </w:tc>
        <w:tc>
          <w:tcPr>
            <w:tcW w:w="6289" w:type="dxa"/>
          </w:tcPr>
          <w:p w:rsidR="009C4F4B" w:rsidRPr="00D300CE" w:rsidRDefault="00DE4EA1" w:rsidP="009C4F4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Дорогой мой</w:t>
            </w:r>
            <w:r w:rsidR="0001609F" w:rsidRPr="00D300CE">
              <w:rPr>
                <w:rFonts w:ascii="Times New Roman" w:hAnsi="Times New Roman" w:cs="Times New Roman"/>
              </w:rPr>
              <w:t xml:space="preserve"> Квинси,</w:t>
            </w:r>
          </w:p>
          <w:p w:rsidR="00AF280B" w:rsidRPr="00D300CE" w:rsidRDefault="000134BE" w:rsidP="009C4F4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Восемь лет назад сам Д</w:t>
            </w:r>
            <w:r w:rsidR="0001609F" w:rsidRPr="00D300CE">
              <w:rPr>
                <w:rFonts w:ascii="Times New Roman" w:hAnsi="Times New Roman" w:cs="Times New Roman"/>
              </w:rPr>
              <w:t>ьявол</w:t>
            </w:r>
            <w:r w:rsidRPr="00D300CE">
              <w:rPr>
                <w:rFonts w:ascii="Times New Roman" w:hAnsi="Times New Roman" w:cs="Times New Roman"/>
              </w:rPr>
              <w:t>, избрав своим жилищем аббатство Карфакс,</w:t>
            </w:r>
            <w:r w:rsidR="00AC41AE" w:rsidRPr="00D300CE">
              <w:rPr>
                <w:rFonts w:ascii="Times New Roman" w:hAnsi="Times New Roman" w:cs="Times New Roman"/>
              </w:rPr>
              <w:t xml:space="preserve"> приехал в Лондон. В</w:t>
            </w:r>
            <w:r w:rsidR="0001609F" w:rsidRPr="00D300CE">
              <w:rPr>
                <w:rFonts w:ascii="Times New Roman" w:hAnsi="Times New Roman" w:cs="Times New Roman"/>
              </w:rPr>
              <w:t>осемь лет назад мо</w:t>
            </w:r>
            <w:r w:rsidR="00E75AAD" w:rsidRPr="00D300CE">
              <w:rPr>
                <w:rFonts w:ascii="Times New Roman" w:hAnsi="Times New Roman" w:cs="Times New Roman"/>
              </w:rPr>
              <w:t>я любимая подруга Люси стала ва</w:t>
            </w:r>
            <w:r w:rsidR="00382AFE" w:rsidRPr="00D300CE">
              <w:rPr>
                <w:rFonts w:ascii="Times New Roman" w:hAnsi="Times New Roman" w:cs="Times New Roman"/>
              </w:rPr>
              <w:t>мп</w:t>
            </w:r>
            <w:r w:rsidR="001038B6" w:rsidRPr="00D300CE">
              <w:rPr>
                <w:rFonts w:ascii="Times New Roman" w:hAnsi="Times New Roman" w:cs="Times New Roman"/>
              </w:rPr>
              <w:t>иром. М</w:t>
            </w:r>
            <w:r w:rsidR="00382AFE" w:rsidRPr="00D300CE">
              <w:rPr>
                <w:rFonts w:ascii="Times New Roman" w:hAnsi="Times New Roman" w:cs="Times New Roman"/>
              </w:rPr>
              <w:t>ою</w:t>
            </w:r>
            <w:r w:rsidR="0001609F" w:rsidRPr="00D300CE">
              <w:rPr>
                <w:rFonts w:ascii="Times New Roman" w:hAnsi="Times New Roman" w:cs="Times New Roman"/>
              </w:rPr>
              <w:t xml:space="preserve"> собст</w:t>
            </w:r>
            <w:r w:rsidR="00382AFE" w:rsidRPr="00D300CE">
              <w:rPr>
                <w:rFonts w:ascii="Times New Roman" w:hAnsi="Times New Roman" w:cs="Times New Roman"/>
              </w:rPr>
              <w:t>венную душу</w:t>
            </w:r>
            <w:r w:rsidR="00F4345E" w:rsidRPr="00D300CE">
              <w:rPr>
                <w:rFonts w:ascii="Times New Roman" w:hAnsi="Times New Roman" w:cs="Times New Roman"/>
              </w:rPr>
              <w:t xml:space="preserve"> </w:t>
            </w:r>
            <w:r w:rsidR="001038B6" w:rsidRPr="00D300CE">
              <w:rPr>
                <w:rFonts w:ascii="Times New Roman" w:hAnsi="Times New Roman" w:cs="Times New Roman"/>
              </w:rPr>
              <w:t xml:space="preserve">злой гений графа Дракулы </w:t>
            </w:r>
            <w:r w:rsidR="00F4345E" w:rsidRPr="00D300CE">
              <w:rPr>
                <w:rFonts w:ascii="Times New Roman" w:hAnsi="Times New Roman" w:cs="Times New Roman"/>
              </w:rPr>
              <w:t>окутал зловещей пеленой страха и неотвратимой беды</w:t>
            </w:r>
            <w:r w:rsidR="0001609F" w:rsidRPr="00D300CE">
              <w:rPr>
                <w:rFonts w:ascii="Times New Roman" w:hAnsi="Times New Roman" w:cs="Times New Roman"/>
              </w:rPr>
              <w:t>. Восе</w:t>
            </w:r>
            <w:r w:rsidR="00A55189" w:rsidRPr="00D300CE">
              <w:rPr>
                <w:rFonts w:ascii="Times New Roman" w:hAnsi="Times New Roman" w:cs="Times New Roman"/>
              </w:rPr>
              <w:t>мь лет назад Квинси Моррис, твой</w:t>
            </w:r>
            <w:r w:rsidR="00AF280B" w:rsidRPr="00D300CE">
              <w:rPr>
                <w:rFonts w:ascii="Times New Roman" w:hAnsi="Times New Roman" w:cs="Times New Roman"/>
              </w:rPr>
              <w:t xml:space="preserve"> </w:t>
            </w:r>
            <w:r w:rsidR="001038B6" w:rsidRPr="00D300CE">
              <w:rPr>
                <w:rFonts w:ascii="Times New Roman" w:hAnsi="Times New Roman" w:cs="Times New Roman"/>
              </w:rPr>
              <w:t>т</w:t>
            </w:r>
            <w:r w:rsidR="0001609F" w:rsidRPr="00D300CE">
              <w:rPr>
                <w:rFonts w:ascii="Times New Roman" w:hAnsi="Times New Roman" w:cs="Times New Roman"/>
              </w:rPr>
              <w:t xml:space="preserve">езка, </w:t>
            </w:r>
            <w:r w:rsidR="001038B6" w:rsidRPr="00D300CE">
              <w:rPr>
                <w:rFonts w:ascii="Times New Roman" w:hAnsi="Times New Roman" w:cs="Times New Roman"/>
              </w:rPr>
              <w:t>хотел быть свидетелем победы над злом,но потерял жизнь</w:t>
            </w:r>
            <w:r w:rsidR="00AF280B" w:rsidRPr="00D300CE">
              <w:rPr>
                <w:rFonts w:ascii="Times New Roman" w:hAnsi="Times New Roman" w:cs="Times New Roman"/>
              </w:rPr>
              <w:t xml:space="preserve">. </w:t>
            </w:r>
            <w:r w:rsidR="00B763FA" w:rsidRPr="00D300CE">
              <w:rPr>
                <w:rFonts w:ascii="Times New Roman" w:hAnsi="Times New Roman" w:cs="Times New Roman"/>
              </w:rPr>
              <w:t xml:space="preserve">Хочется </w:t>
            </w:r>
            <w:r w:rsidR="00AC41AE" w:rsidRPr="00D300CE">
              <w:rPr>
                <w:rFonts w:ascii="Times New Roman" w:hAnsi="Times New Roman" w:cs="Times New Roman"/>
              </w:rPr>
              <w:t>верить, что его жерва не была напрасной.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="00AC41AE" w:rsidRPr="00D300CE">
              <w:rPr>
                <w:rFonts w:ascii="Times New Roman" w:hAnsi="Times New Roman" w:cs="Times New Roman"/>
              </w:rPr>
              <w:t>Меня п</w:t>
            </w:r>
            <w:r w:rsidR="007C5710" w:rsidRPr="00D300CE">
              <w:rPr>
                <w:rFonts w:ascii="Times New Roman" w:hAnsi="Times New Roman" w:cs="Times New Roman"/>
              </w:rPr>
              <w:t>реследовали тревожные сны</w:t>
            </w:r>
            <w:r w:rsidR="00AC41AE" w:rsidRPr="00D300CE">
              <w:rPr>
                <w:rFonts w:ascii="Times New Roman" w:hAnsi="Times New Roman" w:cs="Times New Roman"/>
              </w:rPr>
              <w:t xml:space="preserve">. </w:t>
            </w:r>
            <w:r w:rsidR="007C5710" w:rsidRPr="00D300CE">
              <w:rPr>
                <w:rFonts w:ascii="Times New Roman" w:hAnsi="Times New Roman" w:cs="Times New Roman"/>
              </w:rPr>
              <w:t>Странные видения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="0071735D" w:rsidRPr="00D300CE">
              <w:rPr>
                <w:rFonts w:ascii="Times New Roman" w:hAnsi="Times New Roman" w:cs="Times New Roman"/>
              </w:rPr>
              <w:t>замка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="00DE4EA1" w:rsidRPr="00D300CE">
              <w:rPr>
                <w:rFonts w:ascii="Times New Roman" w:hAnsi="Times New Roman" w:cs="Times New Roman"/>
              </w:rPr>
              <w:t xml:space="preserve">в </w:t>
            </w:r>
            <w:r w:rsidR="00A55189" w:rsidRPr="00D300CE">
              <w:rPr>
                <w:rFonts w:ascii="Times New Roman" w:hAnsi="Times New Roman" w:cs="Times New Roman"/>
              </w:rPr>
              <w:t>го</w:t>
            </w:r>
            <w:r w:rsidR="0071735D" w:rsidRPr="00D300CE">
              <w:rPr>
                <w:rFonts w:ascii="Times New Roman" w:hAnsi="Times New Roman" w:cs="Times New Roman"/>
              </w:rPr>
              <w:t>р</w:t>
            </w:r>
            <w:r w:rsidR="00DE4EA1" w:rsidRPr="00D300CE">
              <w:rPr>
                <w:rFonts w:ascii="Times New Roman" w:hAnsi="Times New Roman" w:cs="Times New Roman"/>
              </w:rPr>
              <w:t>ах</w:t>
            </w:r>
            <w:r w:rsidR="00214484" w:rsidRPr="00D300CE">
              <w:rPr>
                <w:rFonts w:ascii="Times New Roman" w:hAnsi="Times New Roman" w:cs="Times New Roman"/>
              </w:rPr>
              <w:t xml:space="preserve"> Карпат</w:t>
            </w:r>
            <w:r w:rsidR="0071735D" w:rsidRPr="00D300CE">
              <w:rPr>
                <w:rFonts w:ascii="Times New Roman" w:hAnsi="Times New Roman" w:cs="Times New Roman"/>
              </w:rPr>
              <w:t xml:space="preserve"> то и дело прерывали мой сон</w:t>
            </w:r>
            <w:r w:rsidR="00DE4EA1" w:rsidRPr="00D300CE">
              <w:rPr>
                <w:rFonts w:ascii="Times New Roman" w:hAnsi="Times New Roman" w:cs="Times New Roman"/>
              </w:rPr>
              <w:t>. Я видела</w:t>
            </w:r>
            <w:r w:rsidR="00B837A0" w:rsidRPr="00D300CE">
              <w:rPr>
                <w:rFonts w:ascii="Times New Roman" w:hAnsi="Times New Roman" w:cs="Times New Roman"/>
              </w:rPr>
              <w:t xml:space="preserve"> во сне карету</w:t>
            </w:r>
            <w:r w:rsidR="00AF280B" w:rsidRPr="00D300CE">
              <w:rPr>
                <w:rFonts w:ascii="Times New Roman" w:hAnsi="Times New Roman" w:cs="Times New Roman"/>
              </w:rPr>
              <w:t xml:space="preserve"> с </w:t>
            </w:r>
            <w:r w:rsidR="00B837A0" w:rsidRPr="00D300CE">
              <w:rPr>
                <w:rFonts w:ascii="Times New Roman" w:hAnsi="Times New Roman" w:cs="Times New Roman"/>
              </w:rPr>
              <w:t>упряжью и</w:t>
            </w:r>
            <w:r w:rsidR="00DE4EA1" w:rsidRPr="00D300CE">
              <w:rPr>
                <w:rFonts w:ascii="Times New Roman" w:hAnsi="Times New Roman" w:cs="Times New Roman"/>
              </w:rPr>
              <w:t>з четырех черных лошадей, то ощущала</w:t>
            </w:r>
            <w:r w:rsidR="0001609F" w:rsidRPr="00D300CE">
              <w:rPr>
                <w:rFonts w:ascii="Times New Roman" w:hAnsi="Times New Roman" w:cs="Times New Roman"/>
              </w:rPr>
              <w:t xml:space="preserve"> зап</w:t>
            </w:r>
            <w:r w:rsidR="00AF280B" w:rsidRPr="00D300CE">
              <w:rPr>
                <w:rFonts w:ascii="Times New Roman" w:hAnsi="Times New Roman" w:cs="Times New Roman"/>
              </w:rPr>
              <w:t xml:space="preserve">ах </w:t>
            </w:r>
            <w:r w:rsidR="00B837A0" w:rsidRPr="00D300CE">
              <w:rPr>
                <w:rFonts w:ascii="Times New Roman" w:hAnsi="Times New Roman" w:cs="Times New Roman"/>
              </w:rPr>
              <w:t>морской соли</w:t>
            </w:r>
            <w:r w:rsidR="00DE4EA1" w:rsidRPr="00D300CE">
              <w:rPr>
                <w:rFonts w:ascii="Times New Roman" w:hAnsi="Times New Roman" w:cs="Times New Roman"/>
              </w:rPr>
              <w:t>, то чувствовала</w:t>
            </w:r>
            <w:r w:rsidR="00B837A0" w:rsidRPr="00D300CE">
              <w:rPr>
                <w:rFonts w:ascii="Times New Roman" w:hAnsi="Times New Roman" w:cs="Times New Roman"/>
              </w:rPr>
              <w:t xml:space="preserve"> во рту </w:t>
            </w:r>
            <w:r w:rsidR="00AF280B" w:rsidRPr="00D300CE">
              <w:rPr>
                <w:rFonts w:ascii="Times New Roman" w:hAnsi="Times New Roman" w:cs="Times New Roman"/>
              </w:rPr>
              <w:t>ужасный привкус</w:t>
            </w:r>
            <w:r w:rsidR="00B837A0" w:rsidRPr="00D300CE">
              <w:rPr>
                <w:rFonts w:ascii="Times New Roman" w:hAnsi="Times New Roman" w:cs="Times New Roman"/>
              </w:rPr>
              <w:t xml:space="preserve"> крови. Я </w:t>
            </w:r>
            <w:r w:rsidR="0001609F" w:rsidRPr="00D300CE">
              <w:rPr>
                <w:rFonts w:ascii="Times New Roman" w:hAnsi="Times New Roman" w:cs="Times New Roman"/>
              </w:rPr>
              <w:t>написал</w:t>
            </w:r>
            <w:r w:rsidR="00B837A0" w:rsidRPr="00D300CE">
              <w:rPr>
                <w:rFonts w:ascii="Times New Roman" w:hAnsi="Times New Roman" w:cs="Times New Roman"/>
              </w:rPr>
              <w:t>а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="00B837A0" w:rsidRPr="00D300CE">
              <w:rPr>
                <w:rFonts w:ascii="Times New Roman" w:hAnsi="Times New Roman" w:cs="Times New Roman"/>
              </w:rPr>
              <w:t xml:space="preserve">письмо </w:t>
            </w:r>
            <w:r w:rsidR="0001609F" w:rsidRPr="00D300CE">
              <w:rPr>
                <w:rFonts w:ascii="Times New Roman" w:hAnsi="Times New Roman" w:cs="Times New Roman"/>
              </w:rPr>
              <w:t xml:space="preserve">профессору </w:t>
            </w:r>
            <w:r w:rsidR="00AF280B" w:rsidRPr="00D300CE">
              <w:rPr>
                <w:rFonts w:ascii="Times New Roman" w:hAnsi="Times New Roman" w:cs="Times New Roman"/>
              </w:rPr>
              <w:t>Ван Хельсинг</w:t>
            </w:r>
            <w:r w:rsidR="00FE0D2B" w:rsidRPr="00D300CE">
              <w:rPr>
                <w:rFonts w:ascii="Times New Roman" w:hAnsi="Times New Roman" w:cs="Times New Roman"/>
              </w:rPr>
              <w:t>у</w:t>
            </w:r>
            <w:r w:rsidR="00AF280B" w:rsidRPr="00D300CE">
              <w:rPr>
                <w:rFonts w:ascii="Times New Roman" w:hAnsi="Times New Roman" w:cs="Times New Roman"/>
              </w:rPr>
              <w:t xml:space="preserve"> сразу</w:t>
            </w:r>
            <w:r w:rsidR="00B837A0" w:rsidRPr="00D300CE">
              <w:rPr>
                <w:rFonts w:ascii="Times New Roman" w:hAnsi="Times New Roman" w:cs="Times New Roman"/>
              </w:rPr>
              <w:t xml:space="preserve"> же</w:t>
            </w:r>
            <w:r w:rsidR="00AF280B" w:rsidRPr="00D300CE">
              <w:rPr>
                <w:rFonts w:ascii="Times New Roman" w:hAnsi="Times New Roman" w:cs="Times New Roman"/>
              </w:rPr>
              <w:t>,</w:t>
            </w:r>
            <w:r w:rsidR="00495CC6" w:rsidRPr="00D300CE">
              <w:rPr>
                <w:rFonts w:ascii="Times New Roman" w:hAnsi="Times New Roman" w:cs="Times New Roman"/>
              </w:rPr>
              <w:t xml:space="preserve"> как только появились тревожные сны</w:t>
            </w:r>
            <w:r w:rsidR="0001609F" w:rsidRPr="00D300CE">
              <w:rPr>
                <w:rFonts w:ascii="Times New Roman" w:hAnsi="Times New Roman" w:cs="Times New Roman"/>
              </w:rPr>
              <w:t>, и он подтвердил м</w:t>
            </w:r>
            <w:r w:rsidR="00DE4EA1" w:rsidRPr="00D300CE">
              <w:rPr>
                <w:rFonts w:ascii="Times New Roman" w:hAnsi="Times New Roman" w:cs="Times New Roman"/>
              </w:rPr>
              <w:t>ои опасения: граф возвратил</w:t>
            </w:r>
            <w:r w:rsidR="00AF280B" w:rsidRPr="00D300CE">
              <w:rPr>
                <w:rFonts w:ascii="Times New Roman" w:hAnsi="Times New Roman" w:cs="Times New Roman"/>
              </w:rPr>
              <w:t>ся.</w:t>
            </w:r>
          </w:p>
          <w:p w:rsidR="002159BF" w:rsidRPr="00D300CE" w:rsidRDefault="00495CC6" w:rsidP="002159B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 xml:space="preserve">Тревожные сны уже не отпускали меня.Однажды ночью я проснулась и увидела себя стоявшей в зале с </w:t>
            </w:r>
            <w:r w:rsidR="00A37950" w:rsidRPr="00D300CE">
              <w:rPr>
                <w:rFonts w:ascii="Times New Roman" w:hAnsi="Times New Roman" w:cs="Times New Roman"/>
              </w:rPr>
              <w:t>зажатым в руке</w:t>
            </w:r>
            <w:r w:rsidR="00FE0D2B" w:rsidRPr="00D300CE">
              <w:rPr>
                <w:rFonts w:ascii="Times New Roman" w:hAnsi="Times New Roman" w:cs="Times New Roman"/>
              </w:rPr>
              <w:t xml:space="preserve"> старым ножом</w:t>
            </w:r>
            <w:r w:rsidR="00AB5DBE" w:rsidRPr="00D300CE">
              <w:rPr>
                <w:rFonts w:ascii="Times New Roman" w:hAnsi="Times New Roman" w:cs="Times New Roman"/>
              </w:rPr>
              <w:t>,принадлежавшем мистеру Моррису</w:t>
            </w:r>
            <w:r w:rsidR="0001609F" w:rsidRPr="00D300CE">
              <w:rPr>
                <w:rFonts w:ascii="Times New Roman" w:hAnsi="Times New Roman" w:cs="Times New Roman"/>
              </w:rPr>
              <w:t>.</w:t>
            </w:r>
            <w:r w:rsidR="00AD2C31" w:rsidRPr="00D300CE">
              <w:rPr>
                <w:rFonts w:ascii="Times New Roman" w:hAnsi="Times New Roman" w:cs="Times New Roman"/>
              </w:rPr>
              <w:t xml:space="preserve"> Т</w:t>
            </w:r>
            <w:r w:rsidR="00FE0D2B" w:rsidRPr="00D300CE">
              <w:rPr>
                <w:rFonts w:ascii="Times New Roman" w:hAnsi="Times New Roman" w:cs="Times New Roman"/>
              </w:rPr>
              <w:t xml:space="preserve">рудно </w:t>
            </w:r>
            <w:r w:rsidR="006E6142" w:rsidRPr="00D300CE">
              <w:rPr>
                <w:rFonts w:ascii="Times New Roman" w:hAnsi="Times New Roman" w:cs="Times New Roman"/>
              </w:rPr>
              <w:t xml:space="preserve">даже  </w:t>
            </w:r>
            <w:r w:rsidR="00FE0D2B" w:rsidRPr="00D300CE">
              <w:rPr>
                <w:rFonts w:ascii="Times New Roman" w:hAnsi="Times New Roman" w:cs="Times New Roman"/>
              </w:rPr>
              <w:t xml:space="preserve">предположить, </w:t>
            </w:r>
            <w:r w:rsidR="006E6142" w:rsidRPr="00D300CE">
              <w:rPr>
                <w:rFonts w:ascii="Times New Roman" w:hAnsi="Times New Roman" w:cs="Times New Roman"/>
              </w:rPr>
              <w:t xml:space="preserve">что бы произошло, если бы </w:t>
            </w:r>
            <w:r w:rsidR="0071735D" w:rsidRPr="00D300CE">
              <w:rPr>
                <w:rFonts w:ascii="Times New Roman" w:hAnsi="Times New Roman" w:cs="Times New Roman"/>
              </w:rPr>
              <w:t xml:space="preserve">тогда </w:t>
            </w:r>
            <w:r w:rsidR="00AD2C31" w:rsidRPr="00D300CE">
              <w:rPr>
                <w:rFonts w:ascii="Times New Roman" w:hAnsi="Times New Roman" w:cs="Times New Roman"/>
              </w:rPr>
              <w:t xml:space="preserve">я не проснулась. Да и </w:t>
            </w:r>
            <w:r w:rsidR="006E6142" w:rsidRPr="00D300CE">
              <w:rPr>
                <w:rFonts w:ascii="Times New Roman" w:hAnsi="Times New Roman" w:cs="Times New Roman"/>
              </w:rPr>
              <w:t>не было же</w:t>
            </w:r>
            <w:r w:rsidR="00DF1DDE" w:rsidRPr="00D300CE">
              <w:rPr>
                <w:rFonts w:ascii="Times New Roman" w:hAnsi="Times New Roman" w:cs="Times New Roman"/>
              </w:rPr>
              <w:t>лания размышлять об этом</w:t>
            </w:r>
            <w:r w:rsidR="006E6142" w:rsidRPr="00D300CE">
              <w:rPr>
                <w:rFonts w:ascii="Times New Roman" w:hAnsi="Times New Roman" w:cs="Times New Roman"/>
              </w:rPr>
              <w:t>.</w:t>
            </w:r>
            <w:r w:rsidR="00AF280B" w:rsidRPr="00D300CE">
              <w:rPr>
                <w:rFonts w:ascii="Times New Roman" w:hAnsi="Times New Roman" w:cs="Times New Roman"/>
              </w:rPr>
              <w:t xml:space="preserve"> Я</w:t>
            </w:r>
            <w:r w:rsidR="006E6142" w:rsidRPr="00D300CE">
              <w:rPr>
                <w:rFonts w:ascii="Times New Roman" w:hAnsi="Times New Roman" w:cs="Times New Roman"/>
              </w:rPr>
              <w:t xml:space="preserve"> </w:t>
            </w:r>
            <w:r w:rsidR="005B1BF5" w:rsidRPr="00D300CE">
              <w:rPr>
                <w:rFonts w:ascii="Times New Roman" w:hAnsi="Times New Roman" w:cs="Times New Roman"/>
              </w:rPr>
              <w:t xml:space="preserve">уложила в дорогу </w:t>
            </w:r>
            <w:r w:rsidR="006E6142" w:rsidRPr="00D300CE">
              <w:rPr>
                <w:rFonts w:ascii="Times New Roman" w:hAnsi="Times New Roman" w:cs="Times New Roman"/>
              </w:rPr>
              <w:t xml:space="preserve">мои </w:t>
            </w:r>
            <w:r w:rsidR="0001609F" w:rsidRPr="00D300CE">
              <w:rPr>
                <w:rFonts w:ascii="Times New Roman" w:hAnsi="Times New Roman" w:cs="Times New Roman"/>
              </w:rPr>
              <w:t xml:space="preserve">вещи, </w:t>
            </w:r>
            <w:r w:rsidR="005B1BF5" w:rsidRPr="00D300CE">
              <w:rPr>
                <w:rFonts w:ascii="Times New Roman" w:hAnsi="Times New Roman" w:cs="Times New Roman"/>
              </w:rPr>
              <w:t xml:space="preserve">на прощанье </w:t>
            </w:r>
            <w:r w:rsidR="0001609F" w:rsidRPr="00D300CE">
              <w:rPr>
                <w:rFonts w:ascii="Times New Roman" w:hAnsi="Times New Roman" w:cs="Times New Roman"/>
              </w:rPr>
              <w:t>поцеловал</w:t>
            </w:r>
            <w:r w:rsidR="005B1BF5" w:rsidRPr="00D300CE">
              <w:rPr>
                <w:rFonts w:ascii="Times New Roman" w:hAnsi="Times New Roman" w:cs="Times New Roman"/>
              </w:rPr>
              <w:t>а</w:t>
            </w:r>
            <w:r w:rsidR="0001609F" w:rsidRPr="00D300CE">
              <w:rPr>
                <w:rFonts w:ascii="Times New Roman" w:hAnsi="Times New Roman" w:cs="Times New Roman"/>
              </w:rPr>
              <w:t xml:space="preserve"> тебя</w:t>
            </w:r>
            <w:r w:rsidR="00AF280B" w:rsidRPr="00D300CE">
              <w:rPr>
                <w:rFonts w:ascii="Times New Roman" w:hAnsi="Times New Roman" w:cs="Times New Roman"/>
              </w:rPr>
              <w:t xml:space="preserve"> и Джонатан</w:t>
            </w:r>
            <w:r w:rsidR="005B1BF5" w:rsidRPr="00D300CE">
              <w:rPr>
                <w:rFonts w:ascii="Times New Roman" w:hAnsi="Times New Roman" w:cs="Times New Roman"/>
              </w:rPr>
              <w:t>а, а утром отправилась с визит</w:t>
            </w:r>
            <w:r w:rsidR="00072449" w:rsidRPr="00D300CE">
              <w:rPr>
                <w:rFonts w:ascii="Times New Roman" w:hAnsi="Times New Roman" w:cs="Times New Roman"/>
              </w:rPr>
              <w:t>ом к Артуру, лорду Годалмингу</w:t>
            </w:r>
            <w:r w:rsidR="00DC46A8" w:rsidRPr="00D300CE">
              <w:rPr>
                <w:rFonts w:ascii="Times New Roman" w:hAnsi="Times New Roman" w:cs="Times New Roman"/>
              </w:rPr>
              <w:t>,</w:t>
            </w:r>
            <w:r w:rsidR="00072449" w:rsidRPr="00D300CE">
              <w:rPr>
                <w:rFonts w:ascii="Times New Roman" w:hAnsi="Times New Roman" w:cs="Times New Roman"/>
              </w:rPr>
              <w:t xml:space="preserve"> в</w:t>
            </w:r>
            <w:r w:rsidR="005B1BF5" w:rsidRPr="00D300CE">
              <w:rPr>
                <w:rFonts w:ascii="Times New Roman" w:hAnsi="Times New Roman" w:cs="Times New Roman"/>
              </w:rPr>
              <w:t xml:space="preserve"> его поместье. Вскоре в поместье п</w:t>
            </w:r>
            <w:r w:rsidR="00064E37" w:rsidRPr="00D300CE">
              <w:rPr>
                <w:rFonts w:ascii="Times New Roman" w:hAnsi="Times New Roman" w:cs="Times New Roman"/>
              </w:rPr>
              <w:t>рибыли д</w:t>
            </w:r>
            <w:r w:rsidR="0001609F" w:rsidRPr="00D300CE">
              <w:rPr>
                <w:rFonts w:ascii="Times New Roman" w:hAnsi="Times New Roman" w:cs="Times New Roman"/>
              </w:rPr>
              <w:t>октор Сьюард и Ван Хельсинг</w:t>
            </w:r>
            <w:r w:rsidR="0071735D" w:rsidRPr="00D300CE">
              <w:rPr>
                <w:rFonts w:ascii="Times New Roman" w:hAnsi="Times New Roman" w:cs="Times New Roman"/>
              </w:rPr>
              <w:t>. И</w:t>
            </w:r>
            <w:r w:rsidR="00064E37" w:rsidRPr="00D300CE">
              <w:rPr>
                <w:rFonts w:ascii="Times New Roman" w:hAnsi="Times New Roman" w:cs="Times New Roman"/>
              </w:rPr>
              <w:t xml:space="preserve">, таким образом, мы, охотники за </w:t>
            </w:r>
            <w:r w:rsidR="008134FD" w:rsidRPr="00D300CE">
              <w:rPr>
                <w:rFonts w:ascii="Times New Roman" w:hAnsi="Times New Roman" w:cs="Times New Roman"/>
              </w:rPr>
              <w:t>Вампиром</w:t>
            </w:r>
            <w:r w:rsidR="00DC46A8" w:rsidRPr="00D300CE">
              <w:rPr>
                <w:rFonts w:ascii="Times New Roman" w:hAnsi="Times New Roman" w:cs="Times New Roman"/>
              </w:rPr>
              <w:t>, собрались вместе. Т</w:t>
            </w:r>
            <w:r w:rsidR="0066426B" w:rsidRPr="00D300CE">
              <w:rPr>
                <w:rFonts w:ascii="Times New Roman" w:hAnsi="Times New Roman" w:cs="Times New Roman"/>
              </w:rPr>
              <w:t>олько Джонатан</w:t>
            </w:r>
            <w:r w:rsidR="00AF280B" w:rsidRPr="00D300CE">
              <w:rPr>
                <w:rFonts w:ascii="Times New Roman" w:hAnsi="Times New Roman" w:cs="Times New Roman"/>
              </w:rPr>
              <w:t xml:space="preserve"> </w:t>
            </w:r>
            <w:r w:rsidR="00D65F1C" w:rsidRPr="00D300CE">
              <w:rPr>
                <w:rFonts w:ascii="Times New Roman" w:hAnsi="Times New Roman" w:cs="Times New Roman"/>
              </w:rPr>
              <w:t>остался, чтобы позаботиться</w:t>
            </w:r>
            <w:r w:rsidR="0066426B" w:rsidRPr="00D300CE">
              <w:rPr>
                <w:rFonts w:ascii="Times New Roman" w:hAnsi="Times New Roman" w:cs="Times New Roman"/>
              </w:rPr>
              <w:t>, сын мой,</w:t>
            </w:r>
            <w:r w:rsidR="008134FD" w:rsidRPr="00D300CE">
              <w:rPr>
                <w:rFonts w:ascii="Times New Roman" w:hAnsi="Times New Roman" w:cs="Times New Roman"/>
              </w:rPr>
              <w:t xml:space="preserve"> о твоей безопасности.</w:t>
            </w:r>
            <w:r w:rsidR="00112FDE" w:rsidRPr="00D300CE">
              <w:rPr>
                <w:rFonts w:ascii="Times New Roman" w:hAnsi="Times New Roman" w:cs="Times New Roman"/>
              </w:rPr>
              <w:t xml:space="preserve"> С</w:t>
            </w:r>
            <w:r w:rsidR="0001609F" w:rsidRPr="00D300CE">
              <w:rPr>
                <w:rFonts w:ascii="Times New Roman" w:hAnsi="Times New Roman" w:cs="Times New Roman"/>
              </w:rPr>
              <w:t>ын</w:t>
            </w:r>
            <w:r w:rsidR="00112FDE" w:rsidRPr="00D300CE">
              <w:rPr>
                <w:rFonts w:ascii="Times New Roman" w:hAnsi="Times New Roman" w:cs="Times New Roman"/>
              </w:rPr>
              <w:t xml:space="preserve"> мой</w:t>
            </w:r>
            <w:r w:rsidR="0001609F" w:rsidRPr="00D300CE">
              <w:rPr>
                <w:rFonts w:ascii="Times New Roman" w:hAnsi="Times New Roman" w:cs="Times New Roman"/>
              </w:rPr>
              <w:t xml:space="preserve">, мы не знаем, где </w:t>
            </w:r>
            <w:r w:rsidR="008134FD" w:rsidRPr="00D300CE">
              <w:rPr>
                <w:rFonts w:ascii="Times New Roman" w:hAnsi="Times New Roman" w:cs="Times New Roman"/>
              </w:rPr>
              <w:t xml:space="preserve">логово </w:t>
            </w:r>
            <w:r w:rsidR="0001609F" w:rsidRPr="00D300CE">
              <w:rPr>
                <w:rFonts w:ascii="Times New Roman" w:hAnsi="Times New Roman" w:cs="Times New Roman"/>
              </w:rPr>
              <w:t>Дра</w:t>
            </w:r>
            <w:r w:rsidR="008134FD" w:rsidRPr="00D300CE">
              <w:rPr>
                <w:rFonts w:ascii="Times New Roman" w:hAnsi="Times New Roman" w:cs="Times New Roman"/>
              </w:rPr>
              <w:t>кулы . Также</w:t>
            </w:r>
            <w:r w:rsidR="00AF280B" w:rsidRPr="00D300CE">
              <w:rPr>
                <w:rFonts w:ascii="Times New Roman" w:hAnsi="Times New Roman" w:cs="Times New Roman"/>
              </w:rPr>
              <w:t xml:space="preserve"> мы не</w:t>
            </w:r>
            <w:r w:rsidR="00EB321B" w:rsidRPr="00D300CE">
              <w:rPr>
                <w:rFonts w:ascii="Times New Roman" w:hAnsi="Times New Roman" w:cs="Times New Roman"/>
              </w:rPr>
              <w:t xml:space="preserve"> </w:t>
            </w:r>
            <w:r w:rsidR="008134FD" w:rsidRPr="00D300CE">
              <w:rPr>
                <w:rFonts w:ascii="Times New Roman" w:hAnsi="Times New Roman" w:cs="Times New Roman"/>
              </w:rPr>
              <w:t>знаем его конечного замысла</w:t>
            </w:r>
            <w:r w:rsidR="005121C8" w:rsidRPr="00D300CE">
              <w:rPr>
                <w:rFonts w:ascii="Times New Roman" w:hAnsi="Times New Roman" w:cs="Times New Roman"/>
              </w:rPr>
              <w:t>. Но знаем определенно,</w:t>
            </w:r>
            <w:r w:rsidR="0001609F" w:rsidRPr="00D300CE">
              <w:rPr>
                <w:rFonts w:ascii="Times New Roman" w:hAnsi="Times New Roman" w:cs="Times New Roman"/>
              </w:rPr>
              <w:t xml:space="preserve"> что </w:t>
            </w:r>
            <w:r w:rsidR="0071735D" w:rsidRPr="00D300CE">
              <w:rPr>
                <w:rFonts w:ascii="Times New Roman" w:hAnsi="Times New Roman" w:cs="Times New Roman"/>
              </w:rPr>
              <w:t>Дракула</w:t>
            </w:r>
            <w:r w:rsidR="00112FDE" w:rsidRPr="00D300CE">
              <w:rPr>
                <w:rFonts w:ascii="Times New Roman" w:hAnsi="Times New Roman" w:cs="Times New Roman"/>
              </w:rPr>
              <w:t xml:space="preserve"> - </w:t>
            </w:r>
            <w:r w:rsidR="0071735D" w:rsidRPr="00D300CE">
              <w:rPr>
                <w:rFonts w:ascii="Times New Roman" w:hAnsi="Times New Roman" w:cs="Times New Roman"/>
              </w:rPr>
              <w:t>воплощение зла и</w:t>
            </w:r>
            <w:r w:rsidR="005121C8" w:rsidRPr="00D300CE">
              <w:rPr>
                <w:rFonts w:ascii="Times New Roman" w:hAnsi="Times New Roman" w:cs="Times New Roman"/>
              </w:rPr>
              <w:t xml:space="preserve"> серьезная угроза всему</w:t>
            </w:r>
            <w:r w:rsidR="0001609F" w:rsidRPr="00D300CE">
              <w:rPr>
                <w:rFonts w:ascii="Times New Roman" w:hAnsi="Times New Roman" w:cs="Times New Roman"/>
              </w:rPr>
              <w:t xml:space="preserve"> мир</w:t>
            </w:r>
            <w:r w:rsidR="005121C8" w:rsidRPr="00D300CE">
              <w:rPr>
                <w:rFonts w:ascii="Times New Roman" w:hAnsi="Times New Roman" w:cs="Times New Roman"/>
              </w:rPr>
              <w:t>у. Он жив</w:t>
            </w:r>
            <w:r w:rsidR="0001609F" w:rsidRPr="00D300CE">
              <w:rPr>
                <w:rFonts w:ascii="Times New Roman" w:hAnsi="Times New Roman" w:cs="Times New Roman"/>
              </w:rPr>
              <w:t>, несмотря на</w:t>
            </w:r>
            <w:r w:rsidR="00AF280B" w:rsidRPr="00D300CE">
              <w:rPr>
                <w:rFonts w:ascii="Times New Roman" w:hAnsi="Times New Roman" w:cs="Times New Roman"/>
              </w:rPr>
              <w:t xml:space="preserve"> </w:t>
            </w:r>
            <w:r w:rsidR="005121C8" w:rsidRPr="00D300CE">
              <w:rPr>
                <w:rFonts w:ascii="Times New Roman" w:hAnsi="Times New Roman" w:cs="Times New Roman"/>
              </w:rPr>
              <w:t xml:space="preserve">все </w:t>
            </w:r>
            <w:r w:rsidR="00AF280B" w:rsidRPr="00D300CE">
              <w:rPr>
                <w:rFonts w:ascii="Times New Roman" w:hAnsi="Times New Roman" w:cs="Times New Roman"/>
              </w:rPr>
              <w:t xml:space="preserve">наши усилия, и его месть </w:t>
            </w:r>
            <w:r w:rsidR="005121C8" w:rsidRPr="00D300CE">
              <w:rPr>
                <w:rFonts w:ascii="Times New Roman" w:hAnsi="Times New Roman" w:cs="Times New Roman"/>
              </w:rPr>
              <w:t xml:space="preserve">действительно </w:t>
            </w:r>
            <w:r w:rsidR="00AF280B" w:rsidRPr="00D300CE">
              <w:rPr>
                <w:rFonts w:ascii="Times New Roman" w:hAnsi="Times New Roman" w:cs="Times New Roman"/>
              </w:rPr>
              <w:t>будет</w:t>
            </w:r>
            <w:r w:rsidR="005121C8" w:rsidRPr="00D300CE">
              <w:rPr>
                <w:rFonts w:ascii="Times New Roman" w:hAnsi="Times New Roman" w:cs="Times New Roman"/>
              </w:rPr>
              <w:t xml:space="preserve"> </w:t>
            </w:r>
            <w:r w:rsidR="0001609F" w:rsidRPr="00D300CE">
              <w:rPr>
                <w:rFonts w:ascii="Times New Roman" w:hAnsi="Times New Roman" w:cs="Times New Roman"/>
              </w:rPr>
              <w:t>страшно</w:t>
            </w:r>
            <w:r w:rsidR="005121C8" w:rsidRPr="00D300CE">
              <w:rPr>
                <w:rFonts w:ascii="Times New Roman" w:hAnsi="Times New Roman" w:cs="Times New Roman"/>
              </w:rPr>
              <w:t>й. Джонатан предупрежден о том , что</w:t>
            </w:r>
            <w:r w:rsidR="0001609F" w:rsidRPr="00D300CE">
              <w:rPr>
                <w:rFonts w:ascii="Times New Roman" w:hAnsi="Times New Roman" w:cs="Times New Roman"/>
              </w:rPr>
              <w:t xml:space="preserve"> долж</w:t>
            </w:r>
            <w:r w:rsidR="005121C8" w:rsidRPr="00D300CE">
              <w:rPr>
                <w:rFonts w:ascii="Times New Roman" w:hAnsi="Times New Roman" w:cs="Times New Roman"/>
              </w:rPr>
              <w:t>ен</w:t>
            </w:r>
            <w:r w:rsidR="00AF280B" w:rsidRPr="00D300CE">
              <w:rPr>
                <w:rFonts w:ascii="Times New Roman" w:hAnsi="Times New Roman" w:cs="Times New Roman"/>
              </w:rPr>
              <w:t xml:space="preserve"> </w:t>
            </w:r>
            <w:r w:rsidR="005121C8" w:rsidRPr="00D300CE">
              <w:rPr>
                <w:rFonts w:ascii="Times New Roman" w:hAnsi="Times New Roman" w:cs="Times New Roman"/>
              </w:rPr>
              <w:t>передать тебе</w:t>
            </w:r>
            <w:r w:rsidR="00AF280B" w:rsidRPr="00D300CE">
              <w:rPr>
                <w:rFonts w:ascii="Times New Roman" w:hAnsi="Times New Roman" w:cs="Times New Roman"/>
              </w:rPr>
              <w:t xml:space="preserve"> это письмо в случае</w:t>
            </w:r>
            <w:r w:rsidR="005121C8" w:rsidRPr="00D300CE">
              <w:rPr>
                <w:rFonts w:ascii="Times New Roman" w:hAnsi="Times New Roman" w:cs="Times New Roman"/>
              </w:rPr>
              <w:t xml:space="preserve"> моей смерти, когда ты станешь вполне вз</w:t>
            </w:r>
            <w:r w:rsidR="002159BF" w:rsidRPr="00D300CE">
              <w:rPr>
                <w:rFonts w:ascii="Times New Roman" w:hAnsi="Times New Roman" w:cs="Times New Roman"/>
              </w:rPr>
              <w:t>рослым. Хочу надеяться, что тебе никогда не придется читать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="002159BF" w:rsidRPr="00D300CE">
              <w:rPr>
                <w:rFonts w:ascii="Times New Roman" w:hAnsi="Times New Roman" w:cs="Times New Roman"/>
              </w:rPr>
              <w:t>это письмо. Я верю, что я вернусь домой, к тебе. Но</w:t>
            </w:r>
            <w:r w:rsidR="00AF280B" w:rsidRPr="00D300CE">
              <w:rPr>
                <w:rFonts w:ascii="Times New Roman" w:hAnsi="Times New Roman" w:cs="Times New Roman"/>
              </w:rPr>
              <w:t xml:space="preserve"> боюсь, что</w:t>
            </w:r>
            <w:r w:rsidR="002159BF" w:rsidRPr="00D300CE">
              <w:rPr>
                <w:rFonts w:ascii="Times New Roman" w:hAnsi="Times New Roman" w:cs="Times New Roman"/>
              </w:rPr>
              <w:t xml:space="preserve"> </w:t>
            </w:r>
            <w:r w:rsidR="0001609F" w:rsidRPr="00D300CE">
              <w:rPr>
                <w:rFonts w:ascii="Times New Roman" w:hAnsi="Times New Roman" w:cs="Times New Roman"/>
              </w:rPr>
              <w:t>никто из нас не</w:t>
            </w:r>
            <w:r w:rsidR="00BA560C" w:rsidRPr="00D300CE">
              <w:rPr>
                <w:rFonts w:ascii="Times New Roman" w:hAnsi="Times New Roman" w:cs="Times New Roman"/>
              </w:rPr>
              <w:t xml:space="preserve"> </w:t>
            </w:r>
            <w:r w:rsidR="002159BF" w:rsidRPr="00D300CE">
              <w:rPr>
                <w:rFonts w:ascii="Times New Roman" w:hAnsi="Times New Roman" w:cs="Times New Roman"/>
              </w:rPr>
              <w:t>с</w:t>
            </w:r>
            <w:r w:rsidR="00BA560C" w:rsidRPr="00D300CE">
              <w:rPr>
                <w:rFonts w:ascii="Times New Roman" w:hAnsi="Times New Roman" w:cs="Times New Roman"/>
              </w:rPr>
              <w:t xml:space="preserve">может </w:t>
            </w:r>
            <w:r w:rsidR="002159BF" w:rsidRPr="00D300CE">
              <w:rPr>
                <w:rFonts w:ascii="Times New Roman" w:hAnsi="Times New Roman" w:cs="Times New Roman"/>
              </w:rPr>
              <w:t>избежать ярости</w:t>
            </w:r>
            <w:r w:rsidR="00BA560C" w:rsidRPr="00D300CE">
              <w:rPr>
                <w:rFonts w:ascii="Times New Roman" w:hAnsi="Times New Roman" w:cs="Times New Roman"/>
              </w:rPr>
              <w:t xml:space="preserve"> Дракулы.</w:t>
            </w:r>
          </w:p>
          <w:p w:rsidR="002159BF" w:rsidRPr="00D300CE" w:rsidRDefault="00AF280B" w:rsidP="002159B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С любовью,</w:t>
            </w:r>
            <w:r w:rsidR="0001609F" w:rsidRPr="00D300CE">
              <w:rPr>
                <w:rFonts w:ascii="Times New Roman" w:hAnsi="Times New Roman" w:cs="Times New Roman"/>
              </w:rPr>
              <w:t xml:space="preserve">Твоя мать </w:t>
            </w:r>
            <w:r w:rsidR="002159BF" w:rsidRPr="00D300CE">
              <w:rPr>
                <w:rFonts w:ascii="Times New Roman" w:hAnsi="Times New Roman" w:cs="Times New Roman"/>
              </w:rPr>
              <w:t>Мина.</w:t>
            </w:r>
          </w:p>
          <w:p w:rsidR="0001609F" w:rsidRPr="00D300CE" w:rsidRDefault="002159BF" w:rsidP="002159B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Письмо Мины Харкер</w:t>
            </w:r>
            <w:r w:rsidR="0001609F" w:rsidRPr="00D300CE">
              <w:rPr>
                <w:rFonts w:ascii="Times New Roman" w:hAnsi="Times New Roman" w:cs="Times New Roman"/>
              </w:rPr>
              <w:t xml:space="preserve"> ее сын</w:t>
            </w:r>
            <w:r w:rsidRPr="00D300CE">
              <w:rPr>
                <w:rFonts w:ascii="Times New Roman" w:hAnsi="Times New Roman" w:cs="Times New Roman"/>
              </w:rPr>
              <w:t>у Квинси.</w:t>
            </w:r>
            <w:r w:rsidR="0001609F" w:rsidRPr="00D300CE">
              <w:rPr>
                <w:rFonts w:ascii="Times New Roman" w:hAnsi="Times New Roman" w:cs="Times New Roman"/>
              </w:rPr>
              <w:t xml:space="preserve"> 1898</w:t>
            </w:r>
            <w:r w:rsidRPr="00D300CE">
              <w:rPr>
                <w:rFonts w:ascii="Times New Roman" w:hAnsi="Times New Roman" w:cs="Times New Roman"/>
              </w:rPr>
              <w:t xml:space="preserve"> год.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Распятие</w:t>
            </w:r>
          </w:p>
          <w:p w:rsidR="001B5869" w:rsidRPr="00D300CE" w:rsidRDefault="001B5869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 Пусть</w:t>
            </w:r>
            <w:r w:rsidR="002159BF" w:rsidRPr="00D300CE">
              <w:rPr>
                <w:rFonts w:ascii="Times New Roman" w:hAnsi="Times New Roman" w:cs="Times New Roman"/>
              </w:rPr>
              <w:t xml:space="preserve"> мы не </w:t>
            </w:r>
            <w:r w:rsidRPr="00D300CE">
              <w:rPr>
                <w:rFonts w:ascii="Times New Roman" w:hAnsi="Times New Roman" w:cs="Times New Roman"/>
              </w:rPr>
              <w:t>знали, как это происходит, но мы всегда были под святой защитой</w:t>
            </w:r>
            <w:r w:rsidR="00EB321B" w:rsidRPr="00D300CE">
              <w:rPr>
                <w:rFonts w:ascii="Times New Roman" w:hAnsi="Times New Roman" w:cs="Times New Roman"/>
              </w:rPr>
              <w:t>.</w:t>
            </w:r>
            <w:r w:rsidRPr="00D300CE">
              <w:rPr>
                <w:rFonts w:ascii="Times New Roman" w:hAnsi="Times New Roman" w:cs="Times New Roman"/>
              </w:rPr>
              <w:t xml:space="preserve"> 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Нож</w:t>
            </w:r>
          </w:p>
          <w:p w:rsidR="00AF280B" w:rsidRPr="00D300CE" w:rsidRDefault="001B5869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При всем том</w:t>
            </w:r>
            <w:r w:rsidR="0001609F" w:rsidRPr="00D300CE">
              <w:rPr>
                <w:rFonts w:ascii="Times New Roman" w:hAnsi="Times New Roman" w:cs="Times New Roman"/>
              </w:rPr>
              <w:t xml:space="preserve">, что мы </w:t>
            </w:r>
            <w:r w:rsidR="00427913" w:rsidRPr="00D300CE">
              <w:rPr>
                <w:rFonts w:ascii="Times New Roman" w:hAnsi="Times New Roman" w:cs="Times New Roman"/>
              </w:rPr>
              <w:t>у</w:t>
            </w:r>
            <w:r w:rsidR="0001609F" w:rsidRPr="00D300CE">
              <w:rPr>
                <w:rFonts w:ascii="Times New Roman" w:hAnsi="Times New Roman" w:cs="Times New Roman"/>
              </w:rPr>
              <w:t xml:space="preserve">видели и пережили, </w:t>
            </w:r>
            <w:r w:rsidR="00427913" w:rsidRPr="00D300CE">
              <w:rPr>
                <w:rFonts w:ascii="Times New Roman" w:hAnsi="Times New Roman" w:cs="Times New Roman"/>
              </w:rPr>
              <w:t xml:space="preserve">я испытываю </w:t>
            </w:r>
            <w:r w:rsidR="0001609F" w:rsidRPr="00D300CE">
              <w:rPr>
                <w:rFonts w:ascii="Times New Roman" w:hAnsi="Times New Roman" w:cs="Times New Roman"/>
              </w:rPr>
              <w:t xml:space="preserve">чувство успокоения </w:t>
            </w:r>
            <w:r w:rsidR="00427913" w:rsidRPr="00D300CE">
              <w:rPr>
                <w:rFonts w:ascii="Times New Roman" w:hAnsi="Times New Roman" w:cs="Times New Roman"/>
              </w:rPr>
              <w:t>от того, что Квинси все же располагал инструментарием, с помощью которого ему удалось</w:t>
            </w:r>
            <w:r w:rsidR="0001609F" w:rsidRPr="00D300CE">
              <w:rPr>
                <w:rFonts w:ascii="Times New Roman" w:hAnsi="Times New Roman" w:cs="Times New Roman"/>
              </w:rPr>
              <w:t xml:space="preserve"> по</w:t>
            </w:r>
            <w:r w:rsidR="00427913" w:rsidRPr="00D300CE">
              <w:rPr>
                <w:rFonts w:ascii="Times New Roman" w:hAnsi="Times New Roman" w:cs="Times New Roman"/>
              </w:rPr>
              <w:t>бедить Г</w:t>
            </w:r>
            <w:r w:rsidR="00AF280B" w:rsidRPr="00D300CE">
              <w:rPr>
                <w:rFonts w:ascii="Times New Roman" w:hAnsi="Times New Roman" w:cs="Times New Roman"/>
              </w:rPr>
              <w:t>рафа восемь лет назад."</w:t>
            </w:r>
          </w:p>
          <w:p w:rsidR="0001609F" w:rsidRPr="00D300CE" w:rsidRDefault="00EB321B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 xml:space="preserve">Небесное Воинство </w:t>
            </w:r>
          </w:p>
          <w:p w:rsidR="0001609F" w:rsidRPr="00D300CE" w:rsidRDefault="00427913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Облатка опалила</w:t>
            </w:r>
            <w:r w:rsidR="0001609F" w:rsidRPr="00D300CE">
              <w:rPr>
                <w:rFonts w:ascii="Times New Roman" w:hAnsi="Times New Roman" w:cs="Times New Roman"/>
              </w:rPr>
              <w:t xml:space="preserve"> плоть, как буд</w:t>
            </w:r>
            <w:r w:rsidR="00402856" w:rsidRPr="00D300CE">
              <w:rPr>
                <w:rFonts w:ascii="Times New Roman" w:hAnsi="Times New Roman" w:cs="Times New Roman"/>
              </w:rPr>
              <w:t xml:space="preserve">то </w:t>
            </w:r>
            <w:r w:rsidR="00D67DCF" w:rsidRPr="00D300CE">
              <w:rPr>
                <w:rFonts w:ascii="Times New Roman" w:hAnsi="Times New Roman" w:cs="Times New Roman"/>
              </w:rPr>
              <w:t xml:space="preserve">бы </w:t>
            </w:r>
            <w:r w:rsidR="00402856" w:rsidRPr="00D300CE">
              <w:rPr>
                <w:rFonts w:ascii="Times New Roman" w:hAnsi="Times New Roman" w:cs="Times New Roman"/>
              </w:rPr>
              <w:t>это был кусок раскаленного до бела</w:t>
            </w:r>
            <w:r w:rsidR="0001609F" w:rsidRPr="00D300CE">
              <w:rPr>
                <w:rFonts w:ascii="Times New Roman" w:hAnsi="Times New Roman" w:cs="Times New Roman"/>
              </w:rPr>
              <w:t xml:space="preserve"> металла."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Чеснок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 xml:space="preserve">"В то время как едкий запах отталкивал его, </w:t>
            </w:r>
            <w:r w:rsidR="00042388" w:rsidRPr="00D300CE">
              <w:rPr>
                <w:rFonts w:ascii="Times New Roman" w:hAnsi="Times New Roman" w:cs="Times New Roman"/>
              </w:rPr>
              <w:t xml:space="preserve">как </w:t>
            </w:r>
            <w:r w:rsidRPr="00D300CE">
              <w:rPr>
                <w:rFonts w:ascii="Times New Roman" w:hAnsi="Times New Roman" w:cs="Times New Roman"/>
              </w:rPr>
              <w:t xml:space="preserve">оказалось, </w:t>
            </w:r>
            <w:r w:rsidR="00042388" w:rsidRPr="00D300CE">
              <w:rPr>
                <w:rFonts w:ascii="Times New Roman" w:hAnsi="Times New Roman" w:cs="Times New Roman"/>
              </w:rPr>
              <w:t xml:space="preserve">он же, этот эапах, и подогревал </w:t>
            </w:r>
            <w:r w:rsidRPr="00D300CE">
              <w:rPr>
                <w:rFonts w:ascii="Times New Roman" w:hAnsi="Times New Roman" w:cs="Times New Roman"/>
              </w:rPr>
              <w:t xml:space="preserve"> </w:t>
            </w:r>
            <w:r w:rsidR="00042388" w:rsidRPr="00D300CE">
              <w:rPr>
                <w:rFonts w:ascii="Times New Roman" w:hAnsi="Times New Roman" w:cs="Times New Roman"/>
              </w:rPr>
              <w:t>его аппетит</w:t>
            </w:r>
            <w:r w:rsidRPr="00D300CE">
              <w:rPr>
                <w:rFonts w:ascii="Times New Roman" w:hAnsi="Times New Roman" w:cs="Times New Roman"/>
              </w:rPr>
              <w:t>."</w:t>
            </w:r>
          </w:p>
          <w:p w:rsidR="0001609F" w:rsidRPr="00D300CE" w:rsidRDefault="00354BD2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Святой круг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 xml:space="preserve">"Я не знал, что </w:t>
            </w:r>
            <w:r w:rsidR="00354BD2" w:rsidRPr="00D300CE">
              <w:rPr>
                <w:rFonts w:ascii="Times New Roman" w:hAnsi="Times New Roman" w:cs="Times New Roman"/>
              </w:rPr>
              <w:t>бы произошло</w:t>
            </w:r>
            <w:r w:rsidRPr="00D300CE">
              <w:rPr>
                <w:rFonts w:ascii="Times New Roman" w:hAnsi="Times New Roman" w:cs="Times New Roman"/>
              </w:rPr>
              <w:t xml:space="preserve">, если </w:t>
            </w:r>
            <w:r w:rsidR="00354BD2" w:rsidRPr="00D300CE">
              <w:rPr>
                <w:rFonts w:ascii="Times New Roman" w:hAnsi="Times New Roman" w:cs="Times New Roman"/>
              </w:rPr>
              <w:t xml:space="preserve">бы </w:t>
            </w:r>
            <w:r w:rsidRPr="00D300CE">
              <w:rPr>
                <w:rFonts w:ascii="Times New Roman" w:hAnsi="Times New Roman" w:cs="Times New Roman"/>
              </w:rPr>
              <w:t>э</w:t>
            </w:r>
            <w:r w:rsidR="00354BD2" w:rsidRPr="00D300CE">
              <w:rPr>
                <w:rFonts w:ascii="Times New Roman" w:hAnsi="Times New Roman" w:cs="Times New Roman"/>
              </w:rPr>
              <w:t>ти существа пересекли Святой круг</w:t>
            </w:r>
            <w:r w:rsidRPr="00D300CE">
              <w:rPr>
                <w:rFonts w:ascii="Times New Roman" w:hAnsi="Times New Roman" w:cs="Times New Roman"/>
              </w:rPr>
              <w:t xml:space="preserve">, </w:t>
            </w:r>
            <w:r w:rsidR="00354BD2" w:rsidRPr="00D300CE">
              <w:rPr>
                <w:rFonts w:ascii="Times New Roman" w:hAnsi="Times New Roman" w:cs="Times New Roman"/>
              </w:rPr>
              <w:t>но,к счастью, никто не осмели</w:t>
            </w:r>
            <w:r w:rsidRPr="00D300CE">
              <w:rPr>
                <w:rFonts w:ascii="Times New Roman" w:hAnsi="Times New Roman" w:cs="Times New Roman"/>
              </w:rPr>
              <w:t>лся</w:t>
            </w:r>
            <w:r w:rsidR="00354BD2" w:rsidRPr="00D300CE">
              <w:rPr>
                <w:rFonts w:ascii="Times New Roman" w:hAnsi="Times New Roman" w:cs="Times New Roman"/>
              </w:rPr>
              <w:t xml:space="preserve"> сделать это</w:t>
            </w:r>
            <w:r w:rsidRPr="00D300CE">
              <w:rPr>
                <w:rFonts w:ascii="Times New Roman" w:hAnsi="Times New Roman" w:cs="Times New Roman"/>
              </w:rPr>
              <w:t>."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Святые Пули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Священная пуля</w:t>
            </w:r>
            <w:r w:rsidR="00354BD2" w:rsidRPr="00D300CE">
              <w:rPr>
                <w:rFonts w:ascii="Times New Roman" w:hAnsi="Times New Roman" w:cs="Times New Roman"/>
              </w:rPr>
              <w:t xml:space="preserve"> была выпущена</w:t>
            </w:r>
            <w:r w:rsidRPr="00D300CE">
              <w:rPr>
                <w:rFonts w:ascii="Times New Roman" w:hAnsi="Times New Roman" w:cs="Times New Roman"/>
              </w:rPr>
              <w:t xml:space="preserve"> в гроб</w:t>
            </w:r>
            <w:r w:rsidR="00354BD2" w:rsidRPr="00D300CE">
              <w:rPr>
                <w:rFonts w:ascii="Times New Roman" w:hAnsi="Times New Roman" w:cs="Times New Roman"/>
              </w:rPr>
              <w:t>, чтобы</w:t>
            </w:r>
            <w:r w:rsidRPr="00D300CE">
              <w:rPr>
                <w:rFonts w:ascii="Times New Roman" w:hAnsi="Times New Roman" w:cs="Times New Roman"/>
              </w:rPr>
              <w:t xml:space="preserve"> убить его</w:t>
            </w:r>
            <w:r w:rsidR="00354BD2" w:rsidRPr="00D300CE">
              <w:rPr>
                <w:rFonts w:ascii="Times New Roman" w:hAnsi="Times New Roman" w:cs="Times New Roman"/>
              </w:rPr>
              <w:t xml:space="preserve"> наверняка</w:t>
            </w:r>
            <w:r w:rsidRPr="00D300CE">
              <w:rPr>
                <w:rFonts w:ascii="Times New Roman" w:hAnsi="Times New Roman" w:cs="Times New Roman"/>
              </w:rPr>
              <w:t>."</w:t>
            </w:r>
          </w:p>
          <w:p w:rsidR="0001609F" w:rsidRPr="00D300CE" w:rsidRDefault="00354BD2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Распятие</w:t>
            </w:r>
          </w:p>
          <w:p w:rsidR="0001609F" w:rsidRPr="00D300CE" w:rsidRDefault="00640447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Я уже не выдерживал ужасающего</w:t>
            </w:r>
            <w:r w:rsidR="004B0BF9" w:rsidRPr="00D300CE">
              <w:rPr>
                <w:rFonts w:ascii="Times New Roman" w:hAnsi="Times New Roman" w:cs="Times New Roman"/>
              </w:rPr>
              <w:t xml:space="preserve"> визга</w:t>
            </w:r>
            <w:r w:rsidR="0001609F" w:rsidRPr="00D300CE">
              <w:rPr>
                <w:rFonts w:ascii="Times New Roman" w:hAnsi="Times New Roman" w:cs="Times New Roman"/>
              </w:rPr>
              <w:t>,</w:t>
            </w:r>
            <w:r w:rsidR="005E0881" w:rsidRPr="00D300CE">
              <w:rPr>
                <w:rFonts w:ascii="Times New Roman" w:hAnsi="Times New Roman" w:cs="Times New Roman"/>
              </w:rPr>
              <w:t xml:space="preserve"> вызванного появлением</w:t>
            </w:r>
            <w:r w:rsidR="004B0BF9" w:rsidRPr="00D300CE">
              <w:rPr>
                <w:rFonts w:ascii="Times New Roman" w:hAnsi="Times New Roman" w:cs="Times New Roman"/>
              </w:rPr>
              <w:t xml:space="preserve"> распятия</w:t>
            </w:r>
            <w:r w:rsidR="005E0881" w:rsidRPr="00D300CE">
              <w:rPr>
                <w:rFonts w:ascii="Times New Roman" w:hAnsi="Times New Roman" w:cs="Times New Roman"/>
              </w:rPr>
              <w:t>;</w:t>
            </w:r>
            <w:r w:rsidR="000B5096" w:rsidRPr="00D300CE">
              <w:rPr>
                <w:rFonts w:ascii="Times New Roman" w:hAnsi="Times New Roman" w:cs="Times New Roman"/>
              </w:rPr>
              <w:t xml:space="preserve"> тело судорожно извивалось, </w:t>
            </w:r>
            <w:r w:rsidR="0001609F" w:rsidRPr="00D300CE">
              <w:rPr>
                <w:rFonts w:ascii="Times New Roman" w:hAnsi="Times New Roman" w:cs="Times New Roman"/>
              </w:rPr>
              <w:t xml:space="preserve">губы </w:t>
            </w:r>
            <w:r w:rsidR="005E0881" w:rsidRPr="00D300CE">
              <w:rPr>
                <w:rFonts w:ascii="Times New Roman" w:hAnsi="Times New Roman" w:cs="Times New Roman"/>
              </w:rPr>
              <w:t xml:space="preserve"> </w:t>
            </w:r>
            <w:r w:rsidR="000B5096" w:rsidRPr="00D300CE">
              <w:rPr>
                <w:rFonts w:ascii="Times New Roman" w:hAnsi="Times New Roman" w:cs="Times New Roman"/>
              </w:rPr>
              <w:t>покрылись кровавой пеной</w:t>
            </w:r>
            <w:r w:rsidR="0001609F" w:rsidRPr="00D300CE">
              <w:rPr>
                <w:rFonts w:ascii="Times New Roman" w:hAnsi="Times New Roman" w:cs="Times New Roman"/>
              </w:rPr>
              <w:t xml:space="preserve"> ".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Пистолет</w:t>
            </w:r>
          </w:p>
          <w:p w:rsidR="006337F3" w:rsidRPr="00D300CE" w:rsidRDefault="006337F3" w:rsidP="001C070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 С</w:t>
            </w:r>
            <w:r w:rsidR="00076FB8" w:rsidRPr="00D300CE">
              <w:rPr>
                <w:rFonts w:ascii="Times New Roman" w:hAnsi="Times New Roman" w:cs="Times New Roman"/>
              </w:rPr>
              <w:t xml:space="preserve"> пистолетом на боку</w:t>
            </w:r>
            <w:r w:rsidRPr="00D300CE">
              <w:rPr>
                <w:rFonts w:ascii="Times New Roman" w:hAnsi="Times New Roman" w:cs="Times New Roman"/>
              </w:rPr>
              <w:t xml:space="preserve"> я чувствовал себя гораздо увереннее </w:t>
            </w:r>
            <w:r w:rsidR="0001609F" w:rsidRPr="00D300CE">
              <w:rPr>
                <w:rFonts w:ascii="Times New Roman" w:hAnsi="Times New Roman" w:cs="Times New Roman"/>
              </w:rPr>
              <w:t>,</w:t>
            </w:r>
            <w:r w:rsidRPr="00D300CE">
              <w:rPr>
                <w:rFonts w:ascii="Times New Roman" w:hAnsi="Times New Roman" w:cs="Times New Roman"/>
              </w:rPr>
              <w:t xml:space="preserve"> с какими бы реальными угрозами мы ни</w:t>
            </w:r>
          </w:p>
          <w:p w:rsidR="0001609F" w:rsidRPr="00D300CE" w:rsidRDefault="006337F3" w:rsidP="001C070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сталкивались</w:t>
            </w:r>
            <w:r w:rsidR="0001609F" w:rsidRPr="00D300CE">
              <w:rPr>
                <w:rFonts w:ascii="Times New Roman" w:hAnsi="Times New Roman" w:cs="Times New Roman"/>
              </w:rPr>
              <w:t>."</w:t>
            </w:r>
          </w:p>
          <w:p w:rsidR="0001609F" w:rsidRPr="00D300CE" w:rsidRDefault="006E7279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Ружье</w:t>
            </w:r>
          </w:p>
          <w:p w:rsidR="0001609F" w:rsidRPr="00D300CE" w:rsidRDefault="006337F3" w:rsidP="00E735B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 xml:space="preserve">"Выстрел за выстрелом,он </w:t>
            </w:r>
            <w:r w:rsidR="007F156C" w:rsidRPr="00D300CE">
              <w:rPr>
                <w:rFonts w:ascii="Times New Roman" w:hAnsi="Times New Roman" w:cs="Times New Roman"/>
              </w:rPr>
              <w:t>стрелял быстро и метко</w:t>
            </w:r>
            <w:r w:rsidRPr="00D300CE">
              <w:rPr>
                <w:rFonts w:ascii="Times New Roman" w:hAnsi="Times New Roman" w:cs="Times New Roman"/>
              </w:rPr>
              <w:t xml:space="preserve">; </w:t>
            </w:r>
            <w:r w:rsidR="007F156C" w:rsidRPr="00D300CE">
              <w:rPr>
                <w:rFonts w:ascii="Times New Roman" w:hAnsi="Times New Roman" w:cs="Times New Roman"/>
              </w:rPr>
              <w:t xml:space="preserve"> волки и цыга</w:t>
            </w:r>
            <w:r w:rsidR="00163632" w:rsidRPr="00D300CE">
              <w:rPr>
                <w:rFonts w:ascii="Times New Roman" w:hAnsi="Times New Roman" w:cs="Times New Roman"/>
              </w:rPr>
              <w:t>не скоро</w:t>
            </w:r>
            <w:r w:rsidR="007F156C" w:rsidRPr="00D300CE">
              <w:rPr>
                <w:rFonts w:ascii="Times New Roman" w:hAnsi="Times New Roman" w:cs="Times New Roman"/>
              </w:rPr>
              <w:t xml:space="preserve"> усвоили,что нужно</w:t>
            </w:r>
            <w:r w:rsidR="0001609F" w:rsidRPr="00D300CE">
              <w:rPr>
                <w:rFonts w:ascii="Times New Roman" w:hAnsi="Times New Roman" w:cs="Times New Roman"/>
              </w:rPr>
              <w:t xml:space="preserve"> держать</w:t>
            </w:r>
            <w:r w:rsidR="007F156C" w:rsidRPr="00D300CE">
              <w:rPr>
                <w:rFonts w:ascii="Times New Roman" w:hAnsi="Times New Roman" w:cs="Times New Roman"/>
              </w:rPr>
              <w:t>ся от него подальше</w:t>
            </w:r>
            <w:r w:rsidR="0001609F" w:rsidRPr="00D300CE">
              <w:rPr>
                <w:rFonts w:ascii="Times New Roman" w:hAnsi="Times New Roman" w:cs="Times New Roman"/>
              </w:rPr>
              <w:t xml:space="preserve"> ​​".</w:t>
            </w:r>
          </w:p>
          <w:p w:rsidR="0001609F" w:rsidRPr="00D300CE" w:rsidRDefault="00237EA5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Удар</w:t>
            </w:r>
          </w:p>
          <w:p w:rsidR="0001609F" w:rsidRPr="00D300CE" w:rsidRDefault="007F156C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Затем произошло нечто</w:t>
            </w:r>
            <w:r w:rsidR="0001609F" w:rsidRPr="00D300CE">
              <w:rPr>
                <w:rFonts w:ascii="Times New Roman" w:hAnsi="Times New Roman" w:cs="Times New Roman"/>
              </w:rPr>
              <w:t xml:space="preserve"> ужасно</w:t>
            </w:r>
            <w:r w:rsidRPr="00D300CE">
              <w:rPr>
                <w:rFonts w:ascii="Times New Roman" w:hAnsi="Times New Roman" w:cs="Times New Roman"/>
              </w:rPr>
              <w:t xml:space="preserve">е; его глаза начали 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Pr="00D300CE">
              <w:rPr>
                <w:rFonts w:ascii="Times New Roman" w:hAnsi="Times New Roman" w:cs="Times New Roman"/>
              </w:rPr>
              <w:t>расширяться и заветились неестественно красным светом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Pr="00D300CE">
              <w:rPr>
                <w:rFonts w:ascii="Times New Roman" w:hAnsi="Times New Roman" w:cs="Times New Roman"/>
              </w:rPr>
              <w:t>–</w:t>
            </w:r>
            <w:r w:rsidR="00B05530" w:rsidRPr="00D300CE">
              <w:rPr>
                <w:rFonts w:ascii="Times New Roman" w:hAnsi="Times New Roman" w:cs="Times New Roman"/>
              </w:rPr>
              <w:t xml:space="preserve"> </w:t>
            </w:r>
            <w:r w:rsidR="0001609F" w:rsidRPr="00D300CE">
              <w:rPr>
                <w:rFonts w:ascii="Times New Roman" w:hAnsi="Times New Roman" w:cs="Times New Roman"/>
              </w:rPr>
              <w:t>я сделал первое, что пришл</w:t>
            </w:r>
            <w:r w:rsidR="007D2618" w:rsidRPr="00D300CE">
              <w:rPr>
                <w:rFonts w:ascii="Times New Roman" w:hAnsi="Times New Roman" w:cs="Times New Roman"/>
              </w:rPr>
              <w:t>о мне</w:t>
            </w:r>
            <w:r w:rsidRPr="00D300CE">
              <w:rPr>
                <w:rFonts w:ascii="Times New Roman" w:hAnsi="Times New Roman" w:cs="Times New Roman"/>
              </w:rPr>
              <w:t xml:space="preserve"> в голову</w:t>
            </w:r>
            <w:r w:rsidR="0001609F" w:rsidRPr="00D300CE">
              <w:rPr>
                <w:rFonts w:ascii="Times New Roman" w:hAnsi="Times New Roman" w:cs="Times New Roman"/>
              </w:rPr>
              <w:t>".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Побег</w:t>
            </w:r>
          </w:p>
          <w:p w:rsidR="0001609F" w:rsidRPr="00D300CE" w:rsidRDefault="00B43E0D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lastRenderedPageBreak/>
              <w:t>"В полной панике</w:t>
            </w:r>
            <w:r w:rsidR="0001609F" w:rsidRPr="00D300CE">
              <w:rPr>
                <w:rFonts w:ascii="Times New Roman" w:hAnsi="Times New Roman" w:cs="Times New Roman"/>
              </w:rPr>
              <w:t xml:space="preserve"> я поскользнул</w:t>
            </w:r>
            <w:r w:rsidRPr="00D300CE">
              <w:rPr>
                <w:rFonts w:ascii="Times New Roman" w:hAnsi="Times New Roman" w:cs="Times New Roman"/>
              </w:rPr>
              <w:t>ся на гладких деревянных досках; и все же мне</w:t>
            </w:r>
            <w:r w:rsidR="0001609F" w:rsidRPr="00D300CE">
              <w:rPr>
                <w:rFonts w:ascii="Times New Roman" w:hAnsi="Times New Roman" w:cs="Times New Roman"/>
              </w:rPr>
              <w:t xml:space="preserve"> удало</w:t>
            </w:r>
            <w:r w:rsidRPr="00D300CE">
              <w:rPr>
                <w:rFonts w:ascii="Times New Roman" w:hAnsi="Times New Roman" w:cs="Times New Roman"/>
              </w:rPr>
              <w:t xml:space="preserve">сь бежать из гавани до того, как ... существо </w:t>
            </w:r>
            <w:r w:rsidR="00DB208F" w:rsidRPr="00D300CE">
              <w:rPr>
                <w:rFonts w:ascii="Times New Roman" w:hAnsi="Times New Roman" w:cs="Times New Roman"/>
              </w:rPr>
              <w:t>смогло</w:t>
            </w:r>
            <w:r w:rsidRPr="00D300CE">
              <w:rPr>
                <w:rFonts w:ascii="Times New Roman" w:hAnsi="Times New Roman" w:cs="Times New Roman"/>
              </w:rPr>
              <w:t xml:space="preserve"> добраться</w:t>
            </w:r>
            <w:r w:rsidR="0001609F" w:rsidRPr="00D300CE">
              <w:rPr>
                <w:rFonts w:ascii="Times New Roman" w:hAnsi="Times New Roman" w:cs="Times New Roman"/>
              </w:rPr>
              <w:t xml:space="preserve"> до меня ".</w:t>
            </w:r>
          </w:p>
          <w:p w:rsidR="0001609F" w:rsidRPr="00D300CE" w:rsidRDefault="00375370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Проворный</w:t>
            </w:r>
          </w:p>
          <w:p w:rsidR="0001609F" w:rsidRPr="00D300CE" w:rsidRDefault="00B43E0D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Перемещаясь с</w:t>
            </w:r>
            <w:r w:rsidR="0001609F" w:rsidRPr="00D300CE">
              <w:rPr>
                <w:rFonts w:ascii="AngsanaUPC" w:hAnsi="AngsanaUPC" w:cs="AngsanaUPC"/>
              </w:rPr>
              <w:t xml:space="preserve"> </w:t>
            </w:r>
            <w:r w:rsidR="00DB208F" w:rsidRPr="00D300CE">
              <w:rPr>
                <w:rFonts w:ascii="Times New Roman" w:hAnsi="Times New Roman" w:cs="Times New Roman"/>
              </w:rPr>
              <w:t>поразительной</w:t>
            </w:r>
            <w:r w:rsidR="0001609F" w:rsidRPr="00D300CE">
              <w:rPr>
                <w:rFonts w:ascii="AngsanaUPC" w:hAnsi="AngsanaUPC" w:cs="AngsanaUPC"/>
              </w:rPr>
              <w:t xml:space="preserve"> </w:t>
            </w:r>
            <w:r w:rsidR="0001609F" w:rsidRPr="00D300CE">
              <w:rPr>
                <w:rFonts w:ascii="Times New Roman" w:hAnsi="Times New Roman" w:cs="Times New Roman"/>
              </w:rPr>
              <w:t>легкостью</w:t>
            </w:r>
            <w:r w:rsidR="0001609F" w:rsidRPr="00D300CE">
              <w:rPr>
                <w:rFonts w:ascii="AngsanaUPC" w:hAnsi="AngsanaUPC" w:cs="AngsanaUPC"/>
              </w:rPr>
              <w:t xml:space="preserve"> </w:t>
            </w:r>
            <w:r w:rsidR="00DB208F" w:rsidRPr="00D300CE">
              <w:rPr>
                <w:rFonts w:ascii="Times New Roman" w:hAnsi="Times New Roman" w:cs="Times New Roman"/>
              </w:rPr>
              <w:t xml:space="preserve">из стороны в сторону, </w:t>
            </w:r>
            <w:r w:rsidR="0001609F" w:rsidRPr="00D300CE">
              <w:rPr>
                <w:rFonts w:ascii="Times New Roman" w:hAnsi="Times New Roman" w:cs="Times New Roman"/>
              </w:rPr>
              <w:t>он</w:t>
            </w:r>
            <w:r w:rsidR="0001609F" w:rsidRPr="00D300CE">
              <w:rPr>
                <w:rFonts w:ascii="AngsanaUPC" w:hAnsi="AngsanaUPC" w:cs="AngsanaUPC"/>
              </w:rPr>
              <w:t xml:space="preserve"> </w:t>
            </w:r>
            <w:r w:rsidR="0001609F" w:rsidRPr="00D300CE">
              <w:rPr>
                <w:rFonts w:ascii="Times New Roman" w:hAnsi="Times New Roman" w:cs="Times New Roman"/>
              </w:rPr>
              <w:t>успешно</w:t>
            </w:r>
            <w:r w:rsidR="0001609F" w:rsidRPr="00D300CE">
              <w:rPr>
                <w:rFonts w:ascii="AngsanaUPC" w:hAnsi="AngsanaUPC" w:cs="AngsanaUPC"/>
              </w:rPr>
              <w:t xml:space="preserve"> </w:t>
            </w:r>
            <w:r w:rsidR="00DB208F" w:rsidRPr="00D300CE">
              <w:rPr>
                <w:rFonts w:ascii="Times New Roman" w:hAnsi="Times New Roman" w:cs="Times New Roman"/>
              </w:rPr>
              <w:t>уворачивался от</w:t>
            </w:r>
            <w:r w:rsidR="00A4352E" w:rsidRPr="00D300CE">
              <w:rPr>
                <w:rFonts w:ascii="Times New Roman" w:hAnsi="Times New Roman" w:cs="Times New Roman"/>
              </w:rPr>
              <w:t xml:space="preserve"> </w:t>
            </w:r>
            <w:r w:rsidR="00DB208F" w:rsidRPr="00D300CE">
              <w:rPr>
                <w:rFonts w:ascii="Times New Roman" w:hAnsi="Times New Roman" w:cs="Times New Roman"/>
              </w:rPr>
              <w:t xml:space="preserve"> </w:t>
            </w:r>
            <w:r w:rsidR="00A4352E" w:rsidRPr="00D300CE">
              <w:rPr>
                <w:rFonts w:ascii="Times New Roman" w:hAnsi="Times New Roman" w:cs="Times New Roman"/>
              </w:rPr>
              <w:t xml:space="preserve">следовавших один за другим </w:t>
            </w:r>
            <w:r w:rsidR="00DB208F" w:rsidRPr="00D300CE">
              <w:rPr>
                <w:rFonts w:ascii="Times New Roman" w:hAnsi="Times New Roman" w:cs="Times New Roman"/>
              </w:rPr>
              <w:t>размашистых сильных ударов</w:t>
            </w:r>
            <w:r w:rsidR="00A4352E" w:rsidRPr="00D300CE">
              <w:rPr>
                <w:rFonts w:ascii="Times New Roman" w:hAnsi="Times New Roman" w:cs="Times New Roman"/>
              </w:rPr>
              <w:t xml:space="preserve"> </w:t>
            </w:r>
            <w:r w:rsidR="00121EF6" w:rsidRPr="00D300CE">
              <w:rPr>
                <w:rFonts w:ascii="Times New Roman" w:hAnsi="Times New Roman" w:cs="Times New Roman"/>
              </w:rPr>
              <w:t xml:space="preserve">лап с </w:t>
            </w:r>
            <w:r w:rsidR="00A4352E" w:rsidRPr="00D300CE">
              <w:rPr>
                <w:rFonts w:ascii="Times New Roman" w:hAnsi="Times New Roman" w:cs="Times New Roman"/>
              </w:rPr>
              <w:t>выпущенными когтями, п</w:t>
            </w:r>
            <w:r w:rsidR="00121EF6" w:rsidRPr="00D300CE">
              <w:rPr>
                <w:rFonts w:ascii="Times New Roman" w:hAnsi="Times New Roman" w:cs="Times New Roman"/>
              </w:rPr>
              <w:t>ринадлежавших другому</w:t>
            </w:r>
            <w:r w:rsidR="00A4352E" w:rsidRPr="00D300CE">
              <w:rPr>
                <w:rFonts w:ascii="Times New Roman" w:hAnsi="Times New Roman" w:cs="Times New Roman"/>
              </w:rPr>
              <w:t xml:space="preserve"> мерзкому отродью Графа</w:t>
            </w:r>
            <w:r w:rsidR="0001609F" w:rsidRPr="00D300CE">
              <w:rPr>
                <w:rFonts w:ascii="Times New Roman" w:hAnsi="Times New Roman" w:cs="Times New Roman"/>
              </w:rPr>
              <w:t>."</w:t>
            </w:r>
          </w:p>
          <w:p w:rsidR="0001609F" w:rsidRPr="00D300CE" w:rsidRDefault="00B05530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Возвращение Тьмы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 xml:space="preserve">"Древние народы </w:t>
            </w:r>
            <w:r w:rsidR="00D607FD" w:rsidRPr="00D300CE">
              <w:rPr>
                <w:rFonts w:ascii="Times New Roman" w:hAnsi="Times New Roman" w:cs="Times New Roman"/>
              </w:rPr>
              <w:t>принесли бы в жертву любого</w:t>
            </w:r>
            <w:r w:rsidR="00B05530" w:rsidRPr="00D300CE">
              <w:rPr>
                <w:rFonts w:ascii="Times New Roman" w:hAnsi="Times New Roman" w:cs="Times New Roman"/>
              </w:rPr>
              <w:t xml:space="preserve"> из своей среды, только бы солнце </w:t>
            </w:r>
            <w:r w:rsidR="0089493E" w:rsidRPr="00D300CE">
              <w:rPr>
                <w:rFonts w:ascii="Times New Roman" w:hAnsi="Times New Roman" w:cs="Times New Roman"/>
              </w:rPr>
              <w:t>на следующий день</w:t>
            </w:r>
            <w:r w:rsidR="00B05530" w:rsidRPr="00D300CE">
              <w:rPr>
                <w:rFonts w:ascii="Times New Roman" w:hAnsi="Times New Roman" w:cs="Times New Roman"/>
              </w:rPr>
              <w:t xml:space="preserve"> взошло</w:t>
            </w:r>
            <w:r w:rsidR="0089493E" w:rsidRPr="00D300CE">
              <w:rPr>
                <w:rFonts w:ascii="Times New Roman" w:hAnsi="Times New Roman" w:cs="Times New Roman"/>
              </w:rPr>
              <w:t xml:space="preserve"> опять</w:t>
            </w:r>
            <w:r w:rsidRPr="00D300CE">
              <w:rPr>
                <w:rFonts w:ascii="Times New Roman" w:hAnsi="Times New Roman" w:cs="Times New Roman"/>
              </w:rPr>
              <w:t>. Возможно</w:t>
            </w:r>
            <w:r w:rsidR="004F4033" w:rsidRPr="00D300CE">
              <w:rPr>
                <w:rFonts w:ascii="Times New Roman" w:hAnsi="Times New Roman" w:cs="Times New Roman"/>
              </w:rPr>
              <w:t>,</w:t>
            </w:r>
            <w:r w:rsidR="0089493E" w:rsidRPr="00D300CE">
              <w:rPr>
                <w:rFonts w:ascii="Times New Roman" w:hAnsi="Times New Roman" w:cs="Times New Roman"/>
              </w:rPr>
              <w:t xml:space="preserve"> когда-то они то</w:t>
            </w:r>
            <w:r w:rsidR="00B05530" w:rsidRPr="00D300CE">
              <w:rPr>
                <w:rFonts w:ascii="Times New Roman" w:hAnsi="Times New Roman" w:cs="Times New Roman"/>
              </w:rPr>
              <w:t xml:space="preserve">же </w:t>
            </w:r>
            <w:r w:rsidR="0089493E" w:rsidRPr="00D300CE">
              <w:rPr>
                <w:rFonts w:ascii="Times New Roman" w:hAnsi="Times New Roman" w:cs="Times New Roman"/>
              </w:rPr>
              <w:t>воевали</w:t>
            </w:r>
            <w:r w:rsidR="00B05530" w:rsidRPr="00D300CE">
              <w:rPr>
                <w:rFonts w:ascii="Times New Roman" w:hAnsi="Times New Roman" w:cs="Times New Roman"/>
              </w:rPr>
              <w:t xml:space="preserve"> </w:t>
            </w:r>
            <w:r w:rsidR="0089493E" w:rsidRPr="00D300CE">
              <w:rPr>
                <w:rFonts w:ascii="Times New Roman" w:hAnsi="Times New Roman" w:cs="Times New Roman"/>
              </w:rPr>
              <w:t xml:space="preserve"> с Вампирами</w:t>
            </w:r>
            <w:r w:rsidRPr="00D300CE">
              <w:rPr>
                <w:rFonts w:ascii="Times New Roman" w:hAnsi="Times New Roman" w:cs="Times New Roman"/>
              </w:rPr>
              <w:t>."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:rsidR="0001609F" w:rsidRPr="00D300CE" w:rsidRDefault="0089493E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Ночной Визит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 xml:space="preserve">"Окно </w:t>
            </w:r>
            <w:r w:rsidR="0089493E" w:rsidRPr="00D300CE">
              <w:rPr>
                <w:rFonts w:ascii="Times New Roman" w:hAnsi="Times New Roman" w:cs="Times New Roman"/>
              </w:rPr>
              <w:t xml:space="preserve">было </w:t>
            </w:r>
            <w:r w:rsidRPr="00D300CE">
              <w:rPr>
                <w:rFonts w:ascii="Times New Roman" w:hAnsi="Times New Roman" w:cs="Times New Roman"/>
              </w:rPr>
              <w:t>открыто,</w:t>
            </w:r>
            <w:r w:rsidR="0089493E" w:rsidRPr="00D300CE">
              <w:rPr>
                <w:rFonts w:ascii="Times New Roman" w:hAnsi="Times New Roman" w:cs="Times New Roman"/>
              </w:rPr>
              <w:t xml:space="preserve"> и я лежал в постели, как будто  прикованный </w:t>
            </w:r>
            <w:r w:rsidR="00E91663" w:rsidRPr="00D300CE">
              <w:rPr>
                <w:rFonts w:ascii="Times New Roman" w:hAnsi="Times New Roman" w:cs="Times New Roman"/>
              </w:rPr>
              <w:t xml:space="preserve">к ней </w:t>
            </w:r>
            <w:r w:rsidR="0089493E" w:rsidRPr="00D300CE">
              <w:rPr>
                <w:rFonts w:ascii="Times New Roman" w:hAnsi="Times New Roman" w:cs="Times New Roman"/>
              </w:rPr>
              <w:t>цепями</w:t>
            </w:r>
            <w:r w:rsidRPr="00D300CE">
              <w:rPr>
                <w:rFonts w:ascii="Times New Roman" w:hAnsi="Times New Roman" w:cs="Times New Roman"/>
              </w:rPr>
              <w:t>."</w:t>
            </w:r>
          </w:p>
          <w:p w:rsidR="0001609F" w:rsidRPr="00D300CE" w:rsidRDefault="0089493E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Сенсационная</w:t>
            </w:r>
            <w:r w:rsidR="0001609F" w:rsidRPr="00D300CE">
              <w:rPr>
                <w:rFonts w:ascii="Times New Roman" w:hAnsi="Times New Roman" w:cs="Times New Roman"/>
              </w:rPr>
              <w:t xml:space="preserve"> Пресс</w:t>
            </w:r>
            <w:r w:rsidRPr="00D300CE">
              <w:rPr>
                <w:rFonts w:ascii="Times New Roman" w:hAnsi="Times New Roman" w:cs="Times New Roman"/>
              </w:rPr>
              <w:t>а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 xml:space="preserve">"Странные болезни и </w:t>
            </w:r>
            <w:r w:rsidR="0089493E" w:rsidRPr="00D300CE">
              <w:rPr>
                <w:rFonts w:ascii="Times New Roman" w:hAnsi="Times New Roman" w:cs="Times New Roman"/>
              </w:rPr>
              <w:t>загадочные смерти являются ключевыми признаками  присутствия Графа, если это не  полный вымысел газетчиков</w:t>
            </w:r>
            <w:r w:rsidRPr="00D300CE">
              <w:rPr>
                <w:rFonts w:ascii="Times New Roman" w:hAnsi="Times New Roman" w:cs="Times New Roman"/>
              </w:rPr>
              <w:t>."</w:t>
            </w:r>
          </w:p>
          <w:p w:rsidR="0001609F" w:rsidRPr="00D300CE" w:rsidRDefault="00A533A1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О</w:t>
            </w:r>
            <w:r w:rsidR="0001609F" w:rsidRPr="00D300CE">
              <w:rPr>
                <w:rFonts w:ascii="Times New Roman" w:hAnsi="Times New Roman" w:cs="Times New Roman"/>
              </w:rPr>
              <w:t>больщение</w:t>
            </w:r>
          </w:p>
          <w:p w:rsidR="0001609F" w:rsidRPr="00D300CE" w:rsidRDefault="00A533A1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Он был справедлив</w:t>
            </w:r>
            <w:r w:rsidR="0001609F" w:rsidRPr="00D300CE">
              <w:rPr>
                <w:rFonts w:ascii="Times New Roman" w:hAnsi="Times New Roman" w:cs="Times New Roman"/>
              </w:rPr>
              <w:t xml:space="preserve">, </w:t>
            </w:r>
            <w:r w:rsidRPr="00D300CE">
              <w:rPr>
                <w:rFonts w:ascii="Times New Roman" w:hAnsi="Times New Roman" w:cs="Times New Roman"/>
              </w:rPr>
              <w:t>имел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Pr="00D300CE">
              <w:rPr>
                <w:rFonts w:ascii="Times New Roman" w:hAnsi="Times New Roman" w:cs="Times New Roman"/>
              </w:rPr>
              <w:t>горделивое выражение лица с присущими аристократу чертами. Я никогда не видел живого существа</w:t>
            </w:r>
            <w:r w:rsidR="0001609F" w:rsidRPr="00D300CE">
              <w:rPr>
                <w:rFonts w:ascii="Times New Roman" w:hAnsi="Times New Roman" w:cs="Times New Roman"/>
              </w:rPr>
              <w:t xml:space="preserve"> так</w:t>
            </w:r>
            <w:r w:rsidRPr="00D300CE">
              <w:rPr>
                <w:rFonts w:ascii="Times New Roman" w:hAnsi="Times New Roman" w:cs="Times New Roman"/>
              </w:rPr>
              <w:t>ой красоты. Но именно эта кр</w:t>
            </w:r>
            <w:r w:rsidR="00134AD2" w:rsidRPr="00D300CE">
              <w:rPr>
                <w:rFonts w:ascii="Times New Roman" w:hAnsi="Times New Roman" w:cs="Times New Roman"/>
              </w:rPr>
              <w:t>асота вызывала во мне глубочайшее отвращение</w:t>
            </w:r>
            <w:r w:rsidR="0001609F" w:rsidRPr="00D300CE">
              <w:rPr>
                <w:rFonts w:ascii="Times New Roman" w:hAnsi="Times New Roman" w:cs="Times New Roman"/>
              </w:rPr>
              <w:t xml:space="preserve"> "</w:t>
            </w:r>
          </w:p>
          <w:p w:rsidR="0001609F" w:rsidRPr="00D300CE" w:rsidRDefault="00441D6B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Дьявольская Сила</w:t>
            </w:r>
          </w:p>
          <w:p w:rsidR="0001609F" w:rsidRPr="00D300CE" w:rsidRDefault="00441D6B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В самые смутные моменты моей жизни я вдруг обнаруживаю</w:t>
            </w:r>
            <w:r w:rsidR="004F4033" w:rsidRPr="00D300CE">
              <w:rPr>
                <w:rFonts w:ascii="Times New Roman" w:hAnsi="Times New Roman" w:cs="Times New Roman"/>
              </w:rPr>
              <w:t>, что Г</w:t>
            </w:r>
            <w:r w:rsidR="0001609F" w:rsidRPr="00D300CE">
              <w:rPr>
                <w:rFonts w:ascii="Times New Roman" w:hAnsi="Times New Roman" w:cs="Times New Roman"/>
              </w:rPr>
              <w:t xml:space="preserve">раф </w:t>
            </w:r>
            <w:r w:rsidR="00C06B7D" w:rsidRPr="00D300CE">
              <w:rPr>
                <w:rFonts w:ascii="Times New Roman" w:hAnsi="Times New Roman" w:cs="Times New Roman"/>
              </w:rPr>
              <w:t>нанес мне раны</w:t>
            </w:r>
            <w:r w:rsidR="0001609F" w:rsidRPr="00D300CE">
              <w:rPr>
                <w:rFonts w:ascii="Times New Roman" w:hAnsi="Times New Roman" w:cs="Times New Roman"/>
              </w:rPr>
              <w:t xml:space="preserve"> не только </w:t>
            </w:r>
            <w:r w:rsidR="00C06B7D" w:rsidRPr="00D300CE">
              <w:rPr>
                <w:rFonts w:ascii="Times New Roman" w:hAnsi="Times New Roman" w:cs="Times New Roman"/>
              </w:rPr>
              <w:t>телесные</w:t>
            </w:r>
            <w:r w:rsidRPr="00D300CE">
              <w:rPr>
                <w:rFonts w:ascii="Times New Roman" w:hAnsi="Times New Roman" w:cs="Times New Roman"/>
              </w:rPr>
              <w:t>, но и ранил мою веру</w:t>
            </w:r>
            <w:r w:rsidR="0001609F" w:rsidRPr="00D300CE">
              <w:rPr>
                <w:rFonts w:ascii="Times New Roman" w:hAnsi="Times New Roman" w:cs="Times New Roman"/>
              </w:rPr>
              <w:t xml:space="preserve"> в справедливого и милосердного Бога."</w:t>
            </w:r>
          </w:p>
          <w:p w:rsidR="0001609F" w:rsidRPr="00D300CE" w:rsidRDefault="00DC410D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Р</w:t>
            </w:r>
            <w:r w:rsidR="0001609F" w:rsidRPr="00D300CE">
              <w:rPr>
                <w:rFonts w:ascii="Times New Roman" w:hAnsi="Times New Roman" w:cs="Times New Roman"/>
              </w:rPr>
              <w:t>азъяренный</w:t>
            </w:r>
          </w:p>
          <w:p w:rsidR="0001609F" w:rsidRPr="00D300CE" w:rsidRDefault="00DC410D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 Г</w:t>
            </w:r>
            <w:r w:rsidR="0001609F" w:rsidRPr="00D300CE">
              <w:rPr>
                <w:rFonts w:ascii="Times New Roman" w:hAnsi="Times New Roman" w:cs="Times New Roman"/>
              </w:rPr>
              <w:t>лаза</w:t>
            </w:r>
            <w:r w:rsidRPr="00D300CE">
              <w:rPr>
                <w:rFonts w:ascii="Times New Roman" w:hAnsi="Times New Roman" w:cs="Times New Roman"/>
              </w:rPr>
              <w:t xml:space="preserve"> Графа сверкали, и казалось,</w:t>
            </w:r>
            <w:r w:rsidR="0001609F" w:rsidRPr="00D300CE">
              <w:rPr>
                <w:rFonts w:ascii="Times New Roman" w:hAnsi="Times New Roman" w:cs="Times New Roman"/>
              </w:rPr>
              <w:t xml:space="preserve"> он заполнил</w:t>
            </w:r>
            <w:r w:rsidR="004F4033" w:rsidRPr="00D300CE">
              <w:rPr>
                <w:rFonts w:ascii="Times New Roman" w:hAnsi="Times New Roman" w:cs="Times New Roman"/>
              </w:rPr>
              <w:t xml:space="preserve"> собой</w:t>
            </w:r>
            <w:r w:rsidRPr="00D300CE">
              <w:rPr>
                <w:rFonts w:ascii="Times New Roman" w:hAnsi="Times New Roman" w:cs="Times New Roman"/>
              </w:rPr>
              <w:t xml:space="preserve"> всю комнату. Выражение его лица было</w:t>
            </w:r>
            <w:r w:rsidR="002634DD" w:rsidRPr="00D300CE">
              <w:rPr>
                <w:rFonts w:ascii="Times New Roman" w:hAnsi="Times New Roman" w:cs="Times New Roman"/>
              </w:rPr>
              <w:t xml:space="preserve"> </w:t>
            </w:r>
            <w:r w:rsidRPr="00D300CE">
              <w:rPr>
                <w:rFonts w:ascii="Times New Roman" w:hAnsi="Times New Roman" w:cs="Times New Roman"/>
              </w:rPr>
              <w:t>ужасающим. У меня возникло чувство,</w:t>
            </w:r>
            <w:r w:rsidR="00C47E16" w:rsidRPr="00D300CE">
              <w:rPr>
                <w:rFonts w:ascii="Times New Roman" w:hAnsi="Times New Roman" w:cs="Times New Roman"/>
              </w:rPr>
              <w:t xml:space="preserve"> будто мы </w:t>
            </w:r>
            <w:r w:rsidR="00B166F4" w:rsidRPr="00D300CE">
              <w:rPr>
                <w:rFonts w:ascii="Times New Roman" w:hAnsi="Times New Roman" w:cs="Times New Roman"/>
              </w:rPr>
              <w:t>впервые увидели его истинное лицо."</w:t>
            </w:r>
          </w:p>
          <w:p w:rsidR="0001609F" w:rsidRPr="00D300CE" w:rsidRDefault="002634DD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Дикие Л</w:t>
            </w:r>
            <w:r w:rsidR="0001609F" w:rsidRPr="00D300CE">
              <w:rPr>
                <w:rFonts w:ascii="Times New Roman" w:hAnsi="Times New Roman" w:cs="Times New Roman"/>
              </w:rPr>
              <w:t>ошади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 xml:space="preserve">"Лорд </w:t>
            </w:r>
            <w:r w:rsidR="002634DD" w:rsidRPr="00D300CE">
              <w:rPr>
                <w:rFonts w:ascii="Times New Roman" w:hAnsi="Times New Roman" w:cs="Times New Roman"/>
              </w:rPr>
              <w:t>Годэйминг прекрасный наездник, но даже он не в силах осадить</w:t>
            </w:r>
            <w:r w:rsidRPr="00D300CE">
              <w:rPr>
                <w:rFonts w:ascii="Times New Roman" w:hAnsi="Times New Roman" w:cs="Times New Roman"/>
              </w:rPr>
              <w:t xml:space="preserve"> лошадь</w:t>
            </w:r>
            <w:r w:rsidR="002634DD" w:rsidRPr="00D300CE">
              <w:rPr>
                <w:rFonts w:ascii="Times New Roman" w:hAnsi="Times New Roman" w:cs="Times New Roman"/>
              </w:rPr>
              <w:t>, пришпоренную Д</w:t>
            </w:r>
            <w:r w:rsidRPr="00D300CE">
              <w:rPr>
                <w:rFonts w:ascii="Times New Roman" w:hAnsi="Times New Roman" w:cs="Times New Roman"/>
              </w:rPr>
              <w:t>ьяволом."</w:t>
            </w:r>
          </w:p>
          <w:p w:rsidR="0001609F" w:rsidRPr="00D300CE" w:rsidRDefault="002634DD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Таможенный Досмотр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Я не понимаю. Это не мое! "</w:t>
            </w:r>
          </w:p>
          <w:p w:rsidR="0001609F" w:rsidRPr="00D300CE" w:rsidRDefault="002634DD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Дорожное З</w:t>
            </w:r>
            <w:r w:rsidR="0001609F" w:rsidRPr="00D300CE">
              <w:rPr>
                <w:rFonts w:ascii="Times New Roman" w:hAnsi="Times New Roman" w:cs="Times New Roman"/>
              </w:rPr>
              <w:t>аграждение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</w:t>
            </w:r>
            <w:r w:rsidR="0068303E" w:rsidRPr="00D300CE">
              <w:rPr>
                <w:rFonts w:ascii="Times New Roman" w:hAnsi="Times New Roman" w:cs="Times New Roman"/>
              </w:rPr>
              <w:t>Д</w:t>
            </w:r>
            <w:r w:rsidR="002634DD" w:rsidRPr="00D300CE">
              <w:rPr>
                <w:rFonts w:ascii="Times New Roman" w:hAnsi="Times New Roman" w:cs="Times New Roman"/>
              </w:rPr>
              <w:t xml:space="preserve">орога </w:t>
            </w:r>
            <w:r w:rsidR="0068303E" w:rsidRPr="00D300CE">
              <w:rPr>
                <w:rFonts w:ascii="Times New Roman" w:hAnsi="Times New Roman" w:cs="Times New Roman"/>
              </w:rPr>
              <w:t xml:space="preserve">для проезда </w:t>
            </w:r>
            <w:r w:rsidR="002634DD" w:rsidRPr="00D300CE">
              <w:rPr>
                <w:rFonts w:ascii="Times New Roman" w:hAnsi="Times New Roman" w:cs="Times New Roman"/>
              </w:rPr>
              <w:t>закрыта</w:t>
            </w:r>
            <w:r w:rsidR="009D314C" w:rsidRPr="00D300CE">
              <w:rPr>
                <w:rFonts w:ascii="Times New Roman" w:hAnsi="Times New Roman" w:cs="Times New Roman"/>
              </w:rPr>
              <w:t>,</w:t>
            </w:r>
            <w:r w:rsidR="002634DD" w:rsidRPr="00D300CE">
              <w:rPr>
                <w:rFonts w:ascii="Times New Roman" w:hAnsi="Times New Roman" w:cs="Times New Roman"/>
              </w:rPr>
              <w:t xml:space="preserve"> по распоряжению. По распоряжению ко</w:t>
            </w:r>
            <w:r w:rsidR="00CA6674" w:rsidRPr="00D300CE">
              <w:rPr>
                <w:rFonts w:ascii="Times New Roman" w:hAnsi="Times New Roman" w:cs="Times New Roman"/>
              </w:rPr>
              <w:t xml:space="preserve">го, </w:t>
            </w:r>
            <w:r w:rsidRPr="00D300CE">
              <w:rPr>
                <w:rFonts w:ascii="Times New Roman" w:hAnsi="Times New Roman" w:cs="Times New Roman"/>
              </w:rPr>
              <w:t>хотел бы</w:t>
            </w:r>
            <w:r w:rsidR="00CA6674" w:rsidRPr="00D300CE">
              <w:rPr>
                <w:rFonts w:ascii="Times New Roman" w:hAnsi="Times New Roman" w:cs="Times New Roman"/>
              </w:rPr>
              <w:t xml:space="preserve"> я</w:t>
            </w:r>
            <w:r w:rsidRPr="00D300CE">
              <w:rPr>
                <w:rFonts w:ascii="Times New Roman" w:hAnsi="Times New Roman" w:cs="Times New Roman"/>
              </w:rPr>
              <w:t xml:space="preserve"> знать."</w:t>
            </w:r>
          </w:p>
          <w:p w:rsidR="0001609F" w:rsidRPr="00D300CE" w:rsidRDefault="000E18A8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Вампирическое Влияние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Пр</w:t>
            </w:r>
            <w:r w:rsidR="002634DD" w:rsidRPr="00D300CE">
              <w:rPr>
                <w:rFonts w:ascii="Times New Roman" w:hAnsi="Times New Roman" w:cs="Times New Roman"/>
              </w:rPr>
              <w:t>офессор, если, благодаря Вашему искусству,</w:t>
            </w:r>
            <w:r w:rsidRPr="00D300CE">
              <w:rPr>
                <w:rFonts w:ascii="Times New Roman" w:hAnsi="Times New Roman" w:cs="Times New Roman"/>
              </w:rPr>
              <w:t xml:space="preserve"> </w:t>
            </w:r>
            <w:r w:rsidR="002634DD" w:rsidRPr="00D300CE">
              <w:rPr>
                <w:rFonts w:ascii="Times New Roman" w:hAnsi="Times New Roman" w:cs="Times New Roman"/>
              </w:rPr>
              <w:t>Мина</w:t>
            </w:r>
            <w:r w:rsidR="00C0411B" w:rsidRPr="00D300CE">
              <w:rPr>
                <w:rFonts w:ascii="Times New Roman" w:hAnsi="Times New Roman" w:cs="Times New Roman"/>
              </w:rPr>
              <w:t xml:space="preserve">  каким-то образом</w:t>
            </w:r>
            <w:r w:rsidR="00102910" w:rsidRPr="00D300CE">
              <w:rPr>
                <w:rFonts w:ascii="Times New Roman" w:hAnsi="Times New Roman" w:cs="Times New Roman"/>
              </w:rPr>
              <w:t xml:space="preserve"> читает</w:t>
            </w:r>
            <w:r w:rsidR="003E52AF" w:rsidRPr="00D300CE">
              <w:rPr>
                <w:rFonts w:ascii="Times New Roman" w:hAnsi="Times New Roman" w:cs="Times New Roman"/>
              </w:rPr>
              <w:t xml:space="preserve"> их мысли</w:t>
            </w:r>
            <w:r w:rsidR="00EE0D5E" w:rsidRPr="00D300CE">
              <w:rPr>
                <w:rFonts w:ascii="Times New Roman" w:hAnsi="Times New Roman" w:cs="Times New Roman"/>
              </w:rPr>
              <w:t>,</w:t>
            </w:r>
            <w:r w:rsidR="003E52AF" w:rsidRPr="00D300CE">
              <w:rPr>
                <w:rFonts w:ascii="Times New Roman" w:hAnsi="Times New Roman" w:cs="Times New Roman"/>
              </w:rPr>
              <w:t xml:space="preserve"> то,</w:t>
            </w:r>
            <w:r w:rsidR="00EE0D5E" w:rsidRPr="00D300CE">
              <w:rPr>
                <w:rFonts w:ascii="Times New Roman" w:hAnsi="Times New Roman" w:cs="Times New Roman"/>
              </w:rPr>
              <w:t xml:space="preserve"> возможно, </w:t>
            </w:r>
            <w:r w:rsidRPr="00D300CE">
              <w:rPr>
                <w:rFonts w:ascii="Times New Roman" w:hAnsi="Times New Roman" w:cs="Times New Roman"/>
              </w:rPr>
              <w:t>он</w:t>
            </w:r>
            <w:r w:rsidR="00EE0D5E" w:rsidRPr="00D300CE">
              <w:rPr>
                <w:rFonts w:ascii="Times New Roman" w:hAnsi="Times New Roman" w:cs="Times New Roman"/>
              </w:rPr>
              <w:t>а проделывает</w:t>
            </w:r>
            <w:r w:rsidRPr="00D300CE">
              <w:rPr>
                <w:rFonts w:ascii="Times New Roman" w:hAnsi="Times New Roman" w:cs="Times New Roman"/>
              </w:rPr>
              <w:t xml:space="preserve"> </w:t>
            </w:r>
            <w:r w:rsidR="00042521" w:rsidRPr="00D300CE">
              <w:rPr>
                <w:rFonts w:ascii="Times New Roman" w:hAnsi="Times New Roman" w:cs="Times New Roman"/>
              </w:rPr>
              <w:t>это</w:t>
            </w:r>
            <w:r w:rsidR="00EE0D5E" w:rsidRPr="00D300CE">
              <w:rPr>
                <w:rFonts w:ascii="Times New Roman" w:hAnsi="Times New Roman" w:cs="Times New Roman"/>
              </w:rPr>
              <w:t xml:space="preserve"> и с нами</w:t>
            </w:r>
            <w:r w:rsidRPr="00D300CE">
              <w:rPr>
                <w:rFonts w:ascii="Times New Roman" w:hAnsi="Times New Roman" w:cs="Times New Roman"/>
              </w:rPr>
              <w:t>?"</w:t>
            </w:r>
          </w:p>
          <w:p w:rsidR="0001609F" w:rsidRPr="00D300CE" w:rsidRDefault="000066B7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Скрытые Интриги</w:t>
            </w:r>
          </w:p>
          <w:p w:rsidR="0001609F" w:rsidRPr="00D300CE" w:rsidRDefault="00EE0D5E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Люди в тех местах вы</w:t>
            </w:r>
            <w:r w:rsidR="00840DC5">
              <w:rPr>
                <w:rFonts w:ascii="Times New Roman" w:hAnsi="Times New Roman" w:cs="Times New Roman"/>
              </w:rPr>
              <w:t>глядели больными. Я задался</w:t>
            </w:r>
            <w:r w:rsidR="0055227D" w:rsidRPr="00D300CE">
              <w:rPr>
                <w:rFonts w:ascii="Times New Roman" w:hAnsi="Times New Roman" w:cs="Times New Roman"/>
              </w:rPr>
              <w:t xml:space="preserve"> вопросом</w:t>
            </w:r>
            <w:r w:rsidR="000066B7" w:rsidRPr="00D300CE">
              <w:rPr>
                <w:rFonts w:ascii="Times New Roman" w:hAnsi="Times New Roman" w:cs="Times New Roman"/>
              </w:rPr>
              <w:t xml:space="preserve"> -  возможно, нам стоит опасаться</w:t>
            </w:r>
            <w:r w:rsidRPr="00D300CE">
              <w:rPr>
                <w:rFonts w:ascii="Times New Roman" w:hAnsi="Times New Roman" w:cs="Times New Roman"/>
              </w:rPr>
              <w:t xml:space="preserve"> чего-то большего, чем присутствие Вампиров</w:t>
            </w:r>
            <w:r w:rsidR="0001609F" w:rsidRPr="00D300CE">
              <w:rPr>
                <w:rFonts w:ascii="Times New Roman" w:hAnsi="Times New Roman" w:cs="Times New Roman"/>
              </w:rPr>
              <w:t>".</w:t>
            </w:r>
          </w:p>
          <w:p w:rsidR="0001609F" w:rsidRPr="00D300CE" w:rsidRDefault="000066B7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Вызвать бурю</w:t>
            </w:r>
          </w:p>
          <w:p w:rsidR="0001609F" w:rsidRPr="00D300CE" w:rsidRDefault="00407BFB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Сильная</w:t>
            </w:r>
            <w:r w:rsidR="000066B7" w:rsidRPr="00D300CE">
              <w:rPr>
                <w:rFonts w:ascii="Times New Roman" w:hAnsi="Times New Roman" w:cs="Times New Roman"/>
              </w:rPr>
              <w:t xml:space="preserve"> буря</w:t>
            </w:r>
            <w:r w:rsidR="0001609F" w:rsidRPr="00D300CE">
              <w:rPr>
                <w:rFonts w:ascii="Times New Roman" w:hAnsi="Times New Roman" w:cs="Times New Roman"/>
              </w:rPr>
              <w:t xml:space="preserve"> привел</w:t>
            </w:r>
            <w:r w:rsidR="000066B7" w:rsidRPr="00D300CE">
              <w:rPr>
                <w:rFonts w:ascii="Times New Roman" w:hAnsi="Times New Roman" w:cs="Times New Roman"/>
              </w:rPr>
              <w:t>а Г</w:t>
            </w:r>
            <w:r w:rsidR="0001609F" w:rsidRPr="00D300CE">
              <w:rPr>
                <w:rFonts w:ascii="Times New Roman" w:hAnsi="Times New Roman" w:cs="Times New Roman"/>
              </w:rPr>
              <w:t>рафа в нашу жизнь. С каждым раскат</w:t>
            </w:r>
            <w:r w:rsidR="005D0100" w:rsidRPr="00D300CE">
              <w:rPr>
                <w:rFonts w:ascii="Times New Roman" w:hAnsi="Times New Roman" w:cs="Times New Roman"/>
              </w:rPr>
              <w:t>ом</w:t>
            </w:r>
            <w:r w:rsidR="0001609F" w:rsidRPr="00D300CE">
              <w:rPr>
                <w:rFonts w:ascii="Times New Roman" w:hAnsi="Times New Roman" w:cs="Times New Roman"/>
              </w:rPr>
              <w:t xml:space="preserve"> грома я думаю о нем ".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Неземная Быстрота</w:t>
            </w:r>
          </w:p>
          <w:p w:rsidR="0001609F" w:rsidRPr="00D300CE" w:rsidRDefault="000066B7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 xml:space="preserve">"Существо взобралось на стену с легкостью </w:t>
            </w:r>
            <w:r w:rsidR="0001609F" w:rsidRPr="00D300CE">
              <w:rPr>
                <w:rFonts w:ascii="Times New Roman" w:hAnsi="Times New Roman" w:cs="Times New Roman"/>
              </w:rPr>
              <w:t>паук</w:t>
            </w:r>
            <w:r w:rsidRPr="00D300CE">
              <w:rPr>
                <w:rFonts w:ascii="Times New Roman" w:hAnsi="Times New Roman" w:cs="Times New Roman"/>
              </w:rPr>
              <w:t>а и исчезло</w:t>
            </w:r>
            <w:r w:rsidR="0001609F" w:rsidRPr="00D300CE">
              <w:rPr>
                <w:rFonts w:ascii="Times New Roman" w:hAnsi="Times New Roman" w:cs="Times New Roman"/>
              </w:rPr>
              <w:t xml:space="preserve"> прежде, чем я </w:t>
            </w:r>
            <w:r w:rsidRPr="00D300CE">
              <w:rPr>
                <w:rFonts w:ascii="Times New Roman" w:hAnsi="Times New Roman" w:cs="Times New Roman"/>
              </w:rPr>
              <w:t>успел вскинуть винтовку</w:t>
            </w:r>
            <w:r w:rsidR="00DF465C">
              <w:rPr>
                <w:rFonts w:ascii="Times New Roman" w:hAnsi="Times New Roman" w:cs="Times New Roman"/>
              </w:rPr>
              <w:t xml:space="preserve"> для выстрела</w:t>
            </w:r>
            <w:r w:rsidR="002E052D" w:rsidRPr="00D300CE">
              <w:rPr>
                <w:rFonts w:ascii="Times New Roman" w:hAnsi="Times New Roman" w:cs="Times New Roman"/>
              </w:rPr>
              <w:t>.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="002E052D" w:rsidRPr="00D300CE">
              <w:rPr>
                <w:rFonts w:ascii="Times New Roman" w:hAnsi="Times New Roman" w:cs="Times New Roman"/>
              </w:rPr>
              <w:t xml:space="preserve">Я </w:t>
            </w:r>
            <w:r w:rsidRPr="00D300CE">
              <w:rPr>
                <w:rFonts w:ascii="Times New Roman" w:hAnsi="Times New Roman" w:cs="Times New Roman"/>
              </w:rPr>
              <w:t>так давно не</w:t>
            </w:r>
            <w:r w:rsidR="002E052D" w:rsidRPr="00D300CE">
              <w:rPr>
                <w:rFonts w:ascii="Times New Roman" w:hAnsi="Times New Roman" w:cs="Times New Roman"/>
              </w:rPr>
              <w:t xml:space="preserve"> видел Дьявола, что</w:t>
            </w:r>
            <w:r w:rsidR="0001609F" w:rsidRPr="00D300CE">
              <w:rPr>
                <w:rFonts w:ascii="Times New Roman" w:hAnsi="Times New Roman" w:cs="Times New Roman"/>
              </w:rPr>
              <w:t xml:space="preserve"> забыл </w:t>
            </w:r>
            <w:r w:rsidR="009D314C" w:rsidRPr="00D300CE">
              <w:rPr>
                <w:rFonts w:ascii="Times New Roman" w:hAnsi="Times New Roman" w:cs="Times New Roman"/>
              </w:rPr>
              <w:t xml:space="preserve">о его </w:t>
            </w:r>
            <w:r w:rsidRPr="00D300CE">
              <w:rPr>
                <w:rFonts w:ascii="Times New Roman" w:hAnsi="Times New Roman" w:cs="Times New Roman"/>
              </w:rPr>
              <w:t>сверхестественной</w:t>
            </w:r>
            <w:r w:rsidR="002E052D" w:rsidRPr="00D300CE">
              <w:rPr>
                <w:rFonts w:ascii="Times New Roman" w:hAnsi="Times New Roman" w:cs="Times New Roman"/>
              </w:rPr>
              <w:t xml:space="preserve"> быстроте</w:t>
            </w:r>
            <w:r w:rsidR="0001609F" w:rsidRPr="00D300CE">
              <w:rPr>
                <w:rFonts w:ascii="Times New Roman" w:hAnsi="Times New Roman" w:cs="Times New Roman"/>
              </w:rPr>
              <w:t>! "</w:t>
            </w:r>
          </w:p>
          <w:p w:rsidR="0001609F" w:rsidRPr="00D300CE" w:rsidRDefault="002E052D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Ложный</w:t>
            </w:r>
            <w:r w:rsidR="0001609F" w:rsidRPr="00D300CE">
              <w:rPr>
                <w:rFonts w:ascii="Times New Roman" w:hAnsi="Times New Roman" w:cs="Times New Roman"/>
              </w:rPr>
              <w:t xml:space="preserve"> Совет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Наши</w:t>
            </w:r>
            <w:r w:rsidR="002E052D" w:rsidRPr="00D300CE">
              <w:rPr>
                <w:rFonts w:ascii="Times New Roman" w:hAnsi="Times New Roman" w:cs="Times New Roman"/>
              </w:rPr>
              <w:t xml:space="preserve"> мольбы и уверения в невинов</w:t>
            </w:r>
            <w:r w:rsidR="009D314C" w:rsidRPr="00D300CE">
              <w:rPr>
                <w:rFonts w:ascii="Times New Roman" w:hAnsi="Times New Roman" w:cs="Times New Roman"/>
              </w:rPr>
              <w:t xml:space="preserve">ности не были ими услышаны, да </w:t>
            </w:r>
            <w:r w:rsidRPr="00D300CE">
              <w:rPr>
                <w:rFonts w:ascii="Times New Roman" w:hAnsi="Times New Roman" w:cs="Times New Roman"/>
              </w:rPr>
              <w:t>ничего сверхъестественного</w:t>
            </w:r>
            <w:r w:rsidR="002E052D" w:rsidRPr="00D300CE">
              <w:rPr>
                <w:rFonts w:ascii="Times New Roman" w:hAnsi="Times New Roman" w:cs="Times New Roman"/>
              </w:rPr>
              <w:t xml:space="preserve"> </w:t>
            </w:r>
            <w:r w:rsidR="009D314C" w:rsidRPr="00D300CE">
              <w:rPr>
                <w:rFonts w:ascii="Times New Roman" w:hAnsi="Times New Roman" w:cs="Times New Roman"/>
              </w:rPr>
              <w:t xml:space="preserve">и </w:t>
            </w:r>
            <w:r w:rsidR="002E052D" w:rsidRPr="00D300CE">
              <w:rPr>
                <w:rFonts w:ascii="Times New Roman" w:hAnsi="Times New Roman" w:cs="Times New Roman"/>
              </w:rPr>
              <w:t>не было в</w:t>
            </w:r>
            <w:r w:rsidR="00980532" w:rsidRPr="00D300CE">
              <w:rPr>
                <w:rFonts w:ascii="Times New Roman" w:hAnsi="Times New Roman" w:cs="Times New Roman"/>
              </w:rPr>
              <w:t xml:space="preserve"> мелкой злобе наших</w:t>
            </w:r>
            <w:r w:rsidRPr="00D300CE">
              <w:rPr>
                <w:rFonts w:ascii="Times New Roman" w:hAnsi="Times New Roman" w:cs="Times New Roman"/>
              </w:rPr>
              <w:t xml:space="preserve"> смертных врагов. "</w:t>
            </w:r>
          </w:p>
          <w:p w:rsidR="0001609F" w:rsidRPr="00D300CE" w:rsidRDefault="002E052D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Спланированная</w:t>
            </w:r>
            <w:r w:rsidR="0001609F" w:rsidRPr="00D300CE">
              <w:rPr>
                <w:rFonts w:ascii="Times New Roman" w:hAnsi="Times New Roman" w:cs="Times New Roman"/>
              </w:rPr>
              <w:t xml:space="preserve"> Засада</w:t>
            </w:r>
          </w:p>
          <w:p w:rsidR="0001609F" w:rsidRPr="00D300CE" w:rsidRDefault="002E052D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Я крепче сжал</w:t>
            </w:r>
            <w:r w:rsidR="0001609F" w:rsidRPr="00D300CE">
              <w:rPr>
                <w:rFonts w:ascii="Times New Roman" w:hAnsi="Times New Roman" w:cs="Times New Roman"/>
              </w:rPr>
              <w:t xml:space="preserve"> рас</w:t>
            </w:r>
            <w:r w:rsidR="00FB1B95" w:rsidRPr="00D300CE">
              <w:rPr>
                <w:rFonts w:ascii="Times New Roman" w:hAnsi="Times New Roman" w:cs="Times New Roman"/>
              </w:rPr>
              <w:t>пят</w:t>
            </w:r>
            <w:r w:rsidR="009D314C" w:rsidRPr="00D300CE">
              <w:rPr>
                <w:rFonts w:ascii="Times New Roman" w:hAnsi="Times New Roman" w:cs="Times New Roman"/>
              </w:rPr>
              <w:t>ие и мой пистолет. Артур достал</w:t>
            </w:r>
            <w:r w:rsidR="00FB1B95" w:rsidRPr="00D300CE">
              <w:rPr>
                <w:rFonts w:ascii="Times New Roman" w:hAnsi="Times New Roman" w:cs="Times New Roman"/>
              </w:rPr>
              <w:t xml:space="preserve"> из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="0001609F" w:rsidRPr="00D300CE">
              <w:rPr>
                <w:rFonts w:ascii="Times New Roman" w:hAnsi="Times New Roman" w:cs="Times New Roman"/>
              </w:rPr>
              <w:lastRenderedPageBreak/>
              <w:t>пальто</w:t>
            </w:r>
            <w:r w:rsidR="00FB1B95" w:rsidRPr="00D300CE">
              <w:rPr>
                <w:rFonts w:ascii="Times New Roman" w:hAnsi="Times New Roman" w:cs="Times New Roman"/>
              </w:rPr>
              <w:t xml:space="preserve"> 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="00FB1B95" w:rsidRPr="00D300CE">
              <w:rPr>
                <w:rFonts w:ascii="Times New Roman" w:hAnsi="Times New Roman" w:cs="Times New Roman"/>
              </w:rPr>
              <w:t xml:space="preserve">деревянный кол </w:t>
            </w:r>
            <w:r w:rsidR="0001609F" w:rsidRPr="00D300CE">
              <w:rPr>
                <w:rFonts w:ascii="Times New Roman" w:hAnsi="Times New Roman" w:cs="Times New Roman"/>
              </w:rPr>
              <w:t>и положил руку на дверь ".</w:t>
            </w:r>
          </w:p>
          <w:p w:rsidR="0001609F" w:rsidRPr="00D300CE" w:rsidRDefault="00FB1B95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Пути Отступления</w:t>
            </w:r>
          </w:p>
          <w:p w:rsidR="0001609F" w:rsidRPr="00D300CE" w:rsidRDefault="00FB1B95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Я раз</w:t>
            </w:r>
            <w:r w:rsidR="0001609F" w:rsidRPr="00D300CE">
              <w:rPr>
                <w:rFonts w:ascii="Times New Roman" w:hAnsi="Times New Roman" w:cs="Times New Roman"/>
              </w:rPr>
              <w:t>вернулся и побежал. Может быть,</w:t>
            </w:r>
            <w:r w:rsidR="00907F0B" w:rsidRPr="00D300CE">
              <w:rPr>
                <w:rFonts w:ascii="Times New Roman" w:hAnsi="Times New Roman" w:cs="Times New Roman"/>
              </w:rPr>
              <w:t xml:space="preserve"> и покинуло</w:t>
            </w:r>
            <w:r w:rsidRPr="00D300CE">
              <w:rPr>
                <w:rFonts w:ascii="Times New Roman" w:hAnsi="Times New Roman" w:cs="Times New Roman"/>
              </w:rPr>
              <w:t xml:space="preserve"> меня мое мужество</w:t>
            </w:r>
            <w:r w:rsidR="0001609F" w:rsidRPr="00D300CE">
              <w:rPr>
                <w:rFonts w:ascii="Times New Roman" w:hAnsi="Times New Roman" w:cs="Times New Roman"/>
              </w:rPr>
              <w:t>, но</w:t>
            </w:r>
            <w:r w:rsidR="00EE71B9" w:rsidRPr="00D300CE">
              <w:rPr>
                <w:rFonts w:ascii="Times New Roman" w:hAnsi="Times New Roman" w:cs="Times New Roman"/>
              </w:rPr>
              <w:t xml:space="preserve"> когда-нибудь Вы поймете, какая единственная мысль тогда </w:t>
            </w:r>
            <w:r w:rsidR="00C94F81" w:rsidRPr="00D300CE">
              <w:rPr>
                <w:rFonts w:ascii="Times New Roman" w:hAnsi="Times New Roman" w:cs="Times New Roman"/>
              </w:rPr>
              <w:t>о</w:t>
            </w:r>
            <w:r w:rsidR="00EE71B9" w:rsidRPr="00D300CE">
              <w:rPr>
                <w:rFonts w:ascii="Times New Roman" w:hAnsi="Times New Roman" w:cs="Times New Roman"/>
              </w:rPr>
              <w:t>владе</w:t>
            </w:r>
            <w:r w:rsidR="00C94F81" w:rsidRPr="00D300CE">
              <w:rPr>
                <w:rFonts w:ascii="Times New Roman" w:hAnsi="Times New Roman" w:cs="Times New Roman"/>
              </w:rPr>
              <w:t>ва</w:t>
            </w:r>
            <w:r w:rsidR="00EE71B9" w:rsidRPr="00D300CE">
              <w:rPr>
                <w:rFonts w:ascii="Times New Roman" w:hAnsi="Times New Roman" w:cs="Times New Roman"/>
              </w:rPr>
              <w:t>ла мной.</w:t>
            </w:r>
          </w:p>
          <w:p w:rsidR="0001609F" w:rsidRPr="00D300CE" w:rsidRDefault="00C93BE6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Чартерный Вагон</w:t>
            </w:r>
          </w:p>
          <w:p w:rsidR="0001609F" w:rsidRPr="00D300CE" w:rsidRDefault="00550ED9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Я бы предпочел путешествовать  по Европе поездом, но  мои</w:t>
            </w:r>
            <w:r w:rsidR="0001609F" w:rsidRPr="00D300CE">
              <w:rPr>
                <w:rFonts w:ascii="Times New Roman" w:hAnsi="Times New Roman" w:cs="Times New Roman"/>
              </w:rPr>
              <w:t xml:space="preserve"> надежд</w:t>
            </w:r>
            <w:r w:rsidRPr="00D300CE">
              <w:rPr>
                <w:rFonts w:ascii="Times New Roman" w:hAnsi="Times New Roman" w:cs="Times New Roman"/>
              </w:rPr>
              <w:t>ы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Pr="00D300CE">
              <w:rPr>
                <w:rFonts w:ascii="Times New Roman" w:hAnsi="Times New Roman" w:cs="Times New Roman"/>
              </w:rPr>
              <w:t>всегда были связаны с Вами и вашим сыном</w:t>
            </w:r>
            <w:r w:rsidR="00F75C42" w:rsidRPr="00D300CE">
              <w:rPr>
                <w:rFonts w:ascii="Times New Roman" w:hAnsi="Times New Roman" w:cs="Times New Roman"/>
              </w:rPr>
              <w:t>,</w:t>
            </w:r>
            <w:r w:rsidR="0001609F" w:rsidRPr="00D300CE">
              <w:rPr>
                <w:rFonts w:ascii="Times New Roman" w:hAnsi="Times New Roman" w:cs="Times New Roman"/>
              </w:rPr>
              <w:t xml:space="preserve"> а не </w:t>
            </w:r>
            <w:r w:rsidR="00F75C42" w:rsidRPr="00D300CE">
              <w:rPr>
                <w:rFonts w:ascii="Times New Roman" w:hAnsi="Times New Roman" w:cs="Times New Roman"/>
              </w:rPr>
              <w:t>надежды на деревянный кол</w:t>
            </w:r>
            <w:r w:rsidR="0001609F" w:rsidRPr="00D300CE">
              <w:rPr>
                <w:rFonts w:ascii="Times New Roman" w:hAnsi="Times New Roman" w:cs="Times New Roman"/>
              </w:rPr>
              <w:t>."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Переливание крови</w:t>
            </w:r>
          </w:p>
          <w:p w:rsidR="0001609F" w:rsidRPr="00D300CE" w:rsidRDefault="00F75C42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Науке не известно, есть ли лечебный эффект от переливания крови, но за отсутствием лучшего варианта мы продолжаем применять этот метод для лечения жертв Вампиров</w:t>
            </w:r>
            <w:r w:rsidR="0001609F" w:rsidRPr="00D300CE">
              <w:rPr>
                <w:rFonts w:ascii="Times New Roman" w:hAnsi="Times New Roman" w:cs="Times New Roman"/>
              </w:rPr>
              <w:t>."</w:t>
            </w:r>
          </w:p>
          <w:p w:rsidR="0001609F" w:rsidRPr="00D300CE" w:rsidRDefault="00BE3E7C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 xml:space="preserve">Чувство Чрезвычайной Ситуации </w:t>
            </w:r>
          </w:p>
          <w:p w:rsidR="0001609F" w:rsidRPr="00D300CE" w:rsidRDefault="00C93BE6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«Т</w:t>
            </w:r>
            <w:r w:rsidR="0001609F" w:rsidRPr="00D300CE">
              <w:rPr>
                <w:rFonts w:ascii="Times New Roman" w:hAnsi="Times New Roman" w:cs="Times New Roman"/>
              </w:rPr>
              <w:t>еперь мы должны</w:t>
            </w:r>
            <w:r w:rsidRPr="00D300CE">
              <w:rPr>
                <w:rFonts w:ascii="Times New Roman" w:hAnsi="Times New Roman" w:cs="Times New Roman"/>
              </w:rPr>
              <w:t xml:space="preserve"> быстро уходить. Возможно, лучший  шанс больше не представится».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</w:p>
          <w:p w:rsidR="0001609F" w:rsidRPr="00D300CE" w:rsidRDefault="00005C1A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Эзотерические</w:t>
            </w:r>
            <w:r w:rsidR="0001609F" w:rsidRPr="00D300CE">
              <w:rPr>
                <w:rFonts w:ascii="Times New Roman" w:hAnsi="Times New Roman" w:cs="Times New Roman"/>
              </w:rPr>
              <w:t xml:space="preserve"> Исследования</w:t>
            </w:r>
          </w:p>
          <w:p w:rsidR="0001609F" w:rsidRPr="00D300CE" w:rsidRDefault="00861735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Б</w:t>
            </w:r>
            <w:r w:rsidR="00907F0B" w:rsidRPr="00D300CE">
              <w:rPr>
                <w:rFonts w:ascii="Times New Roman" w:hAnsi="Times New Roman" w:cs="Times New Roman"/>
              </w:rPr>
              <w:t>дения</w:t>
            </w:r>
            <w:r w:rsidR="00972C51" w:rsidRPr="00D300CE">
              <w:rPr>
                <w:rFonts w:ascii="Times New Roman" w:hAnsi="Times New Roman" w:cs="Times New Roman"/>
              </w:rPr>
              <w:t xml:space="preserve"> над томами и гримуарами в предрассветные часы </w:t>
            </w:r>
            <w:r w:rsidR="00BE3E7C" w:rsidRPr="00D300CE">
              <w:rPr>
                <w:rFonts w:ascii="Times New Roman" w:hAnsi="Times New Roman" w:cs="Times New Roman"/>
              </w:rPr>
              <w:t xml:space="preserve">в поисках этого самого древнего врага </w:t>
            </w:r>
            <w:r w:rsidR="00972C51" w:rsidRPr="00D300CE">
              <w:rPr>
                <w:rFonts w:ascii="Times New Roman" w:hAnsi="Times New Roman" w:cs="Times New Roman"/>
              </w:rPr>
              <w:t>привели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Pr="00D300CE">
              <w:rPr>
                <w:rFonts w:ascii="Times New Roman" w:hAnsi="Times New Roman" w:cs="Times New Roman"/>
              </w:rPr>
              <w:t>нас</w:t>
            </w:r>
            <w:r w:rsidR="00907F0B" w:rsidRPr="00D300CE">
              <w:rPr>
                <w:rFonts w:ascii="Times New Roman" w:hAnsi="Times New Roman" w:cs="Times New Roman"/>
              </w:rPr>
              <w:t xml:space="preserve"> </w:t>
            </w:r>
            <w:r w:rsidR="0001609F" w:rsidRPr="00D300CE">
              <w:rPr>
                <w:rFonts w:ascii="Times New Roman" w:hAnsi="Times New Roman" w:cs="Times New Roman"/>
              </w:rPr>
              <w:t>к</w:t>
            </w:r>
            <w:r w:rsidR="00907F0B" w:rsidRPr="00D300CE">
              <w:rPr>
                <w:rFonts w:ascii="Times New Roman" w:hAnsi="Times New Roman" w:cs="Times New Roman"/>
              </w:rPr>
              <w:t xml:space="preserve"> </w:t>
            </w:r>
            <w:r w:rsidR="00BE3E7C" w:rsidRPr="00D300CE">
              <w:rPr>
                <w:rFonts w:ascii="Times New Roman" w:hAnsi="Times New Roman" w:cs="Times New Roman"/>
              </w:rPr>
              <w:t>некоторым удивительным открытиям</w:t>
            </w:r>
            <w:r w:rsidR="0001609F" w:rsidRPr="00D300CE">
              <w:rPr>
                <w:rFonts w:ascii="Times New Roman" w:hAnsi="Times New Roman" w:cs="Times New Roman"/>
              </w:rPr>
              <w:t>."</w:t>
            </w:r>
          </w:p>
          <w:p w:rsidR="0001609F" w:rsidRPr="00D300CE" w:rsidRDefault="00005C1A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Восковые Ц</w:t>
            </w:r>
            <w:r w:rsidR="0001609F" w:rsidRPr="00D300CE">
              <w:rPr>
                <w:rFonts w:ascii="Times New Roman" w:hAnsi="Times New Roman" w:cs="Times New Roman"/>
              </w:rPr>
              <w:t>илиндры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Мы были</w:t>
            </w:r>
            <w:r w:rsidR="00C9605C" w:rsidRPr="00D300CE">
              <w:rPr>
                <w:rFonts w:ascii="Times New Roman" w:hAnsi="Times New Roman" w:cs="Times New Roman"/>
              </w:rPr>
              <w:t xml:space="preserve"> благодарны доктору Сьюарду за фонограф</w:t>
            </w:r>
            <w:r w:rsidRPr="00D300CE">
              <w:rPr>
                <w:rFonts w:ascii="Times New Roman" w:hAnsi="Times New Roman" w:cs="Times New Roman"/>
              </w:rPr>
              <w:t>, посколь</w:t>
            </w:r>
            <w:r w:rsidR="00C9605C" w:rsidRPr="00D300CE">
              <w:rPr>
                <w:rFonts w:ascii="Times New Roman" w:hAnsi="Times New Roman" w:cs="Times New Roman"/>
              </w:rPr>
              <w:t>ку это сэкономило</w:t>
            </w:r>
            <w:r w:rsidRPr="00D300CE">
              <w:rPr>
                <w:rFonts w:ascii="Times New Roman" w:hAnsi="Times New Roman" w:cs="Times New Roman"/>
              </w:rPr>
              <w:t xml:space="preserve"> ему много времени </w:t>
            </w:r>
            <w:r w:rsidR="00C9605C" w:rsidRPr="00D300CE">
              <w:rPr>
                <w:rFonts w:ascii="Times New Roman" w:hAnsi="Times New Roman" w:cs="Times New Roman"/>
              </w:rPr>
              <w:t>в написании заметок</w:t>
            </w:r>
            <w:r w:rsidRPr="00D300CE">
              <w:rPr>
                <w:rFonts w:ascii="Times New Roman" w:hAnsi="Times New Roman" w:cs="Times New Roman"/>
              </w:rPr>
              <w:t>."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Гипноз</w:t>
            </w:r>
          </w:p>
          <w:p w:rsidR="0001609F" w:rsidRPr="00D300CE" w:rsidRDefault="00EB7FFC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Я ненавижу мечтаний</w:t>
            </w:r>
            <w:r w:rsidR="00C9605C" w:rsidRPr="00D300CE">
              <w:rPr>
                <w:rFonts w:ascii="Times New Roman" w:hAnsi="Times New Roman" w:cs="Times New Roman"/>
              </w:rPr>
              <w:t xml:space="preserve">, </w:t>
            </w:r>
            <w:r w:rsidR="0001609F" w:rsidRPr="00D300CE">
              <w:rPr>
                <w:rFonts w:ascii="Times New Roman" w:hAnsi="Times New Roman" w:cs="Times New Roman"/>
              </w:rPr>
              <w:t xml:space="preserve">я </w:t>
            </w:r>
            <w:r w:rsidR="00ED6DA6" w:rsidRPr="00D300CE">
              <w:rPr>
                <w:rFonts w:ascii="Times New Roman" w:hAnsi="Times New Roman" w:cs="Times New Roman"/>
              </w:rPr>
              <w:t>отказываюсь видеть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="00ED6DA6" w:rsidRPr="00D300CE">
              <w:rPr>
                <w:rFonts w:ascii="Times New Roman" w:hAnsi="Times New Roman" w:cs="Times New Roman"/>
              </w:rPr>
              <w:t xml:space="preserve">некую </w:t>
            </w:r>
            <w:r w:rsidR="0001609F" w:rsidRPr="00D300CE">
              <w:rPr>
                <w:rFonts w:ascii="Times New Roman" w:hAnsi="Times New Roman" w:cs="Times New Roman"/>
              </w:rPr>
              <w:t>связь</w:t>
            </w:r>
            <w:r w:rsidR="00ED6DA6" w:rsidRPr="00D300CE">
              <w:rPr>
                <w:rFonts w:ascii="Times New Roman" w:hAnsi="Times New Roman" w:cs="Times New Roman"/>
              </w:rPr>
              <w:t xml:space="preserve"> с тем</w:t>
            </w:r>
            <w:r w:rsidR="0001609F" w:rsidRPr="00D300CE">
              <w:rPr>
                <w:rFonts w:ascii="Times New Roman" w:hAnsi="Times New Roman" w:cs="Times New Roman"/>
              </w:rPr>
              <w:t xml:space="preserve">, что </w:t>
            </w:r>
            <w:r w:rsidR="00ED6DA6" w:rsidRPr="00D300CE">
              <w:rPr>
                <w:rFonts w:ascii="Times New Roman" w:hAnsi="Times New Roman" w:cs="Times New Roman"/>
              </w:rPr>
              <w:t>монстр врос</w:t>
            </w:r>
            <w:r w:rsidR="00C9605C" w:rsidRPr="00D300CE">
              <w:rPr>
                <w:rFonts w:ascii="Times New Roman" w:hAnsi="Times New Roman" w:cs="Times New Roman"/>
              </w:rPr>
              <w:t xml:space="preserve"> между нами. Но</w:t>
            </w:r>
            <w:r w:rsidR="0001609F" w:rsidRPr="00D300CE">
              <w:rPr>
                <w:rFonts w:ascii="Times New Roman" w:hAnsi="Times New Roman" w:cs="Times New Roman"/>
              </w:rPr>
              <w:t xml:space="preserve"> все</w:t>
            </w:r>
            <w:r w:rsidR="00C9605C" w:rsidRPr="00D300CE">
              <w:rPr>
                <w:rFonts w:ascii="Times New Roman" w:hAnsi="Times New Roman" w:cs="Times New Roman"/>
              </w:rPr>
              <w:t xml:space="preserve"> мы</w:t>
            </w:r>
            <w:r w:rsidR="0001609F" w:rsidRPr="00D300CE">
              <w:rPr>
                <w:rFonts w:ascii="Times New Roman" w:hAnsi="Times New Roman" w:cs="Times New Roman"/>
              </w:rPr>
              <w:t xml:space="preserve"> должны приносить жертвы ".</w:t>
            </w:r>
          </w:p>
          <w:p w:rsidR="0001609F" w:rsidRPr="00D300CE" w:rsidRDefault="00ED6DA6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Быстрый</w:t>
            </w:r>
            <w:r w:rsidR="0001609F" w:rsidRPr="00D300CE">
              <w:rPr>
                <w:rFonts w:ascii="Times New Roman" w:hAnsi="Times New Roman" w:cs="Times New Roman"/>
              </w:rPr>
              <w:t xml:space="preserve"> Телеграф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 xml:space="preserve">"ВСТРЕЧА </w:t>
            </w:r>
            <w:r w:rsidR="00B61756" w:rsidRPr="00D300CE">
              <w:rPr>
                <w:rFonts w:ascii="Times New Roman" w:hAnsi="Times New Roman" w:cs="Times New Roman"/>
              </w:rPr>
              <w:t>Г.СЕГЕД</w:t>
            </w:r>
            <w:r w:rsidRPr="00D300CE">
              <w:rPr>
                <w:rFonts w:ascii="Times New Roman" w:hAnsi="Times New Roman" w:cs="Times New Roman"/>
              </w:rPr>
              <w:t xml:space="preserve"> </w:t>
            </w:r>
            <w:r w:rsidR="00B61756" w:rsidRPr="00D300CE">
              <w:rPr>
                <w:rFonts w:ascii="Times New Roman" w:hAnsi="Times New Roman" w:cs="Times New Roman"/>
              </w:rPr>
              <w:t>ВЕЧЕРОМ</w:t>
            </w:r>
            <w:r w:rsidRPr="00D300CE">
              <w:rPr>
                <w:rFonts w:ascii="Times New Roman" w:hAnsi="Times New Roman" w:cs="Times New Roman"/>
              </w:rPr>
              <w:t xml:space="preserve"> </w:t>
            </w:r>
            <w:r w:rsidR="00B61756" w:rsidRPr="00D300CE">
              <w:rPr>
                <w:rFonts w:ascii="Times New Roman" w:hAnsi="Times New Roman" w:cs="Times New Roman"/>
              </w:rPr>
              <w:t>ПРОСИТЬ</w:t>
            </w:r>
            <w:r w:rsidRPr="00D300CE">
              <w:rPr>
                <w:rFonts w:ascii="Times New Roman" w:hAnsi="Times New Roman" w:cs="Times New Roman"/>
              </w:rPr>
              <w:t xml:space="preserve"> </w:t>
            </w:r>
            <w:r w:rsidR="00B61756" w:rsidRPr="00D300CE">
              <w:rPr>
                <w:rFonts w:ascii="Times New Roman" w:hAnsi="Times New Roman" w:cs="Times New Roman"/>
              </w:rPr>
              <w:t>ХЕЛЬСИНГА МИНУ ОБОИМ ВЫЕХАТЬ ВЕНЫ СЕГОДНЯ</w:t>
            </w:r>
            <w:r w:rsidRPr="00D300CE">
              <w:rPr>
                <w:rFonts w:ascii="Times New Roman" w:hAnsi="Times New Roman" w:cs="Times New Roman"/>
              </w:rPr>
              <w:t>"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Местные Слухи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 xml:space="preserve">"При одном </w:t>
            </w:r>
            <w:r w:rsidR="00B61756" w:rsidRPr="00D300CE">
              <w:rPr>
                <w:rFonts w:ascii="Times New Roman" w:hAnsi="Times New Roman" w:cs="Times New Roman"/>
              </w:rPr>
              <w:t xml:space="preserve">только </w:t>
            </w:r>
            <w:r w:rsidRPr="00D300CE">
              <w:rPr>
                <w:rFonts w:ascii="Times New Roman" w:hAnsi="Times New Roman" w:cs="Times New Roman"/>
              </w:rPr>
              <w:t xml:space="preserve">упоминании </w:t>
            </w:r>
            <w:r w:rsidR="00077B08" w:rsidRPr="00D300CE">
              <w:rPr>
                <w:rFonts w:ascii="Times New Roman" w:hAnsi="Times New Roman" w:cs="Times New Roman"/>
              </w:rPr>
              <w:t xml:space="preserve">его имени, многие </w:t>
            </w:r>
            <w:r w:rsidR="00B61756" w:rsidRPr="00D300CE">
              <w:rPr>
                <w:rFonts w:ascii="Times New Roman" w:hAnsi="Times New Roman" w:cs="Times New Roman"/>
              </w:rPr>
              <w:t>принимались</w:t>
            </w:r>
            <w:r w:rsidR="00077B08" w:rsidRPr="00D300CE">
              <w:rPr>
                <w:rFonts w:ascii="Times New Roman" w:hAnsi="Times New Roman" w:cs="Times New Roman"/>
              </w:rPr>
              <w:t xml:space="preserve"> старательно</w:t>
            </w:r>
            <w:r w:rsidR="00B61756" w:rsidRPr="00D300CE">
              <w:rPr>
                <w:rFonts w:ascii="Times New Roman" w:hAnsi="Times New Roman" w:cs="Times New Roman"/>
              </w:rPr>
              <w:t xml:space="preserve"> убеждать нас в том, что не видели ни его, ни его плаща, ни  его цилиндра</w:t>
            </w:r>
            <w:r w:rsidRPr="00D300CE">
              <w:rPr>
                <w:rFonts w:ascii="Times New Roman" w:hAnsi="Times New Roman" w:cs="Times New Roman"/>
              </w:rPr>
              <w:t>".</w:t>
            </w:r>
          </w:p>
          <w:p w:rsidR="0001609F" w:rsidRPr="00D300CE" w:rsidRDefault="00F50C48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Наемные Разведчики</w:t>
            </w:r>
          </w:p>
          <w:p w:rsidR="0001609F" w:rsidRPr="00D300CE" w:rsidRDefault="00B61756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Если все же</w:t>
            </w:r>
            <w:r w:rsidR="0001609F" w:rsidRPr="00D300CE">
              <w:rPr>
                <w:rFonts w:ascii="Times New Roman" w:hAnsi="Times New Roman" w:cs="Times New Roman"/>
              </w:rPr>
              <w:t xml:space="preserve"> п</w:t>
            </w:r>
            <w:r w:rsidR="000805A3" w:rsidRPr="00D300CE">
              <w:rPr>
                <w:rFonts w:ascii="Times New Roman" w:hAnsi="Times New Roman" w:cs="Times New Roman"/>
              </w:rPr>
              <w:t>овезет, наши</w:t>
            </w:r>
            <w:r w:rsidRPr="00D300CE">
              <w:rPr>
                <w:rFonts w:ascii="Times New Roman" w:hAnsi="Times New Roman" w:cs="Times New Roman"/>
              </w:rPr>
              <w:t xml:space="preserve"> разведчики вернутся</w:t>
            </w:r>
            <w:r w:rsidR="0001609F" w:rsidRPr="00D300CE">
              <w:rPr>
                <w:rFonts w:ascii="Times New Roman" w:hAnsi="Times New Roman" w:cs="Times New Roman"/>
              </w:rPr>
              <w:t xml:space="preserve"> с большим количеством</w:t>
            </w:r>
            <w:r w:rsidR="00F50C48" w:rsidRPr="00D300CE">
              <w:rPr>
                <w:rFonts w:ascii="Times New Roman" w:hAnsi="Times New Roman" w:cs="Times New Roman"/>
              </w:rPr>
              <w:t xml:space="preserve"> новостей, или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="00EC64AD">
              <w:rPr>
                <w:rFonts w:ascii="Times New Roman" w:hAnsi="Times New Roman" w:cs="Times New Roman"/>
              </w:rPr>
              <w:t>хотя бы просто</w:t>
            </w:r>
            <w:r w:rsidR="00F50C48" w:rsidRPr="00D300CE">
              <w:rPr>
                <w:rFonts w:ascii="Times New Roman" w:hAnsi="Times New Roman" w:cs="Times New Roman"/>
              </w:rPr>
              <w:t xml:space="preserve"> вернутся</w:t>
            </w:r>
            <w:r w:rsidR="0001609F" w:rsidRPr="00D300CE">
              <w:rPr>
                <w:rFonts w:ascii="Times New Roman" w:hAnsi="Times New Roman" w:cs="Times New Roman"/>
              </w:rPr>
              <w:t>"</w:t>
            </w:r>
            <w:r w:rsidR="00F50C48" w:rsidRPr="00D300CE">
              <w:rPr>
                <w:rFonts w:ascii="Times New Roman" w:hAnsi="Times New Roman" w:cs="Times New Roman"/>
              </w:rPr>
              <w:t>.</w:t>
            </w:r>
          </w:p>
          <w:p w:rsidR="0001609F" w:rsidRPr="00D300CE" w:rsidRDefault="00F50C48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Счастливая Находка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Укрывшись за единственный предмет мебели в комнате</w:t>
            </w:r>
            <w:r w:rsidR="00F50C48" w:rsidRPr="00D300CE">
              <w:rPr>
                <w:rFonts w:ascii="Times New Roman" w:hAnsi="Times New Roman" w:cs="Times New Roman"/>
              </w:rPr>
              <w:t>, я откры</w:t>
            </w:r>
            <w:r w:rsidR="00241386" w:rsidRPr="00D300CE">
              <w:rPr>
                <w:rFonts w:ascii="Times New Roman" w:hAnsi="Times New Roman" w:cs="Times New Roman"/>
              </w:rPr>
              <w:t>ва</w:t>
            </w:r>
            <w:r w:rsidR="00F50C48" w:rsidRPr="00D300CE">
              <w:rPr>
                <w:rFonts w:ascii="Times New Roman" w:hAnsi="Times New Roman" w:cs="Times New Roman"/>
              </w:rPr>
              <w:t>л каждый ящик стола в поисках чего-либо, что</w:t>
            </w:r>
            <w:r w:rsidRPr="00D300CE">
              <w:rPr>
                <w:rFonts w:ascii="Times New Roman" w:hAnsi="Times New Roman" w:cs="Times New Roman"/>
              </w:rPr>
              <w:t xml:space="preserve"> </w:t>
            </w:r>
            <w:r w:rsidR="008C766B" w:rsidRPr="00D300CE">
              <w:rPr>
                <w:rFonts w:ascii="Times New Roman" w:hAnsi="Times New Roman" w:cs="Times New Roman"/>
              </w:rPr>
              <w:t>могло бы помочь мне в этой сложной ситуации</w:t>
            </w:r>
            <w:r w:rsidRPr="00D300CE">
              <w:rPr>
                <w:rFonts w:ascii="Times New Roman" w:hAnsi="Times New Roman" w:cs="Times New Roman"/>
              </w:rPr>
              <w:t>. К счастью, этот дом когда-то принадлежал ветеран</w:t>
            </w:r>
            <w:r w:rsidR="00F50C48" w:rsidRPr="00D300CE">
              <w:rPr>
                <w:rFonts w:ascii="Times New Roman" w:hAnsi="Times New Roman" w:cs="Times New Roman"/>
              </w:rPr>
              <w:t>у русско-турецкой войны ".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Длинная ночь</w:t>
            </w:r>
          </w:p>
          <w:p w:rsidR="0001609F" w:rsidRPr="00D300CE" w:rsidRDefault="008436F9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Осо</w:t>
            </w:r>
            <w:r w:rsidR="00F50C48" w:rsidRPr="00D300CE">
              <w:rPr>
                <w:rFonts w:ascii="Times New Roman" w:hAnsi="Times New Roman" w:cs="Times New Roman"/>
              </w:rPr>
              <w:t>знавая, что рискуем, мы все же ушли</w:t>
            </w:r>
            <w:r w:rsidR="0001609F" w:rsidRPr="00D300CE">
              <w:rPr>
                <w:rFonts w:ascii="Times New Roman" w:hAnsi="Times New Roman" w:cs="Times New Roman"/>
              </w:rPr>
              <w:t xml:space="preserve"> в </w:t>
            </w:r>
            <w:r w:rsidR="004D2299" w:rsidRPr="00D300CE">
              <w:rPr>
                <w:rFonts w:ascii="Times New Roman" w:hAnsi="Times New Roman" w:cs="Times New Roman"/>
              </w:rPr>
              <w:t>ночь. Мы были так близки к цели</w:t>
            </w:r>
            <w:r w:rsidR="00F50C48" w:rsidRPr="00D300CE">
              <w:rPr>
                <w:rFonts w:ascii="Times New Roman" w:hAnsi="Times New Roman" w:cs="Times New Roman"/>
              </w:rPr>
              <w:t>, что</w:t>
            </w:r>
            <w:r w:rsidR="00F3028A" w:rsidRPr="00D300CE">
              <w:rPr>
                <w:rFonts w:ascii="Times New Roman" w:hAnsi="Times New Roman" w:cs="Times New Roman"/>
              </w:rPr>
              <w:t xml:space="preserve"> решили </w:t>
            </w:r>
            <w:r w:rsidR="00513745">
              <w:rPr>
                <w:rFonts w:ascii="Times New Roman" w:hAnsi="Times New Roman" w:cs="Times New Roman"/>
              </w:rPr>
              <w:t xml:space="preserve">на отдых </w:t>
            </w:r>
            <w:r w:rsidR="00F3028A" w:rsidRPr="00D300CE">
              <w:rPr>
                <w:rFonts w:ascii="Times New Roman" w:hAnsi="Times New Roman" w:cs="Times New Roman"/>
              </w:rPr>
              <w:t>не остана</w:t>
            </w:r>
            <w:r w:rsidR="00F50C48" w:rsidRPr="00D300CE">
              <w:rPr>
                <w:rFonts w:ascii="Times New Roman" w:hAnsi="Times New Roman" w:cs="Times New Roman"/>
              </w:rPr>
              <w:t>в</w:t>
            </w:r>
            <w:r w:rsidR="00513745">
              <w:rPr>
                <w:rFonts w:ascii="Times New Roman" w:hAnsi="Times New Roman" w:cs="Times New Roman"/>
              </w:rPr>
              <w:t>ливаться</w:t>
            </w:r>
            <w:r w:rsidR="0001609F" w:rsidRPr="00D300CE">
              <w:rPr>
                <w:rFonts w:ascii="Times New Roman" w:hAnsi="Times New Roman" w:cs="Times New Roman"/>
              </w:rPr>
              <w:t>".</w:t>
            </w:r>
          </w:p>
          <w:p w:rsidR="0001609F" w:rsidRPr="00D300CE" w:rsidRDefault="00340997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Сообщения из Газет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</w:t>
            </w:r>
            <w:r w:rsidR="00340997" w:rsidRPr="00D300CE">
              <w:rPr>
                <w:rFonts w:ascii="Times New Roman" w:hAnsi="Times New Roman" w:cs="Times New Roman"/>
              </w:rPr>
              <w:t>Н</w:t>
            </w:r>
            <w:r w:rsidR="00F3028A" w:rsidRPr="00D300CE">
              <w:rPr>
                <w:rFonts w:ascii="Times New Roman" w:hAnsi="Times New Roman" w:cs="Times New Roman"/>
              </w:rPr>
              <w:t>ападение</w:t>
            </w:r>
            <w:r w:rsidR="00340997" w:rsidRPr="00D300CE">
              <w:rPr>
                <w:rFonts w:ascii="Times New Roman" w:hAnsi="Times New Roman" w:cs="Times New Roman"/>
              </w:rPr>
              <w:t xml:space="preserve"> странного </w:t>
            </w:r>
            <w:r w:rsidR="005C5931" w:rsidRPr="00D300CE">
              <w:rPr>
                <w:rFonts w:ascii="Times New Roman" w:hAnsi="Times New Roman" w:cs="Times New Roman"/>
              </w:rPr>
              <w:t xml:space="preserve"> животного</w:t>
            </w:r>
            <w:r w:rsidR="00340997" w:rsidRPr="00D300CE">
              <w:rPr>
                <w:rFonts w:ascii="Times New Roman" w:hAnsi="Times New Roman" w:cs="Times New Roman"/>
              </w:rPr>
              <w:t xml:space="preserve"> </w:t>
            </w:r>
            <w:r w:rsidR="005C5931" w:rsidRPr="00D300CE">
              <w:rPr>
                <w:rFonts w:ascii="Times New Roman" w:hAnsi="Times New Roman" w:cs="Times New Roman"/>
              </w:rPr>
              <w:t>-</w:t>
            </w:r>
            <w:r w:rsidR="00340997" w:rsidRPr="00D300CE">
              <w:rPr>
                <w:rFonts w:ascii="Times New Roman" w:hAnsi="Times New Roman" w:cs="Times New Roman"/>
              </w:rPr>
              <w:t xml:space="preserve"> </w:t>
            </w:r>
            <w:r w:rsidR="00F3028A" w:rsidRPr="00D300CE">
              <w:rPr>
                <w:rFonts w:ascii="Times New Roman" w:hAnsi="Times New Roman" w:cs="Times New Roman"/>
              </w:rPr>
              <w:t>ж</w:t>
            </w:r>
            <w:r w:rsidRPr="00D300CE">
              <w:rPr>
                <w:rFonts w:ascii="Times New Roman" w:hAnsi="Times New Roman" w:cs="Times New Roman"/>
              </w:rPr>
              <w:t xml:space="preserve">ертва </w:t>
            </w:r>
            <w:r w:rsidR="005C5931" w:rsidRPr="00D300CE">
              <w:rPr>
                <w:rFonts w:ascii="Times New Roman" w:hAnsi="Times New Roman" w:cs="Times New Roman"/>
              </w:rPr>
              <w:t>полностью обескровлена</w:t>
            </w:r>
            <w:r w:rsidRPr="00D300CE">
              <w:rPr>
                <w:rFonts w:ascii="Times New Roman" w:hAnsi="Times New Roman" w:cs="Times New Roman"/>
              </w:rPr>
              <w:t>"</w:t>
            </w:r>
            <w:r w:rsidR="00340997" w:rsidRPr="00D300CE">
              <w:rPr>
                <w:rFonts w:ascii="Times New Roman" w:hAnsi="Times New Roman" w:cs="Times New Roman"/>
              </w:rPr>
              <w:t>.</w:t>
            </w:r>
          </w:p>
          <w:p w:rsidR="0001609F" w:rsidRPr="00D300CE" w:rsidRDefault="00FB54B9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За З</w:t>
            </w:r>
            <w:r w:rsidR="0001609F" w:rsidRPr="00D300CE">
              <w:rPr>
                <w:rFonts w:ascii="Times New Roman" w:hAnsi="Times New Roman" w:cs="Times New Roman"/>
              </w:rPr>
              <w:t>авесой</w:t>
            </w:r>
          </w:p>
          <w:p w:rsidR="0001609F" w:rsidRPr="00D300CE" w:rsidRDefault="00171129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Затем Ван Хельсинг приступил к</w:t>
            </w:r>
            <w:r w:rsidR="005C5931" w:rsidRPr="00D300CE">
              <w:rPr>
                <w:rFonts w:ascii="Times New Roman" w:hAnsi="Times New Roman" w:cs="Times New Roman"/>
              </w:rPr>
              <w:t xml:space="preserve"> ис</w:t>
            </w:r>
            <w:r w:rsidRPr="00D300CE">
              <w:rPr>
                <w:rFonts w:ascii="Times New Roman" w:hAnsi="Times New Roman" w:cs="Times New Roman"/>
              </w:rPr>
              <w:t>полнению</w:t>
            </w:r>
            <w:r w:rsidR="0001609F" w:rsidRPr="00D300CE">
              <w:rPr>
                <w:rFonts w:ascii="Times New Roman" w:hAnsi="Times New Roman" w:cs="Times New Roman"/>
              </w:rPr>
              <w:t xml:space="preserve"> ритуал</w:t>
            </w:r>
            <w:r w:rsidRPr="00D300CE">
              <w:rPr>
                <w:rFonts w:ascii="Times New Roman" w:hAnsi="Times New Roman" w:cs="Times New Roman"/>
              </w:rPr>
              <w:t>а</w:t>
            </w:r>
            <w:r w:rsidR="0001609F" w:rsidRPr="00D300CE">
              <w:rPr>
                <w:rFonts w:ascii="Times New Roman" w:hAnsi="Times New Roman" w:cs="Times New Roman"/>
              </w:rPr>
              <w:t xml:space="preserve">, </w:t>
            </w:r>
            <w:r w:rsidR="005C5931" w:rsidRPr="00D300CE">
              <w:rPr>
                <w:rFonts w:ascii="Times New Roman" w:hAnsi="Times New Roman" w:cs="Times New Roman"/>
              </w:rPr>
              <w:t>о котором</w:t>
            </w:r>
            <w:r w:rsidR="0001609F" w:rsidRPr="00D300CE">
              <w:rPr>
                <w:rFonts w:ascii="Times New Roman" w:hAnsi="Times New Roman" w:cs="Times New Roman"/>
              </w:rPr>
              <w:t xml:space="preserve"> он только</w:t>
            </w:r>
            <w:r w:rsidR="005C5931" w:rsidRPr="00D300CE">
              <w:rPr>
                <w:rFonts w:ascii="Times New Roman" w:hAnsi="Times New Roman" w:cs="Times New Roman"/>
              </w:rPr>
              <w:t xml:space="preserve"> что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="005C5931" w:rsidRPr="00D300CE">
              <w:rPr>
                <w:rFonts w:ascii="Times New Roman" w:hAnsi="Times New Roman" w:cs="Times New Roman"/>
              </w:rPr>
              <w:t>про</w:t>
            </w:r>
            <w:r w:rsidR="0001609F" w:rsidRPr="00D300CE">
              <w:rPr>
                <w:rFonts w:ascii="Times New Roman" w:hAnsi="Times New Roman" w:cs="Times New Roman"/>
              </w:rPr>
              <w:t>читал. Хотя у нас</w:t>
            </w:r>
            <w:r w:rsidR="005C5931" w:rsidRPr="00D300CE">
              <w:rPr>
                <w:rFonts w:ascii="Times New Roman" w:hAnsi="Times New Roman" w:cs="Times New Roman"/>
              </w:rPr>
              <w:t xml:space="preserve"> и</w:t>
            </w:r>
            <w:r w:rsidR="0001609F" w:rsidRPr="00D300CE">
              <w:rPr>
                <w:rFonts w:ascii="Times New Roman" w:hAnsi="Times New Roman" w:cs="Times New Roman"/>
              </w:rPr>
              <w:t xml:space="preserve"> б</w:t>
            </w:r>
            <w:r w:rsidRPr="00D300CE">
              <w:rPr>
                <w:rFonts w:ascii="Times New Roman" w:hAnsi="Times New Roman" w:cs="Times New Roman"/>
              </w:rPr>
              <w:t>ыли определенные</w:t>
            </w:r>
            <w:r w:rsidR="005C5931" w:rsidRPr="00D300CE">
              <w:rPr>
                <w:rFonts w:ascii="Times New Roman" w:hAnsi="Times New Roman" w:cs="Times New Roman"/>
              </w:rPr>
              <w:t xml:space="preserve"> трудности в поисках</w:t>
            </w:r>
            <w:r w:rsidR="00FB54B9" w:rsidRPr="00D300CE">
              <w:rPr>
                <w:rFonts w:ascii="Times New Roman" w:hAnsi="Times New Roman" w:cs="Times New Roman"/>
              </w:rPr>
              <w:t xml:space="preserve"> </w:t>
            </w:r>
            <w:r w:rsidR="0001609F" w:rsidRPr="00D300CE">
              <w:rPr>
                <w:rFonts w:ascii="Times New Roman" w:hAnsi="Times New Roman" w:cs="Times New Roman"/>
              </w:rPr>
              <w:t>эдельвейс</w:t>
            </w:r>
            <w:r w:rsidR="005C5931" w:rsidRPr="00D300CE">
              <w:rPr>
                <w:rFonts w:ascii="Times New Roman" w:hAnsi="Times New Roman" w:cs="Times New Roman"/>
              </w:rPr>
              <w:t>а, корня мандрагоры, царской водки</w:t>
            </w:r>
            <w:r w:rsidR="00FB54B9" w:rsidRPr="00D300CE">
              <w:rPr>
                <w:rFonts w:ascii="Times New Roman" w:hAnsi="Times New Roman" w:cs="Times New Roman"/>
              </w:rPr>
              <w:t xml:space="preserve"> и вербены</w:t>
            </w:r>
            <w:r w:rsidRPr="00D300CE">
              <w:rPr>
                <w:rFonts w:ascii="Times New Roman" w:hAnsi="Times New Roman" w:cs="Times New Roman"/>
              </w:rPr>
              <w:t xml:space="preserve">  перед полнолунием,</w:t>
            </w:r>
            <w:r w:rsidR="005C5931" w:rsidRPr="00D300CE">
              <w:rPr>
                <w:rFonts w:ascii="Times New Roman" w:hAnsi="Times New Roman" w:cs="Times New Roman"/>
              </w:rPr>
              <w:t xml:space="preserve"> но</w:t>
            </w:r>
            <w:r w:rsidRPr="00D300CE">
              <w:rPr>
                <w:rFonts w:ascii="Times New Roman" w:hAnsi="Times New Roman" w:cs="Times New Roman"/>
              </w:rPr>
              <w:t xml:space="preserve"> эти трудности были оправданны</w:t>
            </w:r>
            <w:r w:rsidR="0001609F" w:rsidRPr="00D300CE">
              <w:rPr>
                <w:rFonts w:ascii="Times New Roman" w:hAnsi="Times New Roman" w:cs="Times New Roman"/>
              </w:rPr>
              <w:t>".</w:t>
            </w:r>
          </w:p>
          <w:p w:rsidR="0001609F" w:rsidRPr="00D300CE" w:rsidRDefault="00171129" w:rsidP="00862A9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Неожиданное</w:t>
            </w:r>
            <w:r w:rsidR="0001609F" w:rsidRPr="00D300CE">
              <w:rPr>
                <w:rFonts w:ascii="Times New Roman" w:hAnsi="Times New Roman" w:cs="Times New Roman"/>
              </w:rPr>
              <w:t xml:space="preserve"> Возвращение</w:t>
            </w:r>
          </w:p>
          <w:p w:rsidR="0090790B" w:rsidRPr="00D300CE" w:rsidRDefault="005C5931" w:rsidP="00862A9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Я не расчитывала на встречу с мужем до окончания этого дела</w:t>
            </w:r>
            <w:r w:rsidR="009A5205" w:rsidRPr="00D300CE">
              <w:rPr>
                <w:rFonts w:ascii="Times New Roman" w:hAnsi="Times New Roman" w:cs="Times New Roman"/>
              </w:rPr>
              <w:t>. Если и предст</w:t>
            </w:r>
            <w:r w:rsidR="00171129" w:rsidRPr="00D300CE">
              <w:rPr>
                <w:rFonts w:ascii="Times New Roman" w:hAnsi="Times New Roman" w:cs="Times New Roman"/>
              </w:rPr>
              <w:t xml:space="preserve">оит нам встретиться,то, возможно, уже </w:t>
            </w:r>
            <w:r w:rsidRPr="00D300CE">
              <w:rPr>
                <w:rFonts w:ascii="Times New Roman" w:hAnsi="Times New Roman" w:cs="Times New Roman"/>
              </w:rPr>
              <w:t>не на этой Земле</w:t>
            </w:r>
            <w:r w:rsidR="0090790B" w:rsidRPr="00D300CE">
              <w:rPr>
                <w:rFonts w:ascii="Times New Roman" w:hAnsi="Times New Roman" w:cs="Times New Roman"/>
              </w:rPr>
              <w:t>.</w:t>
            </w:r>
            <w:r w:rsidRPr="00D300CE">
              <w:rPr>
                <w:rFonts w:ascii="Times New Roman" w:hAnsi="Times New Roman" w:cs="Times New Roman"/>
              </w:rPr>
              <w:t xml:space="preserve"> </w:t>
            </w:r>
          </w:p>
          <w:p w:rsidR="00D52B3A" w:rsidRDefault="00D52B3A" w:rsidP="00575A78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:rsidR="0001609F" w:rsidRPr="00D300CE" w:rsidRDefault="00545A63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Святая</w:t>
            </w:r>
            <w:r w:rsidR="0090790B" w:rsidRPr="00D300CE">
              <w:rPr>
                <w:rFonts w:ascii="Times New Roman" w:hAnsi="Times New Roman" w:cs="Times New Roman"/>
              </w:rPr>
              <w:t xml:space="preserve"> Земля</w:t>
            </w:r>
          </w:p>
          <w:p w:rsidR="0001609F" w:rsidRPr="00D300CE" w:rsidRDefault="0090790B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О</w:t>
            </w:r>
            <w:r w:rsidR="0001609F" w:rsidRPr="00D300CE">
              <w:rPr>
                <w:rFonts w:ascii="Times New Roman" w:hAnsi="Times New Roman" w:cs="Times New Roman"/>
              </w:rPr>
              <w:t xml:space="preserve">н </w:t>
            </w:r>
            <w:r w:rsidRPr="00D300CE">
              <w:rPr>
                <w:rFonts w:ascii="Times New Roman" w:hAnsi="Times New Roman" w:cs="Times New Roman"/>
              </w:rPr>
              <w:t>не посмеет</w:t>
            </w:r>
            <w:r w:rsidR="0001609F" w:rsidRPr="00D300CE">
              <w:rPr>
                <w:rFonts w:ascii="Times New Roman" w:hAnsi="Times New Roman" w:cs="Times New Roman"/>
              </w:rPr>
              <w:t xml:space="preserve"> </w:t>
            </w:r>
            <w:r w:rsidR="009815E7" w:rsidRPr="00D300CE">
              <w:rPr>
                <w:rFonts w:ascii="Times New Roman" w:hAnsi="Times New Roman" w:cs="Times New Roman"/>
              </w:rPr>
              <w:t xml:space="preserve">ни </w:t>
            </w:r>
            <w:r w:rsidR="0001609F" w:rsidRPr="00D300CE">
              <w:rPr>
                <w:rFonts w:ascii="Times New Roman" w:hAnsi="Times New Roman" w:cs="Times New Roman"/>
              </w:rPr>
              <w:t>ходить</w:t>
            </w:r>
            <w:r w:rsidR="00545A63" w:rsidRPr="00D300CE">
              <w:rPr>
                <w:rFonts w:ascii="Times New Roman" w:hAnsi="Times New Roman" w:cs="Times New Roman"/>
              </w:rPr>
              <w:t xml:space="preserve"> по этой святой</w:t>
            </w:r>
            <w:r w:rsidRPr="00D300CE">
              <w:rPr>
                <w:rFonts w:ascii="Times New Roman" w:hAnsi="Times New Roman" w:cs="Times New Roman"/>
              </w:rPr>
              <w:t xml:space="preserve"> земле, </w:t>
            </w:r>
            <w:r w:rsidR="009815E7" w:rsidRPr="00D300CE">
              <w:rPr>
                <w:rFonts w:ascii="Times New Roman" w:hAnsi="Times New Roman" w:cs="Times New Roman"/>
              </w:rPr>
              <w:t>ни вынашивать</w:t>
            </w:r>
            <w:r w:rsidR="008436F9" w:rsidRPr="00D300CE">
              <w:rPr>
                <w:rFonts w:ascii="Times New Roman" w:hAnsi="Times New Roman" w:cs="Times New Roman"/>
              </w:rPr>
              <w:t xml:space="preserve"> </w:t>
            </w:r>
            <w:r w:rsidR="009815E7" w:rsidRPr="00D300CE">
              <w:rPr>
                <w:rFonts w:ascii="Times New Roman" w:hAnsi="Times New Roman" w:cs="Times New Roman"/>
              </w:rPr>
              <w:t xml:space="preserve">здесь </w:t>
            </w:r>
            <w:r w:rsidR="00545A63" w:rsidRPr="00D300CE">
              <w:rPr>
                <w:rFonts w:ascii="Times New Roman" w:hAnsi="Times New Roman" w:cs="Times New Roman"/>
              </w:rPr>
              <w:t xml:space="preserve">свои </w:t>
            </w:r>
            <w:r w:rsidR="008436F9" w:rsidRPr="00D300CE">
              <w:rPr>
                <w:rFonts w:ascii="Times New Roman" w:hAnsi="Times New Roman" w:cs="Times New Roman"/>
              </w:rPr>
              <w:t>дьявольские</w:t>
            </w:r>
            <w:r w:rsidR="00545A63" w:rsidRPr="00D300CE">
              <w:rPr>
                <w:rFonts w:ascii="Times New Roman" w:hAnsi="Times New Roman" w:cs="Times New Roman"/>
              </w:rPr>
              <w:t xml:space="preserve"> планы</w:t>
            </w:r>
            <w:r w:rsidRPr="00D300CE">
              <w:rPr>
                <w:rFonts w:ascii="Times New Roman" w:hAnsi="Times New Roman" w:cs="Times New Roman"/>
              </w:rPr>
              <w:t xml:space="preserve">. Эта земля </w:t>
            </w:r>
            <w:r w:rsidR="009E0FD2" w:rsidRPr="00D300CE">
              <w:rPr>
                <w:rFonts w:ascii="Times New Roman" w:hAnsi="Times New Roman" w:cs="Times New Roman"/>
              </w:rPr>
              <w:t>станет для нас</w:t>
            </w:r>
            <w:r w:rsidR="0001609F" w:rsidRPr="00D300CE">
              <w:rPr>
                <w:rFonts w:ascii="Times New Roman" w:hAnsi="Times New Roman" w:cs="Times New Roman"/>
              </w:rPr>
              <w:t xml:space="preserve"> самым</w:t>
            </w:r>
            <w:r w:rsidR="00DA39E1" w:rsidRPr="00D300CE">
              <w:rPr>
                <w:rFonts w:ascii="Times New Roman" w:hAnsi="Times New Roman" w:cs="Times New Roman"/>
              </w:rPr>
              <w:t xml:space="preserve"> безопасным местом, где можно</w:t>
            </w:r>
            <w:r w:rsidRPr="00D300CE">
              <w:rPr>
                <w:rFonts w:ascii="Times New Roman" w:hAnsi="Times New Roman" w:cs="Times New Roman"/>
              </w:rPr>
              <w:t xml:space="preserve"> укрыться</w:t>
            </w:r>
            <w:r w:rsidR="0001609F" w:rsidRPr="00D300CE">
              <w:rPr>
                <w:rFonts w:ascii="Times New Roman" w:hAnsi="Times New Roman" w:cs="Times New Roman"/>
              </w:rPr>
              <w:t xml:space="preserve"> и возобновить работу ".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lastRenderedPageBreak/>
              <w:t>Логово</w:t>
            </w:r>
            <w:r w:rsidR="00E91FEB" w:rsidRPr="00D300CE">
              <w:rPr>
                <w:rFonts w:ascii="Times New Roman" w:hAnsi="Times New Roman" w:cs="Times New Roman"/>
              </w:rPr>
              <w:t xml:space="preserve"> Вампира</w:t>
            </w:r>
          </w:p>
          <w:p w:rsidR="0001609F" w:rsidRPr="00D300CE" w:rsidRDefault="00BF167A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Прошу</w:t>
            </w:r>
            <w:r w:rsidR="004B053B" w:rsidRPr="00D300CE">
              <w:rPr>
                <w:rFonts w:ascii="Times New Roman" w:hAnsi="Times New Roman" w:cs="Times New Roman"/>
              </w:rPr>
              <w:t>,</w:t>
            </w:r>
            <w:r w:rsidRPr="00D300CE">
              <w:rPr>
                <w:rFonts w:ascii="Times New Roman" w:hAnsi="Times New Roman" w:cs="Times New Roman"/>
              </w:rPr>
              <w:t xml:space="preserve"> </w:t>
            </w:r>
            <w:r w:rsidR="009E0FD2" w:rsidRPr="00D300CE">
              <w:rPr>
                <w:rFonts w:ascii="Times New Roman" w:hAnsi="Times New Roman" w:cs="Times New Roman"/>
              </w:rPr>
              <w:t>ради бога</w:t>
            </w:r>
            <w:r w:rsidR="004B053B" w:rsidRPr="00D300CE">
              <w:rPr>
                <w:rFonts w:ascii="Times New Roman" w:hAnsi="Times New Roman" w:cs="Times New Roman"/>
              </w:rPr>
              <w:t>,</w:t>
            </w:r>
            <w:r w:rsidR="009E0FD2" w:rsidRPr="00D300CE">
              <w:rPr>
                <w:rFonts w:ascii="Times New Roman" w:hAnsi="Times New Roman" w:cs="Times New Roman"/>
              </w:rPr>
              <w:t xml:space="preserve"> </w:t>
            </w:r>
            <w:r w:rsidRPr="00D300CE">
              <w:rPr>
                <w:rFonts w:ascii="Times New Roman" w:hAnsi="Times New Roman" w:cs="Times New Roman"/>
              </w:rPr>
              <w:t>простить за опоздание, но я обнаружил нашего врага спящим и устроил их на отдых</w:t>
            </w:r>
            <w:r w:rsidR="0001609F" w:rsidRPr="00D300CE">
              <w:rPr>
                <w:rFonts w:ascii="Times New Roman" w:hAnsi="Times New Roman" w:cs="Times New Roman"/>
              </w:rPr>
              <w:t>"</w:t>
            </w:r>
            <w:r w:rsidRPr="00D300CE">
              <w:rPr>
                <w:rFonts w:ascii="Times New Roman" w:hAnsi="Times New Roman" w:cs="Times New Roman"/>
              </w:rPr>
              <w:t>.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Отличная погода</w:t>
            </w:r>
          </w:p>
          <w:p w:rsidR="0001609F" w:rsidRPr="00D300CE" w:rsidRDefault="004B053B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Мы отчалили</w:t>
            </w:r>
            <w:r w:rsidR="00BF167A" w:rsidRPr="00D300CE">
              <w:rPr>
                <w:rFonts w:ascii="Times New Roman" w:hAnsi="Times New Roman" w:cs="Times New Roman"/>
              </w:rPr>
              <w:t xml:space="preserve"> при сильно</w:t>
            </w:r>
            <w:r w:rsidR="0001609F" w:rsidRPr="00D300CE">
              <w:rPr>
                <w:rFonts w:ascii="Times New Roman" w:hAnsi="Times New Roman" w:cs="Times New Roman"/>
              </w:rPr>
              <w:t xml:space="preserve">м </w:t>
            </w:r>
            <w:r w:rsidR="00BF167A" w:rsidRPr="00D300CE">
              <w:rPr>
                <w:rFonts w:ascii="Times New Roman" w:hAnsi="Times New Roman" w:cs="Times New Roman"/>
              </w:rPr>
              <w:t>попутном ветре, на небе до горизонта</w:t>
            </w:r>
            <w:r w:rsidRPr="00D300CE">
              <w:rPr>
                <w:rFonts w:ascii="Times New Roman" w:hAnsi="Times New Roman" w:cs="Times New Roman"/>
              </w:rPr>
              <w:t xml:space="preserve"> </w:t>
            </w:r>
            <w:r w:rsidR="00BF167A" w:rsidRPr="00D300CE">
              <w:rPr>
                <w:rFonts w:ascii="Times New Roman" w:hAnsi="Times New Roman" w:cs="Times New Roman"/>
              </w:rPr>
              <w:t>-</w:t>
            </w:r>
            <w:r w:rsidRPr="00D300CE">
              <w:rPr>
                <w:rFonts w:ascii="Times New Roman" w:hAnsi="Times New Roman" w:cs="Times New Roman"/>
              </w:rPr>
              <w:t xml:space="preserve"> </w:t>
            </w:r>
            <w:r w:rsidR="00BF167A" w:rsidRPr="00D300CE">
              <w:rPr>
                <w:rFonts w:ascii="Times New Roman" w:hAnsi="Times New Roman" w:cs="Times New Roman"/>
              </w:rPr>
              <w:t>ни облака</w:t>
            </w:r>
            <w:r w:rsidR="0001609F" w:rsidRPr="00D300CE">
              <w:rPr>
                <w:rFonts w:ascii="Times New Roman" w:hAnsi="Times New Roman" w:cs="Times New Roman"/>
              </w:rPr>
              <w:t>"</w:t>
            </w:r>
            <w:r w:rsidR="00BF167A" w:rsidRPr="00D300CE">
              <w:rPr>
                <w:rFonts w:ascii="Times New Roman" w:hAnsi="Times New Roman" w:cs="Times New Roman"/>
              </w:rPr>
              <w:t>.</w:t>
            </w:r>
          </w:p>
          <w:p w:rsidR="0001609F" w:rsidRPr="00D300CE" w:rsidRDefault="00305418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Удача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Др</w:t>
            </w:r>
            <w:r w:rsidR="00305418" w:rsidRPr="00D300CE">
              <w:rPr>
                <w:rFonts w:ascii="Times New Roman" w:hAnsi="Times New Roman" w:cs="Times New Roman"/>
              </w:rPr>
              <w:t>узья! Фортуна благоприятствует</w:t>
            </w:r>
            <w:r w:rsidRPr="00D300CE">
              <w:rPr>
                <w:rFonts w:ascii="Times New Roman" w:hAnsi="Times New Roman" w:cs="Times New Roman"/>
              </w:rPr>
              <w:t xml:space="preserve"> н</w:t>
            </w:r>
            <w:r w:rsidR="00305418" w:rsidRPr="00D300CE">
              <w:rPr>
                <w:rFonts w:ascii="Times New Roman" w:hAnsi="Times New Roman" w:cs="Times New Roman"/>
              </w:rPr>
              <w:t>ам, и мы не должны упускать эту возможность</w:t>
            </w:r>
            <w:r w:rsidRPr="00D300CE">
              <w:rPr>
                <w:rFonts w:ascii="Times New Roman" w:hAnsi="Times New Roman" w:cs="Times New Roman"/>
              </w:rPr>
              <w:t>! "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Великая сила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</w:t>
            </w:r>
            <w:r w:rsidR="00305418" w:rsidRPr="00D300CE">
              <w:rPr>
                <w:rFonts w:ascii="Times New Roman" w:hAnsi="Times New Roman" w:cs="Times New Roman"/>
              </w:rPr>
              <w:t xml:space="preserve">Да, я </w:t>
            </w:r>
            <w:r w:rsidR="009E0FD2" w:rsidRPr="00D300CE">
              <w:rPr>
                <w:rFonts w:ascii="Times New Roman" w:hAnsi="Times New Roman" w:cs="Times New Roman"/>
              </w:rPr>
              <w:t xml:space="preserve">стал </w:t>
            </w:r>
            <w:r w:rsidR="00305418" w:rsidRPr="00D300CE">
              <w:rPr>
                <w:rFonts w:ascii="Times New Roman" w:hAnsi="Times New Roman" w:cs="Times New Roman"/>
              </w:rPr>
              <w:t>ст</w:t>
            </w:r>
            <w:r w:rsidR="006D2C74" w:rsidRPr="00D300CE">
              <w:rPr>
                <w:rFonts w:ascii="Times New Roman" w:hAnsi="Times New Roman" w:cs="Times New Roman"/>
              </w:rPr>
              <w:t>арше,</w:t>
            </w:r>
            <w:r w:rsidR="00305418" w:rsidRPr="00D300CE">
              <w:rPr>
                <w:rFonts w:ascii="Times New Roman" w:hAnsi="Times New Roman" w:cs="Times New Roman"/>
              </w:rPr>
              <w:t xml:space="preserve"> но не стал слабее</w:t>
            </w:r>
            <w:r w:rsidRPr="00D300CE">
              <w:rPr>
                <w:rFonts w:ascii="Times New Roman" w:hAnsi="Times New Roman" w:cs="Times New Roman"/>
              </w:rPr>
              <w:t>. На самом деле мне кажется, чт</w:t>
            </w:r>
            <w:r w:rsidR="00305418" w:rsidRPr="00D300CE">
              <w:rPr>
                <w:rFonts w:ascii="Times New Roman" w:hAnsi="Times New Roman" w:cs="Times New Roman"/>
              </w:rPr>
              <w:t>о мой фитнес-режим дал</w:t>
            </w:r>
            <w:r w:rsidRPr="00D300CE">
              <w:rPr>
                <w:rFonts w:ascii="Times New Roman" w:hAnsi="Times New Roman" w:cs="Times New Roman"/>
              </w:rPr>
              <w:t xml:space="preserve"> </w:t>
            </w:r>
            <w:r w:rsidR="009E0FD2" w:rsidRPr="00D300CE">
              <w:rPr>
                <w:rFonts w:ascii="Times New Roman" w:hAnsi="Times New Roman" w:cs="Times New Roman"/>
              </w:rPr>
              <w:t xml:space="preserve">пусть </w:t>
            </w:r>
            <w:r w:rsidRPr="00D300CE">
              <w:rPr>
                <w:rFonts w:ascii="Times New Roman" w:hAnsi="Times New Roman" w:cs="Times New Roman"/>
              </w:rPr>
              <w:t>небольшие</w:t>
            </w:r>
            <w:r w:rsidR="009E0FD2" w:rsidRPr="00D300CE">
              <w:rPr>
                <w:rFonts w:ascii="Times New Roman" w:hAnsi="Times New Roman" w:cs="Times New Roman"/>
              </w:rPr>
              <w:t>, но</w:t>
            </w:r>
            <w:r w:rsidR="00305418" w:rsidRPr="00D300CE">
              <w:rPr>
                <w:rFonts w:ascii="Times New Roman" w:hAnsi="Times New Roman" w:cs="Times New Roman"/>
              </w:rPr>
              <w:t xml:space="preserve"> </w:t>
            </w:r>
            <w:r w:rsidR="009E0FD2" w:rsidRPr="00D300CE">
              <w:rPr>
                <w:rFonts w:ascii="Times New Roman" w:hAnsi="Times New Roman" w:cs="Times New Roman"/>
              </w:rPr>
              <w:t xml:space="preserve">все же </w:t>
            </w:r>
            <w:r w:rsidR="00305418" w:rsidRPr="00D300CE">
              <w:rPr>
                <w:rFonts w:ascii="Times New Roman" w:hAnsi="Times New Roman" w:cs="Times New Roman"/>
              </w:rPr>
              <w:t>положительные</w:t>
            </w:r>
            <w:r w:rsidRPr="00D300CE">
              <w:rPr>
                <w:rFonts w:ascii="Times New Roman" w:hAnsi="Times New Roman" w:cs="Times New Roman"/>
              </w:rPr>
              <w:t xml:space="preserve"> результаты ".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Присутствие</w:t>
            </w:r>
            <w:r w:rsidR="006D2C74" w:rsidRPr="00D300CE">
              <w:rPr>
                <w:rFonts w:ascii="Times New Roman" w:hAnsi="Times New Roman" w:cs="Times New Roman"/>
              </w:rPr>
              <w:t xml:space="preserve"> Зла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 xml:space="preserve">"После </w:t>
            </w:r>
            <w:r w:rsidR="006D2C74" w:rsidRPr="00D300CE">
              <w:rPr>
                <w:rFonts w:ascii="Times New Roman" w:hAnsi="Times New Roman" w:cs="Times New Roman"/>
              </w:rPr>
              <w:t>того, как Ван Хельсинг подал нам сигнал о приближении Г</w:t>
            </w:r>
            <w:r w:rsidRPr="00D300CE">
              <w:rPr>
                <w:rFonts w:ascii="Times New Roman" w:hAnsi="Times New Roman" w:cs="Times New Roman"/>
              </w:rPr>
              <w:t xml:space="preserve">рафа, мы </w:t>
            </w:r>
            <w:r w:rsidR="006D2C74" w:rsidRPr="00D300CE">
              <w:rPr>
                <w:rFonts w:ascii="Times New Roman" w:hAnsi="Times New Roman" w:cs="Times New Roman"/>
              </w:rPr>
              <w:t>уже могли определя</w:t>
            </w:r>
            <w:r w:rsidRPr="00D300CE">
              <w:rPr>
                <w:rFonts w:ascii="Times New Roman" w:hAnsi="Times New Roman" w:cs="Times New Roman"/>
              </w:rPr>
              <w:t>ть</w:t>
            </w:r>
            <w:r w:rsidR="00A8365D" w:rsidRPr="00D300CE">
              <w:rPr>
                <w:rFonts w:ascii="Times New Roman" w:hAnsi="Times New Roman" w:cs="Times New Roman"/>
              </w:rPr>
              <w:t xml:space="preserve"> в нашем окружении </w:t>
            </w:r>
            <w:r w:rsidRPr="00D300CE">
              <w:rPr>
                <w:rFonts w:ascii="Times New Roman" w:hAnsi="Times New Roman" w:cs="Times New Roman"/>
              </w:rPr>
              <w:t xml:space="preserve"> их </w:t>
            </w:r>
            <w:r w:rsidR="00A8365D" w:rsidRPr="00D300CE">
              <w:rPr>
                <w:rFonts w:ascii="Times New Roman" w:hAnsi="Times New Roman" w:cs="Times New Roman"/>
              </w:rPr>
              <w:t>присутствие</w:t>
            </w:r>
            <w:r w:rsidRPr="00D300CE">
              <w:rPr>
                <w:rFonts w:ascii="Times New Roman" w:hAnsi="Times New Roman" w:cs="Times New Roman"/>
              </w:rPr>
              <w:t>."</w:t>
            </w:r>
          </w:p>
          <w:p w:rsidR="0001609F" w:rsidRPr="00D300CE" w:rsidRDefault="00EB7FFC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Героический Порыв</w:t>
            </w:r>
          </w:p>
          <w:p w:rsidR="0001609F" w:rsidRPr="00D300CE" w:rsidRDefault="006D2C74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Я знал, ради всех тех, кто остался позади, я не имею права</w:t>
            </w:r>
            <w:r w:rsidR="0001609F" w:rsidRPr="00D300CE">
              <w:rPr>
                <w:rFonts w:ascii="Times New Roman" w:hAnsi="Times New Roman" w:cs="Times New Roman"/>
              </w:rPr>
              <w:t xml:space="preserve"> колебат</w:t>
            </w:r>
            <w:r w:rsidR="006501BC" w:rsidRPr="00D300CE">
              <w:rPr>
                <w:rFonts w:ascii="Times New Roman" w:hAnsi="Times New Roman" w:cs="Times New Roman"/>
              </w:rPr>
              <w:t>ься, даже если придется погибнуть</w:t>
            </w:r>
            <w:r w:rsidR="0001609F" w:rsidRPr="00D300CE">
              <w:rPr>
                <w:rFonts w:ascii="Times New Roman" w:hAnsi="Times New Roman" w:cs="Times New Roman"/>
              </w:rPr>
              <w:t>».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Предупрежден</w:t>
            </w:r>
          </w:p>
          <w:p w:rsidR="0001609F" w:rsidRPr="00D300CE" w:rsidRDefault="006501BC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</w:t>
            </w:r>
            <w:r w:rsidR="0001609F" w:rsidRPr="00D300CE">
              <w:rPr>
                <w:rFonts w:ascii="Times New Roman" w:hAnsi="Times New Roman" w:cs="Times New Roman"/>
              </w:rPr>
              <w:t>Дракула был</w:t>
            </w:r>
            <w:r w:rsidRPr="00D300CE">
              <w:rPr>
                <w:rFonts w:ascii="Times New Roman" w:hAnsi="Times New Roman" w:cs="Times New Roman"/>
              </w:rPr>
              <w:t xml:space="preserve"> силен убеждать и подчинять, но у него был</w:t>
            </w:r>
            <w:r w:rsidR="006C5508" w:rsidRPr="00D300CE">
              <w:rPr>
                <w:rFonts w:ascii="Times New Roman" w:hAnsi="Times New Roman" w:cs="Times New Roman"/>
              </w:rPr>
              <w:t xml:space="preserve">а </w:t>
            </w:r>
            <w:r w:rsidR="005E0C2C" w:rsidRPr="00D300CE">
              <w:rPr>
                <w:rFonts w:ascii="Times New Roman" w:hAnsi="Times New Roman" w:cs="Times New Roman"/>
              </w:rPr>
              <w:t xml:space="preserve">одна </w:t>
            </w:r>
            <w:r w:rsidR="006C5508" w:rsidRPr="00D300CE">
              <w:rPr>
                <w:rFonts w:ascii="Times New Roman" w:hAnsi="Times New Roman" w:cs="Times New Roman"/>
              </w:rPr>
              <w:t>слабость. Слабость к почтовой корреспонденции</w:t>
            </w:r>
            <w:r w:rsidR="0001609F" w:rsidRPr="00D300CE">
              <w:rPr>
                <w:rFonts w:ascii="Times New Roman" w:hAnsi="Times New Roman" w:cs="Times New Roman"/>
              </w:rPr>
              <w:t>"</w:t>
            </w:r>
            <w:r w:rsidRPr="00D300CE">
              <w:rPr>
                <w:rFonts w:ascii="Times New Roman" w:hAnsi="Times New Roman" w:cs="Times New Roman"/>
              </w:rPr>
              <w:t>.</w:t>
            </w:r>
          </w:p>
          <w:p w:rsidR="0001609F" w:rsidRPr="00D300CE" w:rsidRDefault="004B053B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Испытание</w:t>
            </w:r>
            <w:r w:rsidR="006501BC" w:rsidRPr="00D300CE">
              <w:rPr>
                <w:rFonts w:ascii="Times New Roman" w:hAnsi="Times New Roman" w:cs="Times New Roman"/>
              </w:rPr>
              <w:t xml:space="preserve"> Деньгами</w:t>
            </w:r>
          </w:p>
          <w:p w:rsidR="0001609F" w:rsidRPr="00D300CE" w:rsidRDefault="006501BC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Мы обратили внимание на счет-фактур</w:t>
            </w:r>
            <w:r w:rsidR="008228D6" w:rsidRPr="00D300CE">
              <w:rPr>
                <w:rFonts w:ascii="Times New Roman" w:hAnsi="Times New Roman" w:cs="Times New Roman"/>
              </w:rPr>
              <w:t>у, где сказано</w:t>
            </w:r>
            <w:r w:rsidRPr="00D300CE">
              <w:rPr>
                <w:rFonts w:ascii="Times New Roman" w:hAnsi="Times New Roman" w:cs="Times New Roman"/>
              </w:rPr>
              <w:t>:</w:t>
            </w:r>
            <w:r w:rsidR="008228D6" w:rsidRPr="00D300CE">
              <w:rPr>
                <w:rFonts w:ascii="Times New Roman" w:hAnsi="Times New Roman" w:cs="Times New Roman"/>
              </w:rPr>
              <w:t xml:space="preserve">      «</w:t>
            </w:r>
            <w:r w:rsidRPr="00D300CE">
              <w:rPr>
                <w:rFonts w:ascii="Times New Roman" w:hAnsi="Times New Roman" w:cs="Times New Roman"/>
              </w:rPr>
              <w:t>Пятьдесят участков</w:t>
            </w:r>
            <w:r w:rsidR="0001609F" w:rsidRPr="00D300CE">
              <w:rPr>
                <w:rFonts w:ascii="Times New Roman" w:hAnsi="Times New Roman" w:cs="Times New Roman"/>
              </w:rPr>
              <w:t xml:space="preserve"> земли</w:t>
            </w:r>
            <w:r w:rsidR="00CD0307" w:rsidRPr="00D300CE">
              <w:rPr>
                <w:rFonts w:ascii="Times New Roman" w:hAnsi="Times New Roman" w:cs="Times New Roman"/>
              </w:rPr>
              <w:t xml:space="preserve"> общего владения</w:t>
            </w:r>
            <w:r w:rsidRPr="00D300CE">
              <w:rPr>
                <w:rFonts w:ascii="Times New Roman" w:hAnsi="Times New Roman" w:cs="Times New Roman"/>
              </w:rPr>
              <w:t xml:space="preserve"> предназначены для </w:t>
            </w:r>
            <w:r w:rsidR="008228D6" w:rsidRPr="00D300CE">
              <w:rPr>
                <w:rFonts w:ascii="Times New Roman" w:hAnsi="Times New Roman" w:cs="Times New Roman"/>
              </w:rPr>
              <w:t>экспериментов!</w:t>
            </w:r>
            <w:r w:rsidR="0001609F" w:rsidRPr="00D300CE">
              <w:rPr>
                <w:rFonts w:ascii="Times New Roman" w:hAnsi="Times New Roman" w:cs="Times New Roman"/>
              </w:rPr>
              <w:t>"</w:t>
            </w:r>
          </w:p>
          <w:p w:rsidR="0001609F" w:rsidRPr="00D300CE" w:rsidRDefault="00ED3611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С Новыми Силами</w:t>
            </w:r>
          </w:p>
          <w:p w:rsidR="0001609F" w:rsidRPr="00D300CE" w:rsidRDefault="0001609F" w:rsidP="00575A78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D300CE">
              <w:rPr>
                <w:rFonts w:ascii="Times New Roman" w:hAnsi="Times New Roman" w:cs="Times New Roman"/>
              </w:rPr>
              <w:t>"Ван Хельсинг настаивал, что</w:t>
            </w:r>
            <w:r w:rsidR="00C20E33" w:rsidRPr="00D300CE">
              <w:rPr>
                <w:rFonts w:ascii="Times New Roman" w:hAnsi="Times New Roman" w:cs="Times New Roman"/>
              </w:rPr>
              <w:t>бы мы прервали</w:t>
            </w:r>
            <w:r w:rsidR="008228D6" w:rsidRPr="00D300CE">
              <w:rPr>
                <w:rFonts w:ascii="Times New Roman" w:hAnsi="Times New Roman" w:cs="Times New Roman"/>
              </w:rPr>
              <w:t xml:space="preserve"> пост </w:t>
            </w:r>
            <w:r w:rsidRPr="00D300CE">
              <w:rPr>
                <w:rFonts w:ascii="Times New Roman" w:hAnsi="Times New Roman" w:cs="Times New Roman"/>
              </w:rPr>
              <w:t xml:space="preserve"> перед </w:t>
            </w:r>
            <w:r w:rsidR="008228D6" w:rsidRPr="00D300CE">
              <w:rPr>
                <w:rFonts w:ascii="Times New Roman" w:hAnsi="Times New Roman" w:cs="Times New Roman"/>
              </w:rPr>
              <w:t>предстоящей дорогой</w:t>
            </w:r>
            <w:r w:rsidRPr="00D300CE">
              <w:rPr>
                <w:rFonts w:ascii="Times New Roman" w:hAnsi="Times New Roman" w:cs="Times New Roman"/>
              </w:rPr>
              <w:t xml:space="preserve">. </w:t>
            </w:r>
            <w:r w:rsidR="00C20E33" w:rsidRPr="00D300CE">
              <w:rPr>
                <w:rFonts w:ascii="Times New Roman" w:hAnsi="Times New Roman" w:cs="Times New Roman"/>
              </w:rPr>
              <w:t>М</w:t>
            </w:r>
            <w:r w:rsidR="008228D6" w:rsidRPr="00D300CE">
              <w:rPr>
                <w:rFonts w:ascii="Times New Roman" w:hAnsi="Times New Roman" w:cs="Times New Roman"/>
              </w:rPr>
              <w:t>ы</w:t>
            </w:r>
            <w:r w:rsidRPr="00D300CE">
              <w:rPr>
                <w:rFonts w:ascii="Times New Roman" w:hAnsi="Times New Roman" w:cs="Times New Roman"/>
              </w:rPr>
              <w:t xml:space="preserve"> так</w:t>
            </w:r>
            <w:r w:rsidR="008228D6" w:rsidRPr="00D300CE">
              <w:rPr>
                <w:rFonts w:ascii="Times New Roman" w:hAnsi="Times New Roman" w:cs="Times New Roman"/>
              </w:rPr>
              <w:t xml:space="preserve"> и поступили. </w:t>
            </w:r>
            <w:r w:rsidR="00200D16" w:rsidRPr="00D300CE">
              <w:rPr>
                <w:rFonts w:ascii="Times New Roman" w:hAnsi="Times New Roman" w:cs="Times New Roman"/>
              </w:rPr>
              <w:t>В последствии каждый из нас чувствовал</w:t>
            </w:r>
            <w:r w:rsidRPr="00D300CE">
              <w:rPr>
                <w:rFonts w:ascii="Times New Roman" w:hAnsi="Times New Roman" w:cs="Times New Roman"/>
              </w:rPr>
              <w:t xml:space="preserve"> с</w:t>
            </w:r>
            <w:r w:rsidR="00200D16" w:rsidRPr="00D300CE">
              <w:rPr>
                <w:rFonts w:ascii="Times New Roman" w:hAnsi="Times New Roman" w:cs="Times New Roman"/>
              </w:rPr>
              <w:t>ебя отдохнувшим</w:t>
            </w:r>
            <w:r w:rsidRPr="00D300CE">
              <w:rPr>
                <w:rFonts w:ascii="Times New Roman" w:hAnsi="Times New Roman" w:cs="Times New Roman"/>
              </w:rPr>
              <w:t xml:space="preserve"> и готовы</w:t>
            </w:r>
            <w:r w:rsidR="00200D16" w:rsidRPr="00D300CE">
              <w:rPr>
                <w:rFonts w:ascii="Times New Roman" w:hAnsi="Times New Roman" w:cs="Times New Roman"/>
              </w:rPr>
              <w:t>м</w:t>
            </w:r>
            <w:r w:rsidRPr="00D300CE">
              <w:rPr>
                <w:rFonts w:ascii="Times New Roman" w:hAnsi="Times New Roman" w:cs="Times New Roman"/>
              </w:rPr>
              <w:t xml:space="preserve"> к нашей </w:t>
            </w:r>
            <w:r w:rsidR="00200D16" w:rsidRPr="00D300CE">
              <w:rPr>
                <w:rFonts w:ascii="Times New Roman" w:hAnsi="Times New Roman" w:cs="Times New Roman"/>
              </w:rPr>
              <w:t>дальнейшей напряженной работе</w:t>
            </w:r>
            <w:r w:rsidRPr="00D300CE">
              <w:rPr>
                <w:rFonts w:ascii="Times New Roman" w:hAnsi="Times New Roman" w:cs="Times New Roman"/>
              </w:rPr>
              <w:t>".</w:t>
            </w:r>
          </w:p>
          <w:p w:rsidR="00263A32" w:rsidRPr="00D300CE" w:rsidRDefault="00263A32" w:rsidP="00575A78">
            <w:pPr>
              <w:spacing w:line="240" w:lineRule="auto"/>
            </w:pPr>
          </w:p>
        </w:tc>
      </w:tr>
    </w:tbl>
    <w:p w:rsidR="002C1F88" w:rsidRPr="00D300CE" w:rsidRDefault="002C1F88"/>
    <w:sectPr w:rsidR="002C1F88" w:rsidRPr="00D300CE" w:rsidSect="00263A32">
      <w:pgSz w:w="15840" w:h="24480" w:code="3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zMLI0NrI0NDS1NDVU0lEKTi0uzszPAykwrwUAMd6h9SwAAAA="/>
  </w:docVars>
  <w:rsids>
    <w:rsidRoot w:val="00A20081"/>
    <w:rsid w:val="00005C1A"/>
    <w:rsid w:val="000066B7"/>
    <w:rsid w:val="000134BE"/>
    <w:rsid w:val="0001609F"/>
    <w:rsid w:val="00042388"/>
    <w:rsid w:val="00042521"/>
    <w:rsid w:val="00064E37"/>
    <w:rsid w:val="00072449"/>
    <w:rsid w:val="00076FB8"/>
    <w:rsid w:val="00077B08"/>
    <w:rsid w:val="000805A3"/>
    <w:rsid w:val="00090562"/>
    <w:rsid w:val="000969B7"/>
    <w:rsid w:val="000A7042"/>
    <w:rsid w:val="000B5096"/>
    <w:rsid w:val="000E18A8"/>
    <w:rsid w:val="00102910"/>
    <w:rsid w:val="001038B6"/>
    <w:rsid w:val="00112FDE"/>
    <w:rsid w:val="00121EF6"/>
    <w:rsid w:val="00134AD2"/>
    <w:rsid w:val="00163632"/>
    <w:rsid w:val="00171129"/>
    <w:rsid w:val="00193E95"/>
    <w:rsid w:val="001A4C29"/>
    <w:rsid w:val="001B5869"/>
    <w:rsid w:val="001C070A"/>
    <w:rsid w:val="00200D16"/>
    <w:rsid w:val="00214484"/>
    <w:rsid w:val="002159BF"/>
    <w:rsid w:val="00237EA5"/>
    <w:rsid w:val="00241386"/>
    <w:rsid w:val="002634DD"/>
    <w:rsid w:val="00263A32"/>
    <w:rsid w:val="002C1F88"/>
    <w:rsid w:val="002E052D"/>
    <w:rsid w:val="00305418"/>
    <w:rsid w:val="00340997"/>
    <w:rsid w:val="00354BD2"/>
    <w:rsid w:val="00375370"/>
    <w:rsid w:val="00382AFE"/>
    <w:rsid w:val="003E52AF"/>
    <w:rsid w:val="00402856"/>
    <w:rsid w:val="00407BFB"/>
    <w:rsid w:val="00427913"/>
    <w:rsid w:val="00441D6B"/>
    <w:rsid w:val="00495CC6"/>
    <w:rsid w:val="004A68CC"/>
    <w:rsid w:val="004B053B"/>
    <w:rsid w:val="004B0BF9"/>
    <w:rsid w:val="004D2299"/>
    <w:rsid w:val="004F34B7"/>
    <w:rsid w:val="004F4033"/>
    <w:rsid w:val="0050533E"/>
    <w:rsid w:val="005121C8"/>
    <w:rsid w:val="00513745"/>
    <w:rsid w:val="00545A63"/>
    <w:rsid w:val="00550ED9"/>
    <w:rsid w:val="0055227D"/>
    <w:rsid w:val="00567B49"/>
    <w:rsid w:val="00575A78"/>
    <w:rsid w:val="005B1BF5"/>
    <w:rsid w:val="005C5931"/>
    <w:rsid w:val="005D0100"/>
    <w:rsid w:val="005E0881"/>
    <w:rsid w:val="005E0C2C"/>
    <w:rsid w:val="006337F3"/>
    <w:rsid w:val="00640447"/>
    <w:rsid w:val="006501BC"/>
    <w:rsid w:val="00654033"/>
    <w:rsid w:val="0066426B"/>
    <w:rsid w:val="0068303E"/>
    <w:rsid w:val="006C5508"/>
    <w:rsid w:val="006D2C74"/>
    <w:rsid w:val="006E2B61"/>
    <w:rsid w:val="006E6142"/>
    <w:rsid w:val="006E7279"/>
    <w:rsid w:val="0071735D"/>
    <w:rsid w:val="007C5710"/>
    <w:rsid w:val="007D2618"/>
    <w:rsid w:val="007F156C"/>
    <w:rsid w:val="007F3322"/>
    <w:rsid w:val="0081037B"/>
    <w:rsid w:val="008134FD"/>
    <w:rsid w:val="008228D6"/>
    <w:rsid w:val="00830C6C"/>
    <w:rsid w:val="00840DC5"/>
    <w:rsid w:val="008436F9"/>
    <w:rsid w:val="008520AF"/>
    <w:rsid w:val="00861735"/>
    <w:rsid w:val="00862A9D"/>
    <w:rsid w:val="0089493E"/>
    <w:rsid w:val="008C766B"/>
    <w:rsid w:val="008D3538"/>
    <w:rsid w:val="008E0F9C"/>
    <w:rsid w:val="008F1E91"/>
    <w:rsid w:val="0090790B"/>
    <w:rsid w:val="00907F0B"/>
    <w:rsid w:val="00972C51"/>
    <w:rsid w:val="009752AD"/>
    <w:rsid w:val="00980532"/>
    <w:rsid w:val="009815E7"/>
    <w:rsid w:val="009A5205"/>
    <w:rsid w:val="009C4F4B"/>
    <w:rsid w:val="009D20FF"/>
    <w:rsid w:val="009D314C"/>
    <w:rsid w:val="009E0FD2"/>
    <w:rsid w:val="00A00F37"/>
    <w:rsid w:val="00A20081"/>
    <w:rsid w:val="00A37950"/>
    <w:rsid w:val="00A4352E"/>
    <w:rsid w:val="00A533A1"/>
    <w:rsid w:val="00A55189"/>
    <w:rsid w:val="00A8365D"/>
    <w:rsid w:val="00AB5DBE"/>
    <w:rsid w:val="00AC41AE"/>
    <w:rsid w:val="00AD2C31"/>
    <w:rsid w:val="00AF280B"/>
    <w:rsid w:val="00B05530"/>
    <w:rsid w:val="00B166F4"/>
    <w:rsid w:val="00B43E0D"/>
    <w:rsid w:val="00B61756"/>
    <w:rsid w:val="00B73871"/>
    <w:rsid w:val="00B763FA"/>
    <w:rsid w:val="00B837A0"/>
    <w:rsid w:val="00BA560C"/>
    <w:rsid w:val="00BE3E7C"/>
    <w:rsid w:val="00BF167A"/>
    <w:rsid w:val="00C0411B"/>
    <w:rsid w:val="00C06B7D"/>
    <w:rsid w:val="00C20E33"/>
    <w:rsid w:val="00C44BA9"/>
    <w:rsid w:val="00C47E16"/>
    <w:rsid w:val="00C93BE6"/>
    <w:rsid w:val="00C94F81"/>
    <w:rsid w:val="00C9605C"/>
    <w:rsid w:val="00CA6674"/>
    <w:rsid w:val="00CD0307"/>
    <w:rsid w:val="00D300CE"/>
    <w:rsid w:val="00D469D3"/>
    <w:rsid w:val="00D52B3A"/>
    <w:rsid w:val="00D607FD"/>
    <w:rsid w:val="00D65F1C"/>
    <w:rsid w:val="00D67DCF"/>
    <w:rsid w:val="00DA39E1"/>
    <w:rsid w:val="00DB208F"/>
    <w:rsid w:val="00DC1D6F"/>
    <w:rsid w:val="00DC410D"/>
    <w:rsid w:val="00DC46A8"/>
    <w:rsid w:val="00DE4EA1"/>
    <w:rsid w:val="00DF1DDE"/>
    <w:rsid w:val="00DF465C"/>
    <w:rsid w:val="00E735B8"/>
    <w:rsid w:val="00E75AAD"/>
    <w:rsid w:val="00E91663"/>
    <w:rsid w:val="00E91FEB"/>
    <w:rsid w:val="00EA7386"/>
    <w:rsid w:val="00EB321B"/>
    <w:rsid w:val="00EB7FFC"/>
    <w:rsid w:val="00EC64AD"/>
    <w:rsid w:val="00ED3611"/>
    <w:rsid w:val="00ED6DA6"/>
    <w:rsid w:val="00EE0D5E"/>
    <w:rsid w:val="00EE71B9"/>
    <w:rsid w:val="00EF2223"/>
    <w:rsid w:val="00F3028A"/>
    <w:rsid w:val="00F4345E"/>
    <w:rsid w:val="00F46850"/>
    <w:rsid w:val="00F50C48"/>
    <w:rsid w:val="00F71C00"/>
    <w:rsid w:val="00F75C42"/>
    <w:rsid w:val="00FB1B95"/>
    <w:rsid w:val="00FB54B9"/>
    <w:rsid w:val="00FE0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3A32"/>
    <w:pPr>
      <w:spacing w:after="160" w:line="259" w:lineRule="auto"/>
    </w:pPr>
    <w:rPr>
      <w:lang w:val="ru-RU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263A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3A32"/>
    <w:pPr>
      <w:spacing w:after="160" w:line="259" w:lineRule="auto"/>
    </w:pPr>
    <w:rPr>
      <w:lang w:val="ru-RU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263A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3</TotalTime>
  <Pages>4</Pages>
  <Words>1461</Words>
  <Characters>8041</Characters>
  <Application>Microsoft Office Word</Application>
  <DocSecurity>0</DocSecurity>
  <Lines>67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rix</dc:creator>
  <cp:keywords/>
  <dc:description/>
  <cp:lastModifiedBy>Matrix</cp:lastModifiedBy>
  <cp:revision>129</cp:revision>
  <dcterms:created xsi:type="dcterms:W3CDTF">2016-09-17T16:22:00Z</dcterms:created>
  <dcterms:modified xsi:type="dcterms:W3CDTF">2016-09-21T20:47:00Z</dcterms:modified>
</cp:coreProperties>
</file>